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51F18">
      <w:pPr>
        <w:pStyle w:val="1"/>
        <w:numPr>
          <w:ilvl w:val="0"/>
          <w:numId w:val="1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151F18">
      <w:pPr>
        <w:pStyle w:val="1"/>
        <w:numPr>
          <w:ilvl w:val="0"/>
          <w:numId w:val="1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341A31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341A31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341A31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341A31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151F18">
      <w:pPr>
        <w:pStyle w:val="a3"/>
        <w:numPr>
          <w:ilvl w:val="0"/>
          <w:numId w:val="3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151F18">
      <w:pPr>
        <w:pStyle w:val="a3"/>
        <w:numPr>
          <w:ilvl w:val="0"/>
          <w:numId w:val="3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151F18">
      <w:pPr>
        <w:pStyle w:val="1"/>
        <w:numPr>
          <w:ilvl w:val="0"/>
          <w:numId w:val="1"/>
        </w:numPr>
      </w:pPr>
      <w:r w:rsidRPr="00E54129">
        <w:t>cms</w:t>
      </w:r>
      <w:r w:rsidRPr="00E54129">
        <w:t>后台模板渲染完成</w:t>
      </w:r>
    </w:p>
    <w:p w:rsidR="00E54129" w:rsidRDefault="00E54129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151F18">
      <w:pPr>
        <w:pStyle w:val="1"/>
        <w:numPr>
          <w:ilvl w:val="0"/>
          <w:numId w:val="1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151F18">
      <w:pPr>
        <w:pStyle w:val="1"/>
        <w:numPr>
          <w:ilvl w:val="0"/>
          <w:numId w:val="1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151F18">
      <w:pPr>
        <w:pStyle w:val="1"/>
        <w:numPr>
          <w:ilvl w:val="0"/>
          <w:numId w:val="1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151F18">
      <w:pPr>
        <w:pStyle w:val="1"/>
        <w:numPr>
          <w:ilvl w:val="0"/>
          <w:numId w:val="1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151F18">
      <w:pPr>
        <w:pStyle w:val="1"/>
        <w:numPr>
          <w:ilvl w:val="0"/>
          <w:numId w:val="1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151F18">
      <w:pPr>
        <w:pStyle w:val="1"/>
        <w:numPr>
          <w:ilvl w:val="0"/>
          <w:numId w:val="1"/>
        </w:numPr>
      </w:pPr>
      <w:r w:rsidRPr="00837881">
        <w:t>cms</w:t>
      </w:r>
      <w:r w:rsidRPr="00837881">
        <w:t>后台修改邮箱页面完成</w:t>
      </w:r>
    </w:p>
    <w:p w:rsidR="00976206" w:rsidRDefault="00976206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cms</w:t>
      </w:r>
      <w:r w:rsidRPr="007016BC">
        <w:t>后台发送邮箱验证码</w:t>
      </w:r>
    </w:p>
    <w:p w:rsidR="00F86635" w:rsidRDefault="00F86635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151F18">
      <w:pPr>
        <w:pStyle w:val="1"/>
        <w:numPr>
          <w:ilvl w:val="0"/>
          <w:numId w:val="1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功能判断完成</w:t>
      </w:r>
    </w:p>
    <w:p w:rsidR="00547185" w:rsidRDefault="00E71ECA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151F18">
      <w:pPr>
        <w:pStyle w:val="a3"/>
        <w:numPr>
          <w:ilvl w:val="0"/>
          <w:numId w:val="21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 w:rsidR="00D75E19">
        <w:rPr>
          <w:rFonts w:hint="eastAsia"/>
          <w:color w:val="A9B7C6"/>
          <w:sz w:val="16"/>
          <w:szCs w:val="16"/>
        </w:rPr>
        <w:t>知了</w:t>
      </w:r>
      <w:r w:rsidR="004D5EB4">
        <w:rPr>
          <w:rFonts w:hint="eastAsia"/>
          <w:color w:val="A9B7C6"/>
          <w:sz w:val="16"/>
          <w:szCs w:val="16"/>
        </w:rPr>
        <w:t>课堂</w:t>
      </w:r>
      <w:r w:rsidR="00D75E19">
        <w:rPr>
          <w:rFonts w:hint="eastAsia"/>
          <w:color w:val="A9B7C6"/>
          <w:sz w:val="16"/>
          <w:szCs w:val="16"/>
        </w:rPr>
        <w:t>账号注册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151F18">
      <w:pPr>
        <w:pStyle w:val="1"/>
        <w:numPr>
          <w:ilvl w:val="0"/>
          <w:numId w:val="1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151F18">
      <w:pPr>
        <w:pStyle w:val="1"/>
        <w:numPr>
          <w:ilvl w:val="0"/>
          <w:numId w:val="1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rPr>
          <w:rFonts w:hint="eastAsia"/>
        </w:rPr>
        <w:t>缓存验证码</w:t>
      </w:r>
    </w:p>
    <w:p w:rsidR="00995B92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注册功能完成</w:t>
      </w:r>
    </w:p>
    <w:p w:rsidR="0048409D" w:rsidRDefault="0048409D" w:rsidP="00151F18">
      <w:pPr>
        <w:pStyle w:val="a3"/>
        <w:numPr>
          <w:ilvl w:val="0"/>
          <w:numId w:val="30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151F18">
      <w:pPr>
        <w:pStyle w:val="a3"/>
        <w:numPr>
          <w:ilvl w:val="0"/>
          <w:numId w:val="30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2314574"/>
            <wp:effectExtent l="0" t="0" r="0" b="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036" cy="231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128524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41" cy="129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r w:rsidRPr="004A2486">
        <w:rPr>
          <w:noProof/>
        </w:rPr>
        <w:drawing>
          <wp:inline distT="0" distB="0" distL="0" distR="0">
            <wp:extent cx="4159250" cy="1655997"/>
            <wp:effectExtent l="0" t="0" r="0" b="1905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366" cy="167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完成跳转到上一个页面</w:t>
      </w:r>
    </w:p>
    <w:p w:rsidR="00995B92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t</w:t>
      </w:r>
      <w:r>
        <w:t>emplate/</w:t>
      </w:r>
      <w:r>
        <w:rPr>
          <w:rFonts w:hint="eastAsia"/>
        </w:rPr>
        <w:t>fr</w:t>
      </w:r>
      <w:r>
        <w:t>ont/</w:t>
      </w:r>
      <w:r>
        <w:rPr>
          <w:rFonts w:hint="eastAsia"/>
        </w:rPr>
        <w:t>创建两个前台页面模板：</w:t>
      </w:r>
    </w:p>
    <w:p w:rsidR="00DD00FA" w:rsidRDefault="00DD00FA" w:rsidP="00DD00FA">
      <w:r w:rsidRPr="00DD00FA">
        <w:rPr>
          <w:noProof/>
        </w:rPr>
        <w:drawing>
          <wp:inline distT="0" distB="0" distL="0" distR="0">
            <wp:extent cx="2381250" cy="1416050"/>
            <wp:effectExtent l="0" t="0" r="0" b="0"/>
            <wp:docPr id="76" name="图片 76" descr="C:\Users\huang\Downloads\Capture\2019-01-03_134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3_134916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Default="00DD00FA" w:rsidP="00DD00FA">
      <w:r>
        <w:rPr>
          <w:rFonts w:hint="eastAsia"/>
        </w:rPr>
        <w:t>前台主页模板f</w:t>
      </w:r>
      <w:r>
        <w:t>ront_index.html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前台主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r>
        <w:rPr>
          <w:rFonts w:hint="eastAsia"/>
        </w:rPr>
        <w:t>前台测试模板f</w:t>
      </w:r>
      <w:r>
        <w:t>ront_test.html</w:t>
      </w:r>
      <w:r>
        <w:rPr>
          <w:rFonts w:hint="eastAsia"/>
        </w:rPr>
        <w:t>，用来测试注册完成跳转到上一个页面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测试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ut</w:t>
      </w:r>
      <w:r>
        <w:t>ils</w:t>
      </w:r>
      <w:r>
        <w:rPr>
          <w:rFonts w:hint="eastAsia"/>
        </w:rPr>
        <w:t>文件夹中创建一个文件sa</w:t>
      </w:r>
      <w:r>
        <w:t>feutil.py</w:t>
      </w:r>
      <w:r>
        <w:rPr>
          <w:rFonts w:hint="eastAsia"/>
        </w:rPr>
        <w:t>，定义一个判断url是正确安全的方法</w:t>
      </w:r>
    </w:p>
    <w:p w:rsidR="00031978" w:rsidRDefault="00031978" w:rsidP="00031978">
      <w:r w:rsidRPr="00031978">
        <w:rPr>
          <w:noProof/>
        </w:rPr>
        <w:drawing>
          <wp:inline distT="0" distB="0" distL="0" distR="0">
            <wp:extent cx="2368550" cy="1403350"/>
            <wp:effectExtent l="0" t="0" r="0" b="6350"/>
            <wp:docPr id="77" name="图片 77" descr="C:\Users\huang\Downloads\Capture\2019-01-03_134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3_134936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.pars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parse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join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url是否正确安全</w:t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D00F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safe_url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arget):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f_url = urlparse(request.host_url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st_url = urlparse(urljoin(request.host_url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arget)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est_url.schem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'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f_url.netloc == test_url.netloc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中添加主页视图和测试页视图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测试页面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test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ront_tes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test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031978">
      <w:r>
        <w:rPr>
          <w:rFonts w:hint="eastAsia"/>
        </w:rPr>
        <w:t>在注册类视图中，实现跳转到之前的页面的功能：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</w:p>
    <w:p w:rsid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注册类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,如果存在的话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注册页面模板中添加一个s</w:t>
      </w:r>
      <w:r>
        <w:t>pan</w:t>
      </w:r>
      <w:r>
        <w:rPr>
          <w:rFonts w:hint="eastAsia"/>
        </w:rPr>
        <w:t>标签，实现跳转页面功能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pan style="display: none;" id="return-to-span"&gt;{{ return_to }}&lt;/spa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DD00FA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修改</w:t>
      </w:r>
      <w:r w:rsidR="00876106">
        <w:rPr>
          <w:rFonts w:hint="eastAsia"/>
        </w:rPr>
        <w:t>前台static</w:t>
      </w:r>
      <w:r w:rsidR="00876106">
        <w:t>/js/front_signup</w:t>
      </w:r>
      <w:r w:rsidR="00876106">
        <w:rPr>
          <w:rFonts w:hint="eastAsia"/>
        </w:rPr>
        <w:t>.js文件，添加跳转到之前的页面的功能</w:t>
      </w:r>
    </w:p>
    <w:p w:rsidR="00876106" w:rsidRPr="00876106" w:rsidRDefault="00876106" w:rsidP="0087610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前台注册功能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876106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跳转到之前的页面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876106" w:rsidRDefault="00876106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测试跳转到之前的页面，启动服务</w:t>
      </w:r>
    </w:p>
    <w:p w:rsidR="00995B92" w:rsidRDefault="00876106" w:rsidP="00995B92">
      <w:r>
        <w:rPr>
          <w:rFonts w:hint="eastAsia"/>
        </w:rPr>
        <w:t>如果直接从注册页面开始，注册完成后，会跳转到主页</w:t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8" name="图片 78" descr="C:\Users\huang\Downloads\Capture\32. front前台注册完成跳转到上一个页面\2019-01-02_152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32. front前台注册完成跳转到上一个页面\2019-01-02_152117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00" cy="2213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9" name="图片 79" descr="C:\Users\huang\Downloads\Capture\32. front前台注册完成跳转到上一个页面\2019-01-02_15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32. front前台注册完成跳转到上一个页面\2019-01-02_152120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353" cy="22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>
        <w:rPr>
          <w:rFonts w:hint="eastAsia"/>
        </w:rPr>
        <w:t>如果从测试页面开始，注册完成后，会跳转回测试页面</w:t>
      </w:r>
    </w:p>
    <w:p w:rsidR="00876106" w:rsidRDefault="00876106" w:rsidP="00995B92">
      <w:r w:rsidRPr="00876106">
        <w:rPr>
          <w:noProof/>
        </w:rPr>
        <w:lastRenderedPageBreak/>
        <w:drawing>
          <wp:inline distT="0" distB="0" distL="0" distR="0">
            <wp:extent cx="3928534" cy="2209800"/>
            <wp:effectExtent l="0" t="0" r="0" b="0"/>
            <wp:docPr id="80" name="图片 80" descr="C:\Users\huang\Downloads\Capture\32. front前台注册完成跳转到上一个页面\2019-01-02_152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32. front前台注册完成跳转到上一个页面\2019-01-02_152127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835" cy="221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9823" cy="2216150"/>
            <wp:effectExtent l="0" t="0" r="3810" b="0"/>
            <wp:docPr id="81" name="图片 81" descr="C:\Users\huang\Downloads\Capture\32. front前台注册完成跳转到上一个页面\2019-01-02_1521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32. front前台注册完成跳转到上一个页面\2019-01-02_152148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11" cy="221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Pr="00876106" w:rsidRDefault="00876106" w:rsidP="00995B92">
      <w:r w:rsidRPr="00876106">
        <w:rPr>
          <w:noProof/>
        </w:rPr>
        <w:drawing>
          <wp:inline distT="0" distB="0" distL="0" distR="0">
            <wp:extent cx="3939540" cy="2215991"/>
            <wp:effectExtent l="0" t="0" r="3810" b="0"/>
            <wp:docPr id="82" name="图片 82" descr="C:\Users\huang\Downloads\Capture\32. front前台注册完成跳转到上一个页面\2019-01-02_152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32. front前台注册完成跳转到上一个页面\2019-01-02_152151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59" cy="222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 xml:space="preserve">front </w:t>
      </w:r>
      <w:r w:rsidRPr="00127FFA">
        <w:t>前台</w:t>
      </w:r>
      <w:r w:rsidR="00810241">
        <w:rPr>
          <w:rFonts w:hint="eastAsia"/>
        </w:rPr>
        <w:t>抽离代码和</w:t>
      </w:r>
      <w:r w:rsidRPr="00127FFA">
        <w:t>登</w:t>
      </w:r>
      <w:r w:rsidR="00810241">
        <w:rPr>
          <w:rFonts w:hint="eastAsia"/>
        </w:rPr>
        <w:t>录</w:t>
      </w:r>
      <w:r w:rsidRPr="00127FFA">
        <w:t>页面完成</w:t>
      </w:r>
    </w:p>
    <w:p w:rsidR="00E039EB" w:rsidRDefault="00E039EB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把原来的前台前端的样式文件s</w:t>
      </w:r>
      <w:r>
        <w:t>tatic/front/css/front_signup.css</w:t>
      </w:r>
      <w:r>
        <w:rPr>
          <w:rFonts w:hint="eastAsia"/>
        </w:rPr>
        <w:t>修改文件名为fr</w:t>
      </w:r>
      <w:r>
        <w:t>ont_signbase.css</w:t>
      </w:r>
      <w:r>
        <w:rPr>
          <w:rFonts w:hint="eastAsia"/>
        </w:rPr>
        <w:t>，变成父本的样式文，代码不变</w:t>
      </w:r>
    </w:p>
    <w:p w:rsidR="00E039EB" w:rsidRDefault="00E039EB" w:rsidP="00E039EB">
      <w:pPr>
        <w:pStyle w:val="a3"/>
        <w:ind w:left="420" w:firstLineChars="0" w:firstLine="0"/>
      </w:pPr>
      <w:r w:rsidRPr="00E039EB">
        <w:rPr>
          <w:noProof/>
        </w:rPr>
        <w:lastRenderedPageBreak/>
        <w:drawing>
          <wp:inline distT="0" distB="0" distL="0" distR="0" wp14:anchorId="010E8024" wp14:editId="2456885F">
            <wp:extent cx="2292350" cy="1397000"/>
            <wp:effectExtent l="0" t="0" r="0" b="0"/>
            <wp:docPr id="84" name="图片 84" descr="C:\Users\huang\Downloads\Capture\2019-01-03_1635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3_163527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登陆页面父模板</w:t>
      </w:r>
      <w:r w:rsidR="00810241">
        <w:rPr>
          <w:rFonts w:hint="eastAsia"/>
        </w:rPr>
        <w:t>temp</w:t>
      </w:r>
      <w:r w:rsidR="00810241">
        <w:t>lates/front/front_signbase.html</w:t>
      </w:r>
      <w:r>
        <w:rPr>
          <w:rFonts w:hint="eastAsia"/>
        </w:rPr>
        <w:t>，把注册页面模板的共性代码都转移到该父模板</w:t>
      </w:r>
    </w:p>
    <w:p w:rsidR="00E039EB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s://cdn.bootcss.com/blueimp-md5/2.10.0/js/md5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param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signbase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outer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ogo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加载logo图标 #}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images/logo.png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age-title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isplay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none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return-to-spa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turn_to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127FFA" w:rsidRDefault="00810241" w:rsidP="00127FFA">
      <w:r w:rsidRPr="00810241">
        <w:rPr>
          <w:noProof/>
        </w:rPr>
        <w:drawing>
          <wp:inline distT="0" distB="0" distL="0" distR="0">
            <wp:extent cx="2240124" cy="1720850"/>
            <wp:effectExtent l="0" t="0" r="8255" b="0"/>
            <wp:docPr id="83" name="图片 83" descr="C:\Users\huang\Downloads\Capture\2019-01-03_162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3_162313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274" cy="177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继承登录父模板，修改前台注册页面模板f</w:t>
      </w:r>
      <w:r>
        <w:t>ront_signup.html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注册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up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注册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bt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-captcha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送验证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短信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usernam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用户名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1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2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确认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.graph_captcha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810241">
      <w:r>
        <w:rPr>
          <w:rFonts w:hint="eastAsia"/>
        </w:rPr>
        <w:t>可以先启动服务，打开</w:t>
      </w:r>
      <w:hyperlink r:id="rId116" w:history="1">
        <w:r w:rsidR="006C52AA" w:rsidRPr="00560B00">
          <w:rPr>
            <w:rStyle w:val="a4"/>
          </w:rPr>
          <w:t>http://127.0.0.1:8000/signup/</w:t>
        </w:r>
      </w:hyperlink>
      <w:r w:rsidR="006C52AA">
        <w:t xml:space="preserve"> </w:t>
      </w:r>
      <w:r>
        <w:rPr>
          <w:rFonts w:hint="eastAsia"/>
        </w:rPr>
        <w:t>注册页面，测试是否修改正确。</w:t>
      </w:r>
    </w:p>
    <w:p w:rsidR="006C52AA" w:rsidRDefault="006C52AA" w:rsidP="00810241">
      <w:r w:rsidRPr="006C52AA">
        <w:rPr>
          <w:noProof/>
        </w:rPr>
        <w:drawing>
          <wp:inline distT="0" distB="0" distL="0" distR="0">
            <wp:extent cx="5274310" cy="2966799"/>
            <wp:effectExtent l="0" t="0" r="2540" b="5080"/>
            <wp:docPr id="85" name="图片 85" descr="C:\Users\huang\Downloads\Capture\2019-01-03_16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3_16392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前台登录页面模板t</w:t>
      </w:r>
      <w:r>
        <w:t>emplates/front/front_signin.html</w:t>
      </w:r>
      <w:r>
        <w:rPr>
          <w:rFonts w:hint="eastAsia"/>
        </w:rPr>
        <w:t>，继承登录父模板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登录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登录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heck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heckbox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member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1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记住我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lin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没有账号？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setpwd-link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找回密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前台视图文件app</w:t>
      </w:r>
      <w:r>
        <w:t>s/front/views.py</w:t>
      </w:r>
      <w:r>
        <w:rPr>
          <w:rFonts w:hint="eastAsia"/>
        </w:rPr>
        <w:t>中添加登录类视图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up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in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in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127FFA" w:rsidRDefault="006C52A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启动服务，打开</w:t>
      </w:r>
      <w:hyperlink r:id="rId118" w:history="1">
        <w:r w:rsidRPr="00560B00">
          <w:rPr>
            <w:rStyle w:val="a4"/>
          </w:rPr>
          <w:t>http://127.0.0.1:8000/signin/</w:t>
        </w:r>
      </w:hyperlink>
      <w:r>
        <w:t xml:space="preserve"> </w:t>
      </w:r>
      <w:r>
        <w:rPr>
          <w:rFonts w:hint="eastAsia"/>
        </w:rPr>
        <w:t>登录页面</w:t>
      </w:r>
      <w:r w:rsidR="00127FFA">
        <w:rPr>
          <w:rFonts w:hint="eastAsia"/>
        </w:rPr>
        <w:t>。。。</w:t>
      </w:r>
    </w:p>
    <w:p w:rsidR="00127FFA" w:rsidRDefault="006C52AA" w:rsidP="00127FFA">
      <w:r w:rsidRPr="006C52AA">
        <w:rPr>
          <w:noProof/>
        </w:rPr>
        <w:lastRenderedPageBreak/>
        <w:drawing>
          <wp:inline distT="0" distB="0" distL="0" distR="0">
            <wp:extent cx="5274310" cy="2966799"/>
            <wp:effectExtent l="0" t="0" r="2540" b="5080"/>
            <wp:docPr id="86" name="图片 86" descr="C:\Users\huang\Downloads\Capture\2019-01-03_164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3_16400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登陆功能完成</w:t>
      </w:r>
    </w:p>
    <w:p w:rsidR="006C52AA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app</w:t>
      </w:r>
      <w:r>
        <w:t>s/front/forms.py</w:t>
      </w:r>
      <w:r>
        <w:rPr>
          <w:rFonts w:hint="eastAsia"/>
        </w:rPr>
        <w:t>添加一个登录表单验证类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表单验证类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(BaseForm):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1[345789]\d{9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[0-9a-zA-Z_\.]{6,20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StringField()</w:t>
      </w:r>
    </w:p>
    <w:p w:rsidR="00EF294F" w:rsidRPr="00FE09FF" w:rsidRDefault="00EF294F" w:rsidP="00EF294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一个前台用户id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_USER_ID = 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GAUFHIWNGKYUjhood133jhn'  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意设置front前台用户的id字串</w:t>
      </w:r>
    </w:p>
    <w:p w:rsidR="00EF294F" w:rsidRDefault="00EF294F" w:rsidP="00FE09F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修改app</w:t>
      </w:r>
      <w:r>
        <w:t>s/front/views.py</w:t>
      </w:r>
      <w:r>
        <w:rPr>
          <w:rFonts w:hint="eastAsia"/>
        </w:rPr>
        <w:t>中的登录类视图，实现登录后跳转到之前的页面和登录验证功能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，如果有的话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!= url_for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登录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inForm(request.form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member = form.remember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 = FrontUser.query.filter_by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).first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ser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.check_password(password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session[config.FRONT_USER_ID] = user.id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session.permanent =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手机号码或密码错误！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s</w:t>
      </w:r>
      <w:r>
        <w:t>tatic/front/js</w:t>
      </w:r>
      <w:r>
        <w:rPr>
          <w:rFonts w:hint="eastAsia"/>
        </w:rPr>
        <w:t>中创建一个登录前端js文件</w:t>
      </w:r>
      <w:r w:rsidR="00711889">
        <w:rPr>
          <w:rFonts w:hint="eastAsia"/>
        </w:rPr>
        <w:t>f</w:t>
      </w:r>
      <w:r w:rsidR="00711889">
        <w:t>ront_signin.js</w:t>
      </w:r>
      <w:r>
        <w:rPr>
          <w:rFonts w:hint="eastAsia"/>
        </w:rPr>
        <w:t>，实现登录功能</w:t>
      </w:r>
    </w:p>
    <w:p w:rsidR="00EF294F" w:rsidRDefault="00711889" w:rsidP="00711889">
      <w:r w:rsidRPr="00711889">
        <w:rPr>
          <w:noProof/>
        </w:rPr>
        <w:drawing>
          <wp:inline distT="0" distB="0" distL="0" distR="0">
            <wp:extent cx="2298700" cy="1797050"/>
            <wp:effectExtent l="0" t="0" r="6350" b="0"/>
            <wp:docPr id="87" name="图片 87" descr="C:\Users\huang\Downloads\Capture\2019-01-03_1723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3_172349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前台登录验证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remember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 = password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 = remember_input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checke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?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member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rememb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711889" w:rsidRDefault="00711889" w:rsidP="00711889">
      <w:r>
        <w:rPr>
          <w:rFonts w:hint="eastAsia"/>
        </w:rPr>
        <w:t>把f</w:t>
      </w:r>
      <w:r>
        <w:t>ront_signin.js</w:t>
      </w:r>
      <w:r>
        <w:rPr>
          <w:rFonts w:hint="eastAsia"/>
        </w:rPr>
        <w:t>添加到登录模板中去：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in.j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启动服务，输入用户信息，测试登录功能</w:t>
      </w:r>
      <w:r w:rsidR="00711889">
        <w:rPr>
          <w:rFonts w:hint="eastAsia"/>
        </w:rPr>
        <w:t>，登录后跳转到前台主页</w:t>
      </w:r>
    </w:p>
    <w:p w:rsidR="00EF294F" w:rsidRDefault="00711889" w:rsidP="00711889">
      <w:r w:rsidRPr="00711889">
        <w:rPr>
          <w:noProof/>
        </w:rPr>
        <w:lastRenderedPageBreak/>
        <w:drawing>
          <wp:inline distT="0" distB="0" distL="0" distR="0">
            <wp:extent cx="4222750" cy="2375296"/>
            <wp:effectExtent l="0" t="0" r="6350" b="6350"/>
            <wp:docPr id="88" name="图片 88" descr="C:\Users\huang\Downloads\Capture\2019-01-03_17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uang\Downloads\Capture\2019-01-03_172702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197" cy="237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r w:rsidRPr="00711889">
        <w:rPr>
          <w:noProof/>
        </w:rPr>
        <w:drawing>
          <wp:inline distT="0" distB="0" distL="0" distR="0">
            <wp:extent cx="4222750" cy="2375296"/>
            <wp:effectExtent l="0" t="0" r="6350" b="6350"/>
            <wp:docPr id="89" name="图片 89" descr="C:\Users\huang\Downloads\Capture\2019-01-03_17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uang\Downloads\Capture\2019-01-03_172652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26" cy="23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首页导航条实现</w:t>
      </w:r>
      <w:r w:rsidRPr="00127FFA">
        <w:t>&amp;</w:t>
      </w:r>
      <w:r>
        <w:rPr>
          <w:rFonts w:hint="eastAsia"/>
        </w:rPr>
        <w:t>模板</w:t>
      </w:r>
      <w:r w:rsidRPr="00127FFA">
        <w:t>代码抽离</w:t>
      </w:r>
    </w:p>
    <w:p w:rsidR="009A1C3B" w:rsidRDefault="00002D0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</w:t>
      </w:r>
      <w:r w:rsidR="009A1C3B">
        <w:rPr>
          <w:rFonts w:hint="eastAsia"/>
        </w:rPr>
        <w:t>公共</w:t>
      </w:r>
      <w:r>
        <w:rPr>
          <w:rFonts w:hint="eastAsia"/>
        </w:rPr>
        <w:t>头</w:t>
      </w:r>
      <w:r w:rsidR="009A1C3B">
        <w:rPr>
          <w:rFonts w:hint="eastAsia"/>
        </w:rPr>
        <w:t>模板t</w:t>
      </w:r>
      <w:r w:rsidR="009A1C3B">
        <w:t>emplates/common/_heads.html</w:t>
      </w:r>
      <w:r w:rsidR="009A1C3B">
        <w:rPr>
          <w:rFonts w:hint="eastAsia"/>
        </w:rPr>
        <w:t>，把所有的</w:t>
      </w:r>
      <w:r>
        <w:rPr>
          <w:rFonts w:hint="eastAsia"/>
        </w:rPr>
        <w:t>te</w:t>
      </w:r>
      <w:r>
        <w:t>mplates/cms/cms_base.html</w:t>
      </w:r>
      <w:r w:rsidR="009A1C3B">
        <w:rPr>
          <w:rFonts w:hint="eastAsia"/>
        </w:rPr>
        <w:t>可</w:t>
      </w:r>
      <w:r>
        <w:rPr>
          <w:rFonts w:hint="eastAsia"/>
        </w:rPr>
        <w:t>以公用的</w:t>
      </w:r>
      <w:r w:rsidR="009A1C3B">
        <w:rPr>
          <w:rFonts w:hint="eastAsia"/>
        </w:rPr>
        <w:t>头内容剪切到这里来</w:t>
      </w:r>
      <w:r>
        <w:rPr>
          <w:rFonts w:hint="eastAsia"/>
        </w:rPr>
        <w:t>：</w:t>
      </w:r>
    </w:p>
    <w:p w:rsidR="00002D02" w:rsidRDefault="00002D02" w:rsidP="00002D02">
      <w:r>
        <w:t>_heads.html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渲染一个csrf_token()， AJAX处理CSRF漏洞  #}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导入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zlajax.js  #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导入sweetalert工具 #}</w:t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9A1C3B" w:rsidRDefault="00002D02" w:rsidP="009A1C3B">
      <w:r>
        <w:rPr>
          <w:rFonts w:hint="eastAsia"/>
        </w:rPr>
        <w:t>剪切后，把_</w:t>
      </w:r>
      <w:r>
        <w:t>heads.html</w:t>
      </w:r>
      <w:r>
        <w:rPr>
          <w:rFonts w:hint="eastAsia"/>
        </w:rPr>
        <w:t>加载到</w:t>
      </w:r>
      <w:r>
        <w:t>cms_base.html</w:t>
      </w:r>
      <w:r>
        <w:rPr>
          <w:rFonts w:hint="eastAsia"/>
        </w:rPr>
        <w:t>的头中，代码：</w:t>
      </w:r>
    </w:p>
    <w:p w:rsidR="00795402" w:rsidRDefault="00002D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>&lt;head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itle&gt;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</w:p>
    <w:p w:rsidR="00795402" w:rsidRPr="00795402" w:rsidRDefault="007954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hint="eastAsia"/>
          <w:color w:val="808080"/>
          <w:sz w:val="16"/>
          <w:szCs w:val="16"/>
        </w:rPr>
        <w:t>{#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 xml:space="preserve"> 加载公共头文件</w:t>
      </w:r>
      <w:r>
        <w:rPr>
          <w:rFonts w:hint="eastAsia"/>
          <w:color w:val="808080"/>
          <w:sz w:val="16"/>
          <w:szCs w:val="16"/>
        </w:rPr>
        <w:t xml:space="preserve"> 必须先加载 后面有继承关系</w:t>
      </w:r>
      <w:r w:rsidRPr="00002D02">
        <w:rPr>
          <w:rFonts w:hint="eastAsia"/>
          <w:color w:val="808080"/>
          <w:sz w:val="16"/>
          <w:szCs w:val="16"/>
        </w:rPr>
        <w:t xml:space="preserve"> 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>#}</w:t>
      </w:r>
    </w:p>
    <w:p w:rsidR="00002D02" w:rsidRPr="00795402" w:rsidRDefault="00795402" w:rsidP="0079540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cs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link rel="stylesheet" href="{{ url_for('static', filename='cms/css/cms_base.css') }}"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link </w:t>
      </w:r>
      <w:r w:rsidR="00002D02" w:rsidRPr="00002D02">
        <w:rPr>
          <w:rFonts w:hint="eastAsia"/>
          <w:color w:val="BABABA"/>
          <w:sz w:val="16"/>
          <w:szCs w:val="16"/>
        </w:rPr>
        <w:t>rel=</w:t>
      </w:r>
      <w:r w:rsidR="00002D02" w:rsidRPr="00002D02">
        <w:rPr>
          <w:rFonts w:hint="eastAsia"/>
          <w:color w:val="A5C261"/>
          <w:sz w:val="16"/>
          <w:szCs w:val="16"/>
        </w:rPr>
        <w:t xml:space="preserve">"stylesheet" </w:t>
      </w:r>
      <w:r w:rsidR="00002D02" w:rsidRPr="00002D02">
        <w:rPr>
          <w:rFonts w:hint="eastAsia"/>
          <w:color w:val="BABABA"/>
          <w:sz w:val="16"/>
          <w:szCs w:val="16"/>
        </w:rPr>
        <w:t>href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css/cms_base.cs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E8BF6A"/>
          <w:sz w:val="16"/>
          <w:szCs w:val="16"/>
        </w:rPr>
        <w:t>&gt;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j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script src="{{ url_for('static', filename='cms/js/cms_base.js') }}"&gt;&lt;/script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script </w:t>
      </w:r>
      <w:r w:rsidR="00002D02" w:rsidRPr="00002D02">
        <w:rPr>
          <w:rFonts w:hint="eastAsia"/>
          <w:color w:val="BABABA"/>
          <w:sz w:val="16"/>
          <w:szCs w:val="16"/>
        </w:rPr>
        <w:t>src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js/cms_base.j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>
        <w:rPr>
          <w:rFonts w:hint="eastAsia"/>
          <w:color w:val="E8BF6A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</w:p>
    <w:p w:rsidR="00D53EA2" w:rsidRDefault="00D53EA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前台父模板t</w:t>
      </w:r>
      <w:r>
        <w:t>emplates/front/front_base.html</w:t>
      </w:r>
      <w:r>
        <w:rPr>
          <w:rFonts w:hint="eastAsia"/>
        </w:rPr>
        <w:t>，并且在网址</w:t>
      </w:r>
      <w:hyperlink r:id="rId123" w:anchor="navbar" w:history="1">
        <w:r>
          <w:rPr>
            <w:rStyle w:val="a4"/>
          </w:rPr>
          <w:t>导航条</w:t>
        </w:r>
      </w:hyperlink>
      <w:r>
        <w:rPr>
          <w:rFonts w:hint="eastAsia"/>
        </w:rPr>
        <w:t>复制导航条实例代码</w:t>
      </w:r>
      <w:r>
        <w:t xml:space="preserve"> </w:t>
      </w:r>
      <w:r>
        <w:rPr>
          <w:rFonts w:hint="eastAsia"/>
        </w:rPr>
        <w:t>，如下所示：</w:t>
      </w:r>
    </w:p>
    <w:p w:rsidR="00D53EA2" w:rsidRDefault="00D53EA2" w:rsidP="00D53EA2">
      <w:r w:rsidRPr="00D53EA2">
        <w:rPr>
          <w:noProof/>
        </w:rPr>
        <w:drawing>
          <wp:inline distT="0" distB="0" distL="0" distR="0">
            <wp:extent cx="5274310" cy="734607"/>
            <wp:effectExtent l="0" t="0" r="2540" b="8890"/>
            <wp:docPr id="90" name="图片 90" descr="C:\Users\huang\Downloads\Capture\2019-01-04_1517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51754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EA2" w:rsidRDefault="00D53EA2" w:rsidP="00D53EA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Brand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Link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One more 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ubmit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808080"/>
          <w:sz w:val="16"/>
          <w:szCs w:val="16"/>
        </w:rPr>
        <w:t>&lt;!-- /.navbar-collaps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808080"/>
          <w:sz w:val="16"/>
          <w:szCs w:val="16"/>
        </w:rPr>
        <w:t>&lt;!-- /.container-fluid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nav&gt;</w:t>
      </w:r>
    </w:p>
    <w:p w:rsidR="00D53EA2" w:rsidRPr="00D53EA2" w:rsidRDefault="00D53EA2" w:rsidP="00D53EA2">
      <w:r>
        <w:rPr>
          <w:rFonts w:hint="eastAsia"/>
        </w:rPr>
        <w:t>把复制的代码粘贴到</w:t>
      </w:r>
      <w:r>
        <w:t>front_base.html</w:t>
      </w:r>
      <w:r>
        <w:rPr>
          <w:rFonts w:hint="eastAsia"/>
        </w:rPr>
        <w:t>中，并且加以改造</w:t>
      </w:r>
      <w:r w:rsidR="00EE2461">
        <w:rPr>
          <w:rFonts w:hint="eastAsia"/>
        </w:rPr>
        <w:t>，代码如下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导航条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课堂Python论坛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首页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搜索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in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登录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up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册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na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EE2461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修改前台首页模板tem</w:t>
      </w:r>
      <w:r>
        <w:t>plates/front/front_index.html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我是首页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A1C3B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启动服务，打开首页链接</w:t>
      </w:r>
      <w:hyperlink r:id="rId125" w:history="1">
        <w:r w:rsidR="001F6414" w:rsidRPr="00111D3D">
          <w:rPr>
            <w:rStyle w:val="a4"/>
          </w:rPr>
          <w:t>http://127.0.0.1:8000/</w:t>
        </w:r>
      </w:hyperlink>
      <w:r w:rsidR="001F6414">
        <w:t xml:space="preserve"> </w:t>
      </w:r>
      <w:r>
        <w:rPr>
          <w:rFonts w:hint="eastAsia"/>
        </w:rPr>
        <w:t>测试是否成功</w:t>
      </w:r>
      <w:r w:rsidR="009A1C3B">
        <w:rPr>
          <w:rFonts w:hint="eastAsia"/>
        </w:rPr>
        <w:t>。。。。。</w:t>
      </w:r>
    </w:p>
    <w:p w:rsidR="009A1C3B" w:rsidRPr="00EE2461" w:rsidRDefault="00EE2461" w:rsidP="009A1C3B">
      <w:r w:rsidRPr="00EE2461">
        <w:rPr>
          <w:noProof/>
        </w:rPr>
        <w:drawing>
          <wp:inline distT="0" distB="0" distL="0" distR="0">
            <wp:extent cx="5283200" cy="2971799"/>
            <wp:effectExtent l="0" t="0" r="0" b="635"/>
            <wp:docPr id="91" name="图片 91" descr="C:\Users\huang\Downloads\Capture\2019-01-04_1538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4_153802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733" cy="298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front</w:t>
      </w:r>
      <w:r w:rsidRPr="009A1C3B">
        <w:t>前台首页轮播图实现</w:t>
      </w:r>
    </w:p>
    <w:p w:rsidR="00EE2461" w:rsidRDefault="00DE4DA7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父本样式文件s</w:t>
      </w:r>
      <w:r>
        <w:t>tatic/front/front_base.css</w:t>
      </w:r>
    </w:p>
    <w:p w:rsidR="00DE4DA7" w:rsidRDefault="00DE4DA7" w:rsidP="00DE4D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main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9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g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7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lef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m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igh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E4DA7" w:rsidRPr="00261A4D" w:rsidRDefault="00DE4DA7" w:rsidP="00DE4DA7">
      <w:r>
        <w:rPr>
          <w:rFonts w:hint="eastAsia"/>
        </w:rPr>
        <w:t>把上述样式文件加载到前台父模板中，当然，需要先加载宏文件t</w:t>
      </w:r>
      <w:r>
        <w:t>emplates/common/_macro</w:t>
      </w:r>
      <w:r w:rsidR="00493273">
        <w:t>s.html</w:t>
      </w:r>
      <w:r w:rsidR="00261A4D">
        <w:rPr>
          <w:rFonts w:hint="eastAsia"/>
        </w:rPr>
        <w:t>，用容器包裹住</w:t>
      </w:r>
      <w:r w:rsidR="00261A4D">
        <w:t>block</w:t>
      </w:r>
      <w:r w:rsidR="00261A4D">
        <w:rPr>
          <w:rFonts w:hint="eastAsia"/>
        </w:rPr>
        <w:t>模块：</w:t>
      </w:r>
    </w:p>
    <w:p w:rsidR="00493273" w:rsidRDefault="00493273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 w:rsidRPr="00493273">
        <w:rPr>
          <w:rFonts w:hint="eastAsia"/>
          <w:color w:val="FF0000"/>
          <w:sz w:val="16"/>
          <w:szCs w:val="16"/>
        </w:rPr>
        <w:t xml:space="preserve">{% from 'common/_macros.html' </w:t>
      </w:r>
      <w:r w:rsidRPr="00493273">
        <w:rPr>
          <w:rFonts w:hint="eastAsia"/>
          <w:b/>
          <w:bCs/>
          <w:color w:val="FF0000"/>
          <w:sz w:val="16"/>
          <w:szCs w:val="16"/>
        </w:rPr>
        <w:t xml:space="preserve">import </w:t>
      </w:r>
      <w:r w:rsidRPr="00493273">
        <w:rPr>
          <w:rFonts w:hint="eastAsia"/>
          <w:color w:val="FF0000"/>
          <w:sz w:val="16"/>
          <w:szCs w:val="16"/>
        </w:rPr>
        <w:t>static 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</w:t>
      </w:r>
      <w:r w:rsidRPr="00493273">
        <w:rPr>
          <w:rFonts w:hint="eastAsia"/>
          <w:color w:val="FF0000"/>
          <w:sz w:val="16"/>
          <w:szCs w:val="16"/>
        </w:rPr>
        <w:t xml:space="preserve"> &lt;link rel="stylesheet" href="{{ static('front/css/front_base.css') }}"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61A4D" w:rsidRDefault="00261A4D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261A4D" w:rsidRPr="00261A4D" w:rsidRDefault="00261A4D" w:rsidP="00261A4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 w:rsidRPr="00847E20">
        <w:rPr>
          <w:rFonts w:hint="eastAsia"/>
          <w:color w:val="FF0000"/>
          <w:sz w:val="16"/>
          <w:szCs w:val="16"/>
        </w:rPr>
        <w:t>容器包裹整个主体内容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E4DA7" w:rsidRDefault="00DE4DA7" w:rsidP="00DE4DA7"/>
    <w:p w:rsidR="00E82902" w:rsidRDefault="00E82902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修改前台主页模板</w:t>
      </w:r>
      <w:r w:rsidR="007E5DC3">
        <w:rPr>
          <w:rFonts w:hint="eastAsia"/>
        </w:rPr>
        <w:t>tem</w:t>
      </w:r>
      <w:r w:rsidR="007E5DC3">
        <w:t>plates/front/front_index.html</w:t>
      </w:r>
      <w:r>
        <w:rPr>
          <w:rFonts w:hint="eastAsia"/>
        </w:rPr>
        <w:t>，添加两个大小容器，准备放置轮播图</w:t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="004F2F6C" w:rsidRPr="004F2F6C">
        <w:rPr>
          <w:rFonts w:hint="eastAsia"/>
          <w:color w:val="FF0000"/>
          <w:sz w:val="16"/>
          <w:szCs w:val="16"/>
        </w:rPr>
        <w:t>添加轮播图代码</w:t>
      </w:r>
      <w:r w:rsidRPr="004F2F6C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E4DA7" w:rsidRDefault="00847E20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 xml:space="preserve">拷贝 </w:t>
      </w:r>
      <w:hyperlink r:id="rId127" w:anchor="carousel" w:history="1">
        <w:r>
          <w:rPr>
            <w:rStyle w:val="a4"/>
          </w:rPr>
          <w:t>网址</w:t>
        </w:r>
      </w:hyperlink>
      <w:r>
        <w:t xml:space="preserve"> </w:t>
      </w:r>
      <w:r>
        <w:rPr>
          <w:rFonts w:hint="eastAsia"/>
        </w:rPr>
        <w:t>上的轮播图C</w:t>
      </w:r>
      <w:r>
        <w:t>arousel</w:t>
      </w:r>
      <w:r>
        <w:rPr>
          <w:rFonts w:hint="eastAsia"/>
        </w:rPr>
        <w:t>实例代码</w:t>
      </w:r>
      <w:r w:rsidR="00DE4DA7">
        <w:rPr>
          <w:rFonts w:hint="eastAsia"/>
        </w:rPr>
        <w:t>。。。</w:t>
      </w:r>
    </w:p>
    <w:p w:rsidR="00EE2461" w:rsidRPr="00847E20" w:rsidRDefault="00847E20" w:rsidP="00EE2461">
      <w:r w:rsidRPr="00847E20">
        <w:rPr>
          <w:noProof/>
        </w:rPr>
        <w:drawing>
          <wp:inline distT="0" distB="0" distL="0" distR="0">
            <wp:extent cx="5274310" cy="3349350"/>
            <wp:effectExtent l="0" t="0" r="2540" b="3810"/>
            <wp:docPr id="92" name="图片 92" descr="C:\Users\huang\Downloads\Capture\2019-01-04_155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155702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EE2461" w:rsidRDefault="004F2F6C" w:rsidP="00EE2461">
      <w:r>
        <w:rPr>
          <w:rFonts w:hint="eastAsia"/>
        </w:rPr>
        <w:t>把以上代码粘贴到f</w:t>
      </w:r>
      <w:r>
        <w:t>ront_index.html</w:t>
      </w:r>
      <w:r>
        <w:rPr>
          <w:rFonts w:hint="eastAsia"/>
        </w:rPr>
        <w:t>中的相应的添加轮播图代码的位置，并且加以改造：</w:t>
      </w:r>
    </w:p>
    <w:p w:rsidR="005D7EB1" w:rsidRDefault="005D7EB1" w:rsidP="00EE2461">
      <w:r>
        <w:rPr>
          <w:rFonts w:hint="eastAsia"/>
        </w:rPr>
        <w:t>图片链接来源</w:t>
      </w:r>
      <w:hyperlink r:id="rId129" w:history="1">
        <w:r w:rsidRPr="00111D3D">
          <w:rPr>
            <w:rStyle w:val="a4"/>
          </w:rPr>
          <w:t>https://www.bufanbiz.com/</w:t>
        </w:r>
      </w:hyperlink>
      <w:r>
        <w:t xml:space="preserve"> </w:t>
      </w:r>
    </w:p>
    <w:p w:rsidR="00383737" w:rsidRDefault="00383737" w:rsidP="009C1D3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 </w:t>
      </w:r>
      <w:r w:rsidRPr="00383737">
        <w:rPr>
          <w:rFonts w:hint="eastAsia"/>
          <w:color w:val="FF0000"/>
          <w:sz w:val="16"/>
          <w:szCs w:val="16"/>
        </w:rPr>
        <w:t>index-bann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t>添加class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</w:t>
      </w:r>
      <w:r w:rsidRPr="00383737">
        <w:rPr>
          <w:rFonts w:hint="eastAsia"/>
          <w:color w:val="FF0000"/>
          <w:sz w:val="16"/>
          <w:szCs w:val="16"/>
        </w:rPr>
        <w:t xml:space="preserve"> &lt;li data-target="#carousel-example-generic" data-slide-to="3"&gt;&lt;/li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一条</w:t>
      </w:r>
      <w:r w:rsidRPr="00383737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 w:rsidRPr="00383737">
        <w:rPr>
          <w:rFonts w:hint="eastAsia"/>
          <w:color w:val="FF0000"/>
          <w:sz w:val="16"/>
          <w:szCs w:val="16"/>
        </w:rPr>
        <w:t>&lt;div class="item active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图片链接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4150102_6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2F6C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主页样式文件s</w:t>
      </w:r>
      <w:r>
        <w:t>tatic/front/css/front_index.css</w:t>
      </w:r>
    </w:p>
    <w:p w:rsidR="007E5DC3" w:rsidRDefault="004F2F6C" w:rsidP="007E5DC3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index-ban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</w:p>
    <w:p w:rsidR="004F2F6C" w:rsidRPr="007E5DC3" w:rsidRDefault="007E5DC3" w:rsidP="007E5DC3">
      <w:pPr>
        <w:pStyle w:val="HTML"/>
        <w:shd w:val="clear" w:color="auto" w:fill="2B2B2B"/>
        <w:ind w:firstLineChars="200" w:firstLine="320"/>
        <w:rPr>
          <w:color w:val="CC7832"/>
          <w:sz w:val="16"/>
          <w:szCs w:val="16"/>
        </w:rPr>
      </w:pP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  <w:r w:rsidR="004F2F6C">
        <w:rPr>
          <w:rFonts w:hint="eastAsia"/>
          <w:color w:val="A9B7C6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br/>
        <w:t>.</w:t>
      </w:r>
      <w:r w:rsidR="004F2F6C">
        <w:rPr>
          <w:rFonts w:hint="eastAsia"/>
          <w:color w:val="E8BF6A"/>
          <w:sz w:val="16"/>
          <w:szCs w:val="16"/>
        </w:rPr>
        <w:t xml:space="preserve">index-banner </w:t>
      </w:r>
      <w:r w:rsidR="004F2F6C">
        <w:rPr>
          <w:rFonts w:hint="eastAsia"/>
          <w:color w:val="CC7832"/>
          <w:sz w:val="16"/>
          <w:szCs w:val="16"/>
        </w:rPr>
        <w:t>img</w:t>
      </w:r>
      <w:r w:rsidR="004F2F6C">
        <w:rPr>
          <w:rFonts w:hint="eastAsia"/>
          <w:color w:val="A9B7C6"/>
          <w:sz w:val="16"/>
          <w:szCs w:val="16"/>
        </w:rPr>
        <w:t>{</w:t>
      </w:r>
      <w:r w:rsidR="004F2F6C">
        <w:rPr>
          <w:rFonts w:hint="eastAsia"/>
          <w:color w:val="A9B7C6"/>
          <w:sz w:val="16"/>
          <w:szCs w:val="16"/>
        </w:rPr>
        <w:br/>
        <w:t xml:space="preserve">    </w:t>
      </w:r>
      <w:r w:rsidR="004F2F6C">
        <w:rPr>
          <w:rFonts w:hint="eastAsia"/>
          <w:color w:val="BABABA"/>
          <w:sz w:val="16"/>
          <w:szCs w:val="16"/>
        </w:rPr>
        <w:t>height</w:t>
      </w:r>
      <w:r w:rsidR="004F2F6C">
        <w:rPr>
          <w:rFonts w:hint="eastAsia"/>
          <w:color w:val="A9B7C6"/>
          <w:sz w:val="16"/>
          <w:szCs w:val="16"/>
        </w:rPr>
        <w:t xml:space="preserve">: </w:t>
      </w:r>
      <w:r w:rsidR="004F2F6C">
        <w:rPr>
          <w:rFonts w:hint="eastAsia"/>
          <w:color w:val="6897BB"/>
          <w:sz w:val="16"/>
          <w:szCs w:val="16"/>
        </w:rPr>
        <w:t>200</w:t>
      </w:r>
      <w:r w:rsidR="004F2F6C">
        <w:rPr>
          <w:rFonts w:hint="eastAsia"/>
          <w:color w:val="A5C261"/>
          <w:sz w:val="16"/>
          <w:szCs w:val="16"/>
        </w:rPr>
        <w:t>px</w:t>
      </w:r>
      <w:r w:rsidR="004F2F6C"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</w:p>
    <w:p w:rsidR="004F2F6C" w:rsidRDefault="004F2F6C" w:rsidP="004F2F6C">
      <w:r>
        <w:rPr>
          <w:rFonts w:hint="eastAsia"/>
        </w:rPr>
        <w:t>把以上样式文件加载到主页模板f</w:t>
      </w:r>
      <w:r>
        <w:t>ront_index.html</w:t>
      </w:r>
      <w:r>
        <w:rPr>
          <w:rFonts w:hint="eastAsia"/>
        </w:rPr>
        <w:t>中，当然先要加载公共红文件c</w:t>
      </w:r>
      <w:r>
        <w:t>ommon/_macros.html:</w:t>
      </w:r>
    </w:p>
    <w:p w:rsidR="004F2F6C" w:rsidRDefault="004F2F6C" w:rsidP="004F2F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index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EE2461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启动服务，打开前台主页链接</w:t>
      </w:r>
      <w:hyperlink r:id="rId130" w:history="1">
        <w:r w:rsidR="00011C99" w:rsidRPr="00111D3D">
          <w:rPr>
            <w:rStyle w:val="a4"/>
          </w:rPr>
          <w:t>http://127.0.0.1:8000/</w:t>
        </w:r>
      </w:hyperlink>
      <w:r w:rsidR="00011C99">
        <w:rPr>
          <w:rFonts w:hint="eastAsia"/>
        </w:rPr>
        <w:t>，测试结果</w:t>
      </w:r>
      <w:r>
        <w:rPr>
          <w:rFonts w:hint="eastAsia"/>
        </w:rPr>
        <w:t>。。。</w:t>
      </w:r>
    </w:p>
    <w:p w:rsidR="00EE2461" w:rsidRPr="00EE2461" w:rsidRDefault="001F6414" w:rsidP="00EE2461">
      <w:r w:rsidRPr="001F641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93" name="图片 93" descr="C:\Users\huang\Downloads\Capture\2019-01-04_1712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171203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轮播图管理页面布局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创建轮播图管理页面模板te</w:t>
      </w:r>
      <w:r>
        <w:t>mplates/cms/cms_banners.html</w:t>
      </w:r>
    </w:p>
    <w:p w:rsidR="00795402" w:rsidRDefault="00795402" w:rsidP="007954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轮播图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轮播图管理界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视图文件a</w:t>
      </w:r>
      <w:r>
        <w:t>pps/front/views.py</w:t>
      </w:r>
      <w:r>
        <w:rPr>
          <w:rFonts w:hint="eastAsia"/>
        </w:rPr>
        <w:t>创建轮播图管理视图</w:t>
      </w:r>
    </w:p>
    <w:p w:rsidR="00941FB1" w:rsidRDefault="00941FB1" w:rsidP="00941FB1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CMS轮播图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ann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ann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anners.html'</w:t>
      </w:r>
      <w:r>
        <w:rPr>
          <w:rFonts w:hint="eastAsia"/>
          <w:color w:val="A9B7C6"/>
          <w:sz w:val="16"/>
          <w:szCs w:val="16"/>
        </w:rPr>
        <w:t>)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父模板文件te</w:t>
      </w:r>
      <w:r>
        <w:t>mplates/cms/cms_base.html</w:t>
      </w:r>
      <w:r>
        <w:rPr>
          <w:rFonts w:hint="eastAsia"/>
        </w:rPr>
        <w:t>中添加轮播图管理按钮</w:t>
      </w:r>
    </w:p>
    <w:p w:rsidR="00941FB1" w:rsidRDefault="00941FB1" w:rsidP="00941FB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{#  实现前端展示用户权限列表功能 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 w:rsidR="002B43A0">
        <w:rPr>
          <w:rFonts w:hint="eastAsia"/>
          <w:color w:val="FF0000"/>
          <w:sz w:val="16"/>
          <w:szCs w:val="16"/>
        </w:rPr>
        <w:t>&lt;li class="nav-group banner</w:t>
      </w:r>
      <w:r w:rsidRPr="00941FB1">
        <w:rPr>
          <w:rFonts w:hint="eastAsia"/>
          <w:color w:val="FF0000"/>
          <w:sz w:val="16"/>
          <w:szCs w:val="16"/>
        </w:rPr>
        <w:t>-manage"&gt;&lt;a href="{{ url_for('cms.banners') }}"&gt;轮播图管理&lt;/a&gt;&lt;/li&gt;</w:t>
      </w:r>
      <w:r w:rsidRPr="00941FB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ost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</w:p>
    <w:p w:rsidR="002B43A0" w:rsidRDefault="002B43A0" w:rsidP="002B43A0">
      <w:r>
        <w:rPr>
          <w:rFonts w:hint="eastAsia"/>
        </w:rPr>
        <w:t>可以在这一步启动服务，用开发者用户登录后台，测试轮播图管理页面。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修改cms后台的父本js文件</w:t>
      </w:r>
      <w:r>
        <w:t>static/cms/js/cms_base.js</w:t>
      </w:r>
      <w:r>
        <w:rPr>
          <w:rFonts w:hint="eastAsia"/>
        </w:rPr>
        <w:t>，添加实现点击选中轮播图管理按钮的代码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if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rl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O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&gt;=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 = $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banner-manage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add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ibl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remove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}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</w:t>
      </w:r>
      <w:r>
        <w:t>m</w:t>
      </w:r>
      <w:r>
        <w:rPr>
          <w:rFonts w:hint="eastAsia"/>
        </w:rPr>
        <w:t>s后台轮播图模板c</w:t>
      </w:r>
      <w:r>
        <w:t>ms_banners.html</w:t>
      </w:r>
      <w:r>
        <w:rPr>
          <w:rFonts w:hint="eastAsia"/>
        </w:rPr>
        <w:t>中添加轮播图信息表单，并且添加样式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button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轮播图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1F6414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 xml:space="preserve">启动服务，用开发者用户登录后台，测试轮播图管理页面 </w:t>
      </w:r>
      <w:r w:rsidR="001F6414">
        <w:rPr>
          <w:rFonts w:hint="eastAsia"/>
        </w:rPr>
        <w:t>。。。</w:t>
      </w:r>
    </w:p>
    <w:p w:rsidR="001F6414" w:rsidRPr="002B43A0" w:rsidRDefault="002B43A0" w:rsidP="001F6414">
      <w:r w:rsidRPr="002B43A0">
        <w:rPr>
          <w:noProof/>
        </w:rPr>
        <w:drawing>
          <wp:inline distT="0" distB="0" distL="0" distR="0">
            <wp:extent cx="5046134" cy="2838450"/>
            <wp:effectExtent l="0" t="0" r="2540" b="0"/>
            <wp:docPr id="94" name="图片 94" descr="C:\Users\huang\Downloads\Capture\2019-01-04_1749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74947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28" cy="285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的模态对话框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拷贝</w:t>
      </w:r>
      <w:hyperlink r:id="rId133" w:anchor="modals" w:history="1">
        <w:r>
          <w:rPr>
            <w:rStyle w:val="a4"/>
          </w:rPr>
          <w:t>网页</w:t>
        </w:r>
      </w:hyperlink>
      <w:r>
        <w:rPr>
          <w:rFonts w:hint="eastAsia"/>
        </w:rPr>
        <w:t>的模态框动态实例代码</w:t>
      </w:r>
    </w:p>
    <w:p w:rsidR="004B715F" w:rsidRDefault="004B715F" w:rsidP="004B715F">
      <w:r w:rsidRPr="004B715F">
        <w:rPr>
          <w:noProof/>
        </w:rPr>
        <w:drawing>
          <wp:inline distT="0" distB="0" distL="0" distR="0">
            <wp:extent cx="5274310" cy="1439770"/>
            <wp:effectExtent l="0" t="0" r="2540" b="8255"/>
            <wp:docPr id="96" name="图片 96" descr="C:\Users\huang\Downloads\Capture\2019-01-04_2158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215837.png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15F" w:rsidRDefault="004B715F" w:rsidP="004B715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&lt;!-- Button trigger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primary btn-lg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>"#my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Launch demo moda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myModal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Modal title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lose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ave changes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把以上代码粘贴到cms后台轮播图模板</w:t>
      </w:r>
      <w:r w:rsidR="00CB71F1">
        <w:rPr>
          <w:rFonts w:hint="eastAsia"/>
        </w:rPr>
        <w:t>cm</w:t>
      </w:r>
      <w:r w:rsidR="00CB71F1">
        <w:t>s_banners.html</w:t>
      </w:r>
      <w:r>
        <w:rPr>
          <w:rFonts w:hint="eastAsia"/>
        </w:rPr>
        <w:t>上，并且加以改造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op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" </w:t>
      </w:r>
      <w:r w:rsidRPr="00CB71F1">
        <w:rPr>
          <w:rFonts w:hint="eastAsia"/>
          <w:color w:val="FF0000"/>
          <w:sz w:val="16"/>
          <w:szCs w:val="16"/>
        </w:rPr>
        <w:t>data-toggle="modal" data-target="#banner-dialo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轮播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read&gt;</w:t>
      </w:r>
      <w:r>
        <w:rPr>
          <w:rFonts w:hint="eastAsia"/>
          <w:color w:val="E8BF6A"/>
          <w:sz w:val="16"/>
          <w:szCs w:val="16"/>
        </w:rPr>
        <w:br/>
        <w:t xml:space="preserve">            &lt;tr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th&gt;</w:t>
      </w:r>
      <w:r>
        <w:rPr>
          <w:rFonts w:hint="eastAsia"/>
          <w:color w:val="A9B7C6"/>
          <w:sz w:val="16"/>
          <w:szCs w:val="16"/>
        </w:rPr>
        <w:t>名称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图片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跳转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优先级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创建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r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</w:t>
      </w:r>
      <w:r w:rsidRPr="00CB71F1">
        <w:rPr>
          <w:rFonts w:hint="eastAsia"/>
          <w:color w:val="FF0000"/>
          <w:sz w:val="16"/>
          <w:szCs w:val="16"/>
        </w:rPr>
        <w:t>banner-dialog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轮播图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关闭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保存 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B715F" w:rsidRDefault="00CB71F1" w:rsidP="004B715F">
      <w:r>
        <w:rPr>
          <w:rFonts w:hint="eastAsia"/>
        </w:rPr>
        <w:t>启动服务，开发者登录，打开轮播图管理页面，点击添加轮播图按钮：</w:t>
      </w:r>
    </w:p>
    <w:p w:rsidR="00CB71F1" w:rsidRPr="00CB71F1" w:rsidRDefault="00CB71F1" w:rsidP="004B715F">
      <w:r w:rsidRPr="00CB71F1">
        <w:rPr>
          <w:noProof/>
        </w:rPr>
        <w:drawing>
          <wp:inline distT="0" distB="0" distL="0" distR="0">
            <wp:extent cx="3567291" cy="2006600"/>
            <wp:effectExtent l="0" t="0" r="0" b="0"/>
            <wp:docPr id="97" name="图片 97" descr="C:\Users\huang\Downloads\Capture\2019-01-04_220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220224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001" cy="20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1F1" w:rsidRDefault="00CB71F1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lastRenderedPageBreak/>
        <w:t>使用栅格系统，对在模态框上添加组件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 w:rsidR="00705CA1">
        <w:rPr>
          <w:color w:val="E8BF6A"/>
          <w:sz w:val="16"/>
          <w:szCs w:val="16"/>
        </w:rPr>
        <w:t xml:space="preserve"> </w:t>
      </w:r>
      <w:r w:rsidR="00705CA1" w:rsidRPr="00705CA1">
        <w:rPr>
          <w:color w:val="FF0000"/>
          <w:sz w:val="16"/>
          <w:szCs w:val="16"/>
        </w:rPr>
        <w:t xml:space="preserve"> </w:t>
      </w:r>
      <w:r w:rsidR="002F0309">
        <w:rPr>
          <w:color w:val="FF0000"/>
          <w:sz w:val="16"/>
          <w:szCs w:val="16"/>
        </w:rPr>
        <w:t xml:space="preserve"> </w:t>
      </w:r>
      <w:r w:rsidR="00705CA1">
        <w:rPr>
          <w:rFonts w:hint="eastAsia"/>
          <w:color w:val="FF0000"/>
          <w:sz w:val="16"/>
          <w:szCs w:val="16"/>
        </w:rPr>
        <w:t>以下</w:t>
      </w:r>
      <w:r w:rsidR="00705CA1" w:rsidRPr="00705CA1">
        <w:rPr>
          <w:rFonts w:hint="eastAsia"/>
          <w:color w:val="FF0000"/>
          <w:sz w:val="16"/>
          <w:szCs w:val="16"/>
        </w:rPr>
        <w:t>添加组件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horizont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名称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名称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图片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7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image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图片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info col-sm-2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图片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跳转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link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跳转链接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权重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numb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priority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优先级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2B43A0" w:rsidRDefault="00705CA1" w:rsidP="00705CA1">
      <w:r>
        <w:rPr>
          <w:rFonts w:hint="eastAsia"/>
        </w:rPr>
        <w:t>启动服务，开发者登录，打开轮播图管理页面，点击添加轮播图按钮：</w:t>
      </w:r>
    </w:p>
    <w:p w:rsidR="002B43A0" w:rsidRDefault="00705CA1" w:rsidP="002B43A0">
      <w:r w:rsidRPr="00705CA1">
        <w:rPr>
          <w:noProof/>
        </w:rPr>
        <w:drawing>
          <wp:inline distT="0" distB="0" distL="0" distR="0">
            <wp:extent cx="4617156" cy="2597150"/>
            <wp:effectExtent l="0" t="0" r="0" b="0"/>
            <wp:docPr id="98" name="图片 98" descr="C:\Users\huang\Downloads\Capture\2019-01-04_221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4_221622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207" cy="26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后端逻辑代码完成</w:t>
      </w:r>
    </w:p>
    <w:p w:rsidR="00F361E8" w:rsidRDefault="00055420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创建</w:t>
      </w:r>
      <w:r w:rsidR="00F361E8">
        <w:rPr>
          <w:rFonts w:hint="eastAsia"/>
        </w:rPr>
        <w:t>a</w:t>
      </w:r>
      <w:r w:rsidR="00F361E8">
        <w:t>pps/models.py</w:t>
      </w:r>
      <w:r>
        <w:rPr>
          <w:rFonts w:hint="eastAsia"/>
        </w:rPr>
        <w:t>模型文件</w:t>
      </w:r>
      <w:r w:rsidR="00F361E8">
        <w:rPr>
          <w:rFonts w:hint="eastAsia"/>
        </w:rPr>
        <w:t>，定义轮播图模型</w:t>
      </w:r>
    </w:p>
    <w:p w:rsidR="00F361E8" w:rsidRPr="00F361E8" w:rsidRDefault="00F361E8" w:rsidP="00F361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(db.Model):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'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把轮播图模型加载到manage</w:t>
      </w:r>
      <w:r>
        <w:t>.py</w:t>
      </w:r>
      <w:r>
        <w:rPr>
          <w:rFonts w:hint="eastAsia"/>
        </w:rPr>
        <w:t>文件中，然后</w:t>
      </w:r>
      <w:r w:rsidR="00D449B7">
        <w:rPr>
          <w:rFonts w:hint="eastAsia"/>
        </w:rPr>
        <w:t>在cmd</w:t>
      </w:r>
      <w:r>
        <w:rPr>
          <w:rFonts w:hint="eastAsia"/>
        </w:rPr>
        <w:t>使用命令行把轮播图模型映射到数据库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annerModel  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</w:p>
    <w:p w:rsidR="00D449B7" w:rsidRDefault="00D449B7" w:rsidP="00F361E8">
      <w:r>
        <w:rPr>
          <w:rFonts w:hint="eastAsia"/>
        </w:rPr>
        <w:t>映射模型到数据库：</w:t>
      </w:r>
    </w:p>
    <w:p w:rsidR="00F361E8" w:rsidRDefault="00D449B7" w:rsidP="00F361E8">
      <w:r w:rsidRPr="00D449B7">
        <w:t>&gt;python manage.py db migrate</w:t>
      </w:r>
    </w:p>
    <w:p w:rsidR="00D449B7" w:rsidRDefault="00D449B7" w:rsidP="00F361E8">
      <w:r w:rsidRPr="00D449B7">
        <w:t>&gt;python manage.py db upgrade</w:t>
      </w:r>
    </w:p>
    <w:p w:rsidR="00D449B7" w:rsidRPr="00F361E8" w:rsidRDefault="00D449B7" w:rsidP="00F361E8">
      <w:r w:rsidRPr="00D449B7">
        <w:rPr>
          <w:noProof/>
        </w:rPr>
        <w:drawing>
          <wp:inline distT="0" distB="0" distL="0" distR="0">
            <wp:extent cx="4327545" cy="3111500"/>
            <wp:effectExtent l="0" t="0" r="0" b="0"/>
            <wp:docPr id="95" name="图片 95" descr="C:\Users\huang\Downloads\Capture\2019-01-05_092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5_092803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10" cy="311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在a</w:t>
      </w:r>
      <w:r>
        <w:t>pps/</w:t>
      </w:r>
      <w:r w:rsidR="0031560F">
        <w:rPr>
          <w:rFonts w:hint="eastAsia"/>
        </w:rPr>
        <w:t>cms</w:t>
      </w:r>
      <w:r w:rsidR="0031560F">
        <w:t>/</w:t>
      </w:r>
      <w:r>
        <w:t>forms.py</w:t>
      </w:r>
      <w:r>
        <w:rPr>
          <w:rFonts w:hint="eastAsia"/>
        </w:rPr>
        <w:t>定义添加轮播图表单验证类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轮播图验证表单类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(BaseForm):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名称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图片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跳转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Integer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优先级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lastRenderedPageBreak/>
        <w:t>在后台app</w:t>
      </w:r>
      <w:r>
        <w:t>s/</w:t>
      </w:r>
      <w:r>
        <w:rPr>
          <w:rFonts w:hint="eastAsia"/>
        </w:rPr>
        <w:t>cms/</w:t>
      </w:r>
      <w:r>
        <w:t>views.py</w:t>
      </w:r>
      <w:r w:rsidR="0031560F">
        <w:rPr>
          <w:rFonts w:hint="eastAsia"/>
        </w:rPr>
        <w:t>定义轮播图视图函数，验证</w:t>
      </w:r>
      <w:r>
        <w:rPr>
          <w:rFonts w:hint="eastAsia"/>
        </w:rPr>
        <w:t>轮播图</w:t>
      </w:r>
      <w:r w:rsidR="0031560F">
        <w:rPr>
          <w:rFonts w:hint="eastAsia"/>
        </w:rPr>
        <w:t>表单</w:t>
      </w:r>
      <w:r>
        <w:rPr>
          <w:rFonts w:hint="eastAsia"/>
        </w:rPr>
        <w:t>和保存到数据库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添加轮播图视图</w:t>
      </w: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anner/'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5542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anner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annerForm(request.form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#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验证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mage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image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link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ink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ority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riority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anner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保存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添加轮播图前端逻辑代码完成</w:t>
      </w:r>
    </w:p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把轮播图的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文件中的一个样式t</w:t>
      </w:r>
      <w:r>
        <w:t>op-box</w:t>
      </w:r>
      <w:r>
        <w:rPr>
          <w:rFonts w:hint="eastAsia"/>
        </w:rPr>
        <w:t>剪切到父本的s</w:t>
      </w:r>
      <w:r>
        <w:t>tatic/cms/cms_base.css</w:t>
      </w:r>
      <w:r>
        <w:rPr>
          <w:rFonts w:hint="eastAsia"/>
        </w:rPr>
        <w:t>样式文件中尾部：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中的保存按钮添加一个id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-footer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default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dismi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关闭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primary" </w:t>
      </w:r>
      <w:r w:rsidRPr="00055420">
        <w:rPr>
          <w:rFonts w:ascii="宋体" w:eastAsia="宋体" w:hAnsi="宋体" w:cs="宋体" w:hint="eastAsia"/>
          <w:b/>
          <w:color w:val="FF0000"/>
          <w:kern w:val="0"/>
          <w:sz w:val="16"/>
          <w:szCs w:val="16"/>
        </w:rPr>
        <w:t>id="save-banner-btn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保存 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创建后台的轮播图前端js文件s</w:t>
      </w:r>
      <w:r>
        <w:t>tatic/js/</w:t>
      </w:r>
      <w:r>
        <w:rPr>
          <w:rFonts w:hint="eastAsia"/>
        </w:rPr>
        <w:t>cms</w:t>
      </w:r>
      <w:r>
        <w:t>_banners.js</w:t>
      </w:r>
      <w:r>
        <w:rPr>
          <w:rFonts w:hint="eastAsia"/>
        </w:rPr>
        <w:t>，实现前端添加轮播图功能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abanner/'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467FE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   重新加载这个页面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467FEE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34B48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</w:t>
      </w:r>
      <w:r w:rsidR="00B34B48">
        <w:rPr>
          <w:rFonts w:hint="eastAsia"/>
        </w:rPr>
        <w:t>启动服务，使用开发者登录后台，添加一条轮播图，点击保存：</w:t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56000" cy="2000250"/>
            <wp:effectExtent l="0" t="0" r="6350" b="0"/>
            <wp:docPr id="99" name="图片 99" descr="C:\Users\huang\Downloads\Capture\2019-01-05_10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5_103102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20" cy="200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3E8A" w:rsidRDefault="008F14DA" w:rsidP="00B34B48">
      <w:r w:rsidRPr="008F14DA">
        <w:rPr>
          <w:noProof/>
        </w:rPr>
        <w:lastRenderedPageBreak/>
        <w:drawing>
          <wp:inline distT="0" distB="0" distL="0" distR="0">
            <wp:extent cx="3511550" cy="1975246"/>
            <wp:effectExtent l="0" t="0" r="0" b="6350"/>
            <wp:docPr id="100" name="图片 100" descr="C:\Users\huang\Downloads\Capture\2019-01-05_120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5_12043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22" cy="19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68700" cy="1029561"/>
            <wp:effectExtent l="0" t="0" r="0" b="0"/>
            <wp:docPr id="101" name="图片 101" descr="C:\Users\huang\Downloads\Capture\2019-01-05_120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5_120324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994" cy="104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Default="00D00C7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</w:t>
      </w:r>
      <w:r w:rsidR="002F0309">
        <w:rPr>
          <w:rFonts w:hint="eastAsia"/>
        </w:rPr>
        <w:t>app</w:t>
      </w:r>
      <w:r w:rsidR="002F0309">
        <w:t>s/cms/views.py</w:t>
      </w:r>
      <w:r w:rsidR="002F0309">
        <w:rPr>
          <w:rFonts w:hint="eastAsia"/>
        </w:rPr>
        <w:t>的</w:t>
      </w:r>
      <w:r>
        <w:rPr>
          <w:rFonts w:hint="eastAsia"/>
        </w:rPr>
        <w:t>轮播图视图中添加获取所有的轮播图信息的代码</w:t>
      </w:r>
    </w:p>
    <w:p w:rsidR="00D00C70" w:rsidRDefault="00D00C70" w:rsidP="00D00C7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B34B4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all()   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34B4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                                  </w:t>
      </w:r>
    </w:p>
    <w:p w:rsidR="00D00C70" w:rsidRDefault="002F0309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t</w:t>
      </w:r>
      <w:r>
        <w:t>emplates/cms/cms_banners.html</w:t>
      </w:r>
      <w:r w:rsidR="00860E44">
        <w:rPr>
          <w:rFonts w:hint="eastAsia"/>
        </w:rPr>
        <w:t>模板文件中添加轮播图表单</w:t>
      </w:r>
    </w:p>
    <w:p w:rsidR="00D56AA6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able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60E4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</w:p>
    <w:p w:rsidR="00D56AA6" w:rsidRDefault="00D56AA6" w:rsidP="00D56AA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800" w:firstLine="128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B465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按钮的大小参考链接</w:t>
      </w:r>
      <w:hyperlink r:id="rId141" w:anchor="buttons" w:history="1">
        <w:r>
          <w:rPr>
            <w:rStyle w:val="a4"/>
            <w:rFonts w:ascii="宋体" w:eastAsia="宋体" w:hAnsi="宋体" w:cs="宋体"/>
            <w:kern w:val="0"/>
            <w:sz w:val="16"/>
            <w:szCs w:val="16"/>
          </w:rPr>
          <w:t>按钮</w:t>
        </w:r>
      </w:hyperlink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anger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</w:p>
    <w:p w:rsidR="00860E44" w:rsidRPr="00860E44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    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able&gt;</w:t>
      </w:r>
    </w:p>
    <w:p w:rsidR="000B465B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启动服务，使用开发者登录后台，点击轮播图管理按钮</w:t>
      </w:r>
    </w:p>
    <w:p w:rsidR="000B465B" w:rsidRDefault="000B465B" w:rsidP="000B465B">
      <w:r w:rsidRPr="000B465B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02" name="图片 102" descr="C:\Users\huang\Downloads\Capture\2019-01-05_1227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5_122714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Pr="00D00C70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编辑和删除轮播图功能完成</w:t>
      </w:r>
    </w:p>
    <w:p w:rsidR="0040263D" w:rsidRDefault="000B465B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轮播图</w:t>
      </w:r>
      <w:r w:rsidR="0040263D">
        <w:rPr>
          <w:rFonts w:hint="eastAsia"/>
        </w:rPr>
        <w:t>模板中t</w:t>
      </w:r>
      <w:r w:rsidR="0040263D">
        <w:t>emplates/cms/cms_banners.html</w:t>
      </w:r>
      <w:r w:rsidR="0040263D">
        <w:rPr>
          <w:rFonts w:hint="eastAsia"/>
        </w:rPr>
        <w:t>中给编辑按钮和删除按钮</w:t>
      </w:r>
      <w:r w:rsidR="007B1155">
        <w:rPr>
          <w:rFonts w:hint="eastAsia"/>
        </w:rPr>
        <w:t>添加各一个class名称</w:t>
      </w:r>
      <w:r w:rsidR="001E6FC8">
        <w:rPr>
          <w:rFonts w:hint="eastAsia"/>
        </w:rPr>
        <w:t>，并增加两个按钮的上下间距</w:t>
      </w:r>
    </w:p>
    <w:p w:rsidR="001E6FC8" w:rsidRPr="001E6FC8" w:rsidRDefault="007B1155" w:rsidP="001E6FC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7B1155">
        <w:rPr>
          <w:rFonts w:hint="eastAsia"/>
          <w:color w:val="E8BF6A"/>
          <w:sz w:val="16"/>
          <w:szCs w:val="16"/>
        </w:rPr>
        <w:t>&lt;td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efault btn-xs </w:t>
      </w:r>
      <w:r w:rsidRPr="001E6FC8">
        <w:rPr>
          <w:rFonts w:hint="eastAsia"/>
          <w:color w:val="FF0000"/>
          <w:sz w:val="16"/>
          <w:szCs w:val="16"/>
        </w:rPr>
        <w:t>edit-banner-btn</w:t>
      </w:r>
      <w:r w:rsidRPr="007B1155">
        <w:rPr>
          <w:rFonts w:hint="eastAsia"/>
          <w:color w:val="A5C261"/>
          <w:sz w:val="16"/>
          <w:szCs w:val="16"/>
        </w:rPr>
        <w:t>"</w:t>
      </w:r>
      <w:r w:rsidRPr="007B1155">
        <w:rPr>
          <w:rFonts w:hint="eastAsia"/>
          <w:color w:val="E8BF6A"/>
          <w:sz w:val="16"/>
          <w:szCs w:val="16"/>
        </w:rPr>
        <w:t>&gt;</w:t>
      </w:r>
      <w:r w:rsidRPr="007B1155">
        <w:rPr>
          <w:rFonts w:hint="eastAsia"/>
          <w:color w:val="A9B7C6"/>
          <w:sz w:val="16"/>
          <w:szCs w:val="16"/>
        </w:rPr>
        <w:t>编辑</w:t>
      </w:r>
      <w:r w:rsidRPr="007B1155">
        <w:rPr>
          <w:rFonts w:hint="eastAsia"/>
          <w:color w:val="E8BF6A"/>
          <w:sz w:val="16"/>
          <w:szCs w:val="16"/>
        </w:rPr>
        <w:t>&lt;/button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anger btn-xs </w:t>
      </w:r>
      <w:r w:rsidRPr="001E6FC8">
        <w:rPr>
          <w:rFonts w:hint="eastAsia"/>
          <w:color w:val="FF0000"/>
          <w:sz w:val="16"/>
          <w:szCs w:val="16"/>
        </w:rPr>
        <w:t>delete-banner-btn"</w:t>
      </w:r>
      <w:r w:rsidR="001E6FC8" w:rsidRPr="001E6FC8">
        <w:rPr>
          <w:color w:val="FF0000"/>
          <w:sz w:val="16"/>
          <w:szCs w:val="16"/>
        </w:rPr>
        <w:t xml:space="preserve"> </w:t>
      </w:r>
      <w:r w:rsidR="001E6FC8" w:rsidRPr="001E6FC8">
        <w:rPr>
          <w:rFonts w:hint="eastAsia"/>
          <w:color w:val="FF0000"/>
          <w:sz w:val="16"/>
          <w:szCs w:val="16"/>
        </w:rPr>
        <w:t>style="margin-top:5px;"</w:t>
      </w:r>
    </w:p>
    <w:p w:rsidR="007B1155" w:rsidRPr="007B1155" w:rsidRDefault="007B1155" w:rsidP="007B1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B1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d&gt;</w:t>
      </w:r>
    </w:p>
    <w:p w:rsidR="008C5283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把表头各项内容绑定到tr标签中</w:t>
      </w:r>
    </w:p>
    <w:p w:rsidR="008C5283" w:rsidRPr="008C5283" w:rsidRDefault="008C5283" w:rsidP="008C528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body&gt;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C528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mag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link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priority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编辑更新轮播图功能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self = $(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ubmitType = self.attr('data-type')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annerId = self.attr("data-id"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 = '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(submitType == 'update') 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u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a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banner_id': bannerId,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33170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重新加载这个页面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编辑更新轮播图功能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banner-dialog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how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m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link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save-banner-btn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name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mage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link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riority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type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date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forms.py</w:t>
      </w:r>
      <w:r>
        <w:rPr>
          <w:rFonts w:hint="eastAsia"/>
        </w:rPr>
        <w:t>表单验证文件中添加编辑更新轮播图的验证表单类</w:t>
      </w:r>
    </w:p>
    <w:p w:rsidR="00C57940" w:rsidRPr="00C57940" w:rsidRDefault="00C57940" w:rsidP="00C579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编辑更新轮播图表单验证</w:t>
      </w: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79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(AddBannerForm):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IntegerFiel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C579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的id！'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C77037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</w:t>
      </w:r>
      <w:r w:rsidR="00C77037">
        <w:rPr>
          <w:rFonts w:hint="eastAsia"/>
        </w:rPr>
        <w:t>后台a</w:t>
      </w:r>
      <w:r w:rsidR="00C77037">
        <w:t>pps/cms/views.py</w:t>
      </w:r>
      <w:r w:rsidR="00C77037">
        <w:rPr>
          <w:rFonts w:hint="eastAsia"/>
        </w:rPr>
        <w:t>视图文件中添加编辑更新轮播图视图函数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编辑更新轮播图视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banner/'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anne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annerForm(request.form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_id = form.banner_id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.query.get(banner_id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name = nam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image_url = image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link_url = link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priority = priority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编辑更新轮播图</w:t>
      </w:r>
    </w:p>
    <w:p w:rsidR="00331705" w:rsidRDefault="00331705" w:rsidP="00331705">
      <w:r w:rsidRPr="00331705">
        <w:rPr>
          <w:noProof/>
        </w:rPr>
        <w:drawing>
          <wp:inline distT="0" distB="0" distL="0" distR="0">
            <wp:extent cx="3792855" cy="2133479"/>
            <wp:effectExtent l="0" t="0" r="0" b="635"/>
            <wp:docPr id="103" name="图片 103" descr="C:\Users\huang\Downloads\Capture\2019-01-05_15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5_152851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41" cy="214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7B3C53" w:rsidP="00331705">
      <w:r w:rsidRPr="007B3C53">
        <w:rPr>
          <w:noProof/>
        </w:rPr>
        <w:lastRenderedPageBreak/>
        <w:drawing>
          <wp:inline distT="0" distB="0" distL="0" distR="0">
            <wp:extent cx="3867150" cy="2175272"/>
            <wp:effectExtent l="0" t="0" r="0" b="0"/>
            <wp:docPr id="106" name="图片 106" descr="C:\Users\huang\Downloads\Capture\2019-01-05_1530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5_153037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47" cy="218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C53" w:rsidRDefault="007B3C53" w:rsidP="00331705">
      <w:r w:rsidRPr="007B3C53">
        <w:rPr>
          <w:noProof/>
        </w:rPr>
        <w:drawing>
          <wp:inline distT="0" distB="0" distL="0" distR="0">
            <wp:extent cx="3781779" cy="2127250"/>
            <wp:effectExtent l="0" t="0" r="9525" b="6350"/>
            <wp:docPr id="107" name="图片 107" descr="C:\Users\huang\Downloads\Capture\2019-01-05_153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5_153044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107" cy="213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删除轮播图功能</w:t>
      </w:r>
    </w:p>
    <w:p w:rsidR="007B3C53" w:rsidRPr="007B3C53" w:rsidRDefault="007B3C53" w:rsidP="007B3C5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删除轮播图功能</w:t>
      </w: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7B3C5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anner-btn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 = tr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轮播图吗？"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anner/'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_i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B3C5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视图文件中添加删除轮播图视图函数</w:t>
      </w:r>
    </w:p>
    <w:p w:rsidR="003E432E" w:rsidRPr="003E432E" w:rsidRDefault="003E432E" w:rsidP="003E43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删除轮播图视图函数</w:t>
      </w: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anner/'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E43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anner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request.form.get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id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 = BannerModel.query.get(banner_id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anner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92309" w:rsidRDefault="00A92309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删除轮播图</w:t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41700" cy="1935955"/>
            <wp:effectExtent l="0" t="0" r="6350" b="7620"/>
            <wp:docPr id="108" name="图片 108" descr="C:\Users\huang\Downloads\Capture\2019-01-05_155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5_155734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9" cy="194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88268" cy="1962150"/>
            <wp:effectExtent l="0" t="0" r="0" b="0"/>
            <wp:docPr id="109" name="图片 109" descr="C:\Users\huang\Downloads\Capture\2019-01-05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5_155912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393" cy="198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4D9" w:rsidRDefault="008634D9" w:rsidP="00151F18">
      <w:pPr>
        <w:pStyle w:val="1"/>
        <w:numPr>
          <w:ilvl w:val="0"/>
          <w:numId w:val="1"/>
        </w:numPr>
      </w:pPr>
      <w:r w:rsidRPr="008634D9">
        <w:lastRenderedPageBreak/>
        <w:t>cms</w:t>
      </w:r>
      <w:r w:rsidRPr="008634D9">
        <w:t>后台轮播图上存图片功能完成</w:t>
      </w:r>
    </w:p>
    <w:p w:rsidR="00FA7E9A" w:rsidRDefault="008634D9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拷贝写好的七牛云操作j</w:t>
      </w:r>
      <w:r>
        <w:t>s</w:t>
      </w:r>
      <w:r>
        <w:rPr>
          <w:rFonts w:hint="eastAsia"/>
        </w:rPr>
        <w:t>文件z</w:t>
      </w:r>
      <w:r>
        <w:t>lqiniu</w:t>
      </w:r>
      <w:r>
        <w:rPr>
          <w:rFonts w:hint="eastAsia"/>
        </w:rPr>
        <w:t>.</w:t>
      </w:r>
      <w:r>
        <w:t>js</w:t>
      </w:r>
      <w:r>
        <w:rPr>
          <w:rFonts w:hint="eastAsia"/>
        </w:rPr>
        <w:t>到st</w:t>
      </w:r>
      <w:r>
        <w:t>atic/</w:t>
      </w:r>
      <w:r w:rsidR="00FA7E9A">
        <w:t>common</w:t>
      </w:r>
      <w:r w:rsidR="00FA7E9A">
        <w:rPr>
          <w:rFonts w:hint="eastAsia"/>
        </w:rPr>
        <w:t>文件夹中</w:t>
      </w:r>
    </w:p>
    <w:p w:rsidR="00FA7E9A" w:rsidRDefault="00FA7E9A" w:rsidP="00FA7E9A">
      <w:r w:rsidRPr="00FA7E9A">
        <w:rPr>
          <w:noProof/>
        </w:rPr>
        <w:drawing>
          <wp:inline distT="0" distB="0" distL="0" distR="0">
            <wp:extent cx="3187700" cy="2006600"/>
            <wp:effectExtent l="0" t="0" r="0" b="0"/>
            <wp:docPr id="104" name="图片 104" descr="C:\Users\huang\Downloads\Capture\2019-01-06_164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6_164304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E9A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环境f</w:t>
      </w:r>
      <w:r>
        <w:t>lask-env</w:t>
      </w:r>
      <w:r>
        <w:rPr>
          <w:rFonts w:hint="eastAsia"/>
        </w:rPr>
        <w:t>中安装七牛云的python的sdk</w:t>
      </w:r>
    </w:p>
    <w:p w:rsidR="00FA7E9A" w:rsidRDefault="00FA7E9A" w:rsidP="00FA7E9A">
      <w:r>
        <w:rPr>
          <w:rFonts w:hint="eastAsia"/>
        </w:rPr>
        <w:t>&gt;p</w:t>
      </w:r>
      <w:r>
        <w:t>ip install qiniu</w:t>
      </w:r>
      <w:r w:rsidR="00E83B5F">
        <w:t xml:space="preserve"> </w:t>
      </w:r>
    </w:p>
    <w:p w:rsidR="00FA7E9A" w:rsidRDefault="00FA7E9A" w:rsidP="00FA7E9A"/>
    <w:p w:rsidR="0084403A" w:rsidRDefault="0084403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注册七牛云，并且在对象存储中创建一个存储空间</w:t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34933" cy="2438400"/>
            <wp:effectExtent l="0" t="0" r="8890" b="0"/>
            <wp:docPr id="105" name="图片 105" descr="C:\Users\huang\Downloads\Capture\42. cms后台轮播图上存图片功能完成\1. 七牛js和python的sdk使用\2019-01-05_164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42. cms后台轮播图上存图片功能完成\1. 七牛js和python的sdk使用\2019-01-05_1648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06" cy="24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46223" cy="2444750"/>
            <wp:effectExtent l="0" t="0" r="0" b="0"/>
            <wp:docPr id="110" name="图片 110" descr="C:\Users\huang\Downloads\Capture\42. cms后台轮播图上存图片功能完成\1. 七牛js和python的sdk使用\2019-01-05_164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42. cms后台轮播图上存图片功能完成\1. 七牛js和python的sdk使用\2019-01-05_164903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38" cy="24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6CF6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在app</w:t>
      </w:r>
      <w:r>
        <w:t>s/common/views.py</w:t>
      </w:r>
      <w:r>
        <w:rPr>
          <w:rFonts w:hint="eastAsia"/>
        </w:rPr>
        <w:t>中</w:t>
      </w:r>
      <w:r w:rsidR="00286CF6">
        <w:rPr>
          <w:rFonts w:hint="eastAsia"/>
        </w:rPr>
        <w:t>添加上存图片到七牛云的视图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jsonif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mport qiniu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</w:p>
    <w:p w:rsidR="001A769B" w:rsidRP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图图片到七牛云视图函数</w:t>
      </w: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A769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token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cess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xQkXHCKUiApHFma-Q6exrQcTk9pEtLSU9w136ut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55ChWSMN59xLNg6CvNQXrgVXmjxqRbljy3QzHuKi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 = qiniu.Auth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ccess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ccess_key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ret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ecret_key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ucket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-qiniu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oken = q.upload_token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ucket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ucket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{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'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oken})</w:t>
      </w:r>
    </w:p>
    <w:p w:rsidR="00642D02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给后台轮播图管理模板t</w:t>
      </w:r>
      <w:r>
        <w:t>emplates/cms/cms_banners.html</w:t>
      </w:r>
      <w:r>
        <w:rPr>
          <w:rFonts w:hint="eastAsia"/>
        </w:rPr>
        <w:t>中添加图片按钮添加一个id</w:t>
      </w:r>
    </w:p>
    <w:p w:rsidR="00673E45" w:rsidRPr="0084403A" w:rsidRDefault="00673E45" w:rsidP="0084403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l-sm-7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image_ur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轮播图图片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info col-sm-2" </w:t>
      </w:r>
      <w:r w:rsidRPr="0084403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upload-btn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图片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453060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后台</w:t>
      </w:r>
      <w:r w:rsidR="0084403A">
        <w:rPr>
          <w:rFonts w:hint="eastAsia"/>
        </w:rPr>
        <w:t>st</w:t>
      </w:r>
      <w:r w:rsidR="0084403A">
        <w:t>atic</w:t>
      </w:r>
      <w:r w:rsidR="0084403A">
        <w:rPr>
          <w:rFonts w:hint="eastAsia"/>
        </w:rPr>
        <w:t>/cms</w:t>
      </w:r>
      <w:r w:rsidR="0084403A">
        <w:t>/js/cms_banners.js</w:t>
      </w:r>
      <w:r w:rsidR="00453060">
        <w:rPr>
          <w:rFonts w:hint="eastAsia"/>
        </w:rPr>
        <w:t>添加上传图片到七牛云的功能</w:t>
      </w:r>
    </w:p>
    <w:p w:rsidR="00453060" w:rsidRPr="00453060" w:rsidRDefault="00453060" w:rsidP="0045306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图片到七牛云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zlqiniu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Up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七牛云存储控件的网址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omai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按钮id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rowser_bt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-btn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视图url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_url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uptoken/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p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5306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.</w:t>
      </w:r>
      <w:r w:rsidRPr="0045306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8634D9" w:rsidRDefault="00072F2F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测试</w:t>
      </w:r>
      <w:r w:rsidR="00355BC1">
        <w:rPr>
          <w:rFonts w:hint="eastAsia"/>
        </w:rPr>
        <w:t>， TODO</w:t>
      </w:r>
      <w:r w:rsidR="00453060">
        <w:rPr>
          <w:rFonts w:hint="eastAsia"/>
        </w:rPr>
        <w:t>。。</w:t>
      </w:r>
      <w:r w:rsidR="00FA7E9A">
        <w:rPr>
          <w:rFonts w:hint="eastAsia"/>
        </w:rPr>
        <w:t>。。。</w:t>
      </w:r>
    </w:p>
    <w:p w:rsidR="008634D9" w:rsidRPr="00355BC1" w:rsidRDefault="008634D9" w:rsidP="008634D9"/>
    <w:p w:rsidR="008634D9" w:rsidRDefault="008634D9" w:rsidP="008634D9"/>
    <w:p w:rsidR="00673E45" w:rsidRPr="008634D9" w:rsidRDefault="00673E45" w:rsidP="008634D9"/>
    <w:p w:rsidR="008634D9" w:rsidRDefault="008634D9" w:rsidP="00151F18">
      <w:pPr>
        <w:pStyle w:val="1"/>
        <w:numPr>
          <w:ilvl w:val="0"/>
          <w:numId w:val="1"/>
        </w:numPr>
      </w:pPr>
      <w:r w:rsidRPr="008634D9">
        <w:t>front</w:t>
      </w:r>
      <w:r w:rsidRPr="008634D9">
        <w:t>前台首页动态获取轮播图数据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添加数条轮播图到数据库中</w:t>
      </w:r>
    </w:p>
    <w:p w:rsidR="00E83B5F" w:rsidRDefault="00E83B5F" w:rsidP="00E83B5F">
      <w:r>
        <w:rPr>
          <w:rFonts w:hint="eastAsia"/>
        </w:rPr>
        <w:t>这次拷贝</w:t>
      </w:r>
      <w:hyperlink r:id="rId151" w:history="1">
        <w:r>
          <w:rPr>
            <w:rStyle w:val="a4"/>
          </w:rPr>
          <w:t>小米社区首页</w:t>
        </w:r>
      </w:hyperlink>
      <w:r>
        <w:rPr>
          <w:rFonts w:hint="eastAsia"/>
        </w:rPr>
        <w:t>的轮播图图片作为测试材料</w:t>
      </w:r>
    </w:p>
    <w:p w:rsidR="00E83B5F" w:rsidRDefault="0037252E" w:rsidP="00E83B5F">
      <w:r w:rsidRPr="0037252E">
        <w:rPr>
          <w:noProof/>
        </w:rPr>
        <w:drawing>
          <wp:inline distT="0" distB="0" distL="0" distR="0">
            <wp:extent cx="4121150" cy="2318146"/>
            <wp:effectExtent l="0" t="0" r="0" b="6350"/>
            <wp:docPr id="111" name="图片 111" descr="C:\Users\huang\Downloads\Capture\2019-01-06_185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6_185555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225" cy="232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52E" w:rsidRDefault="0037252E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后台的视图文件a</w:t>
      </w:r>
      <w:r>
        <w:t>pps/cms/views.py</w:t>
      </w:r>
      <w:r>
        <w:rPr>
          <w:rFonts w:hint="eastAsia"/>
        </w:rPr>
        <w:t>中的轮播图管理视图，添加降序排列功能</w:t>
      </w:r>
    </w:p>
    <w:p w:rsidR="0037252E" w:rsidRPr="0037252E" w:rsidRDefault="0037252E" w:rsidP="003725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725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all()  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,降序排列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725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视图文件a</w:t>
      </w:r>
      <w:r>
        <w:t>pps/front/views.py</w:t>
      </w:r>
      <w:r>
        <w:rPr>
          <w:rFonts w:hint="eastAsia"/>
        </w:rPr>
        <w:t>中的首页视图</w:t>
      </w:r>
      <w:r w:rsidR="00CC0142">
        <w:rPr>
          <w:rFonts w:hint="eastAsia"/>
        </w:rPr>
        <w:t>，添加4个轮播图到前台主页</w:t>
      </w:r>
    </w:p>
    <w:p w:rsidR="00CC0142" w:rsidRPr="00CC0142" w:rsidRDefault="00CC0142" w:rsidP="00CC014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C014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CC014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# 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轮播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降序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排列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CC0142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首页模板t</w:t>
      </w:r>
      <w:r>
        <w:t>emplates/front/front_index.html</w:t>
      </w:r>
      <w:r w:rsidR="00CC0142">
        <w:rPr>
          <w:rFonts w:hint="eastAsia"/>
        </w:rPr>
        <w:t>，加载轮播图信息</w:t>
      </w:r>
    </w:p>
    <w:p w:rsidR="000C10EF" w:rsidRPr="000C10EF" w:rsidRDefault="000C10EF" w:rsidP="000C10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&lt;!-- Wrapper for slides --&gt;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rousel-inner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ole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box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0C10E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oop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first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 active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mg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...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a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ntrols --&gt;</w:t>
      </w:r>
    </w:p>
    <w:p w:rsidR="008634D9" w:rsidRDefault="00CC0142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测试轮播图加载结果</w:t>
      </w:r>
      <w:r w:rsidR="00E83B5F">
        <w:rPr>
          <w:rFonts w:hint="eastAsia"/>
        </w:rPr>
        <w:t>。。。</w:t>
      </w:r>
    </w:p>
    <w:p w:rsidR="008634D9" w:rsidRPr="000C10EF" w:rsidRDefault="000C10EF" w:rsidP="008634D9">
      <w:r w:rsidRPr="000C10EF">
        <w:rPr>
          <w:noProof/>
        </w:rPr>
        <w:drawing>
          <wp:inline distT="0" distB="0" distL="0" distR="0">
            <wp:extent cx="4114800" cy="2314575"/>
            <wp:effectExtent l="0" t="0" r="0" b="9525"/>
            <wp:docPr id="112" name="图片 112" descr="C:\Users\huang\Downloads\Capture\2019-01-06_190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6_19000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97" cy="23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94B" w:rsidRDefault="00D6394B" w:rsidP="00151F18">
      <w:pPr>
        <w:pStyle w:val="1"/>
        <w:numPr>
          <w:ilvl w:val="0"/>
          <w:numId w:val="1"/>
        </w:numPr>
      </w:pPr>
      <w:r w:rsidRPr="00D6394B">
        <w:t>cms</w:t>
      </w:r>
      <w:r w:rsidRPr="00D6394B">
        <w:t>后台板块管理完成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表单验证类</w:t>
      </w:r>
    </w:p>
    <w:p w:rsidR="00591A2E" w:rsidRPr="00591A2E" w:rsidRDefault="00591A2E" w:rsidP="00591A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表单验证</w:t>
      </w: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91A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(BaseForm):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91A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中添加板块ORM模型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ORM</w:t>
      </w: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(db.Model):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'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694E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把板块模型映射到数据库中</w:t>
      </w:r>
    </w:p>
    <w:p w:rsidR="00694EA0" w:rsidRDefault="00694EA0" w:rsidP="00694EA0">
      <w:r>
        <w:rPr>
          <w:rFonts w:hint="eastAsia"/>
        </w:rPr>
        <w:t>把板块模型导入到文件m</w:t>
      </w:r>
      <w:r>
        <w:t>anage.py</w:t>
      </w:r>
      <w:r>
        <w:rPr>
          <w:rFonts w:hint="eastAsia"/>
        </w:rPr>
        <w:t>中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694EA0" w:rsidRPr="00694EA0" w:rsidRDefault="0024095D" w:rsidP="00694EA0">
      <w:r>
        <w:rPr>
          <w:rFonts w:hint="eastAsia"/>
        </w:rPr>
        <w:lastRenderedPageBreak/>
        <w:t>&gt;</w:t>
      </w:r>
      <w:r w:rsidRPr="0024095D">
        <w:t xml:space="preserve"> python manage.py db migrate</w:t>
      </w:r>
    </w:p>
    <w:p w:rsidR="00694EA0" w:rsidRDefault="0024095D" w:rsidP="00694EA0">
      <w:r>
        <w:rPr>
          <w:rFonts w:hint="eastAsia"/>
        </w:rPr>
        <w:t>&gt;</w:t>
      </w:r>
      <w:r w:rsidRPr="0024095D">
        <w:t xml:space="preserve"> python manage.py db upgrade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视图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ddBoar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Model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视图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409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oar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oardForm(request.form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oard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80198" w:rsidRDefault="00663E3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的板块视图添加显示板块的代码</w:t>
      </w:r>
    </w:p>
    <w:p w:rsidR="00663E34" w:rsidRPr="00663E34" w:rsidRDefault="00663E34" w:rsidP="00663E3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管理模块视图</w:t>
      </w: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oards/'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63E3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oards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models = BoardModel.query.all()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context = {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'boards': board_models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}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oards.html'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**context)</w:t>
      </w:r>
    </w:p>
    <w:p w:rsidR="00E80198" w:rsidRDefault="00E80198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创建板块前端j</w:t>
      </w:r>
      <w:r>
        <w:t>s</w:t>
      </w:r>
      <w:r>
        <w:rPr>
          <w:rFonts w:hint="eastAsia"/>
        </w:rPr>
        <w:t>文件s</w:t>
      </w:r>
      <w:r>
        <w:t xml:space="preserve">tatic/boards.js, </w:t>
      </w:r>
      <w:r w:rsidR="00642CD9">
        <w:rPr>
          <w:rFonts w:hint="eastAsia"/>
        </w:rPr>
        <w:t>编写</w:t>
      </w:r>
      <w:r>
        <w:rPr>
          <w:rFonts w:hint="eastAsia"/>
        </w:rPr>
        <w:t>添加板块的功能代码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板块</w:t>
      </w: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add-board-btn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even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板块名称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aboard/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6265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16265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162652" w:rsidRDefault="00162652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t</w:t>
      </w:r>
      <w:r>
        <w:t>emplates/</w:t>
      </w:r>
      <w:r>
        <w:rPr>
          <w:rFonts w:hint="eastAsia"/>
        </w:rPr>
        <w:t>cms</w:t>
      </w:r>
      <w:r>
        <w:t>/cms_base.html</w:t>
      </w:r>
      <w:r>
        <w:rPr>
          <w:rFonts w:hint="eastAsia"/>
        </w:rPr>
        <w:t>中添加板块表单，显示板块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ms/cms_base.html'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rom 'common/_macros.html' </w:t>
      </w:r>
      <w:r w:rsidRPr="0016265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mport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 %}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板块管理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cript src="{{ static('cms/js/boards.js') }}"&gt;&lt;/script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新板块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名称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帖子数量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or board </w:t>
      </w:r>
      <w:r w:rsidRPr="00D9543B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n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0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edit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delete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B6A84" w:rsidRDefault="009B6A8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，启动服务，开发者登录，然后添加几个板块</w:t>
      </w:r>
    </w:p>
    <w:p w:rsidR="009B6A84" w:rsidRDefault="00EA3695" w:rsidP="009B6A84">
      <w:r w:rsidRPr="00EA3695">
        <w:rPr>
          <w:noProof/>
        </w:rPr>
        <w:drawing>
          <wp:inline distT="0" distB="0" distL="0" distR="0">
            <wp:extent cx="4476046" cy="2517775"/>
            <wp:effectExtent l="0" t="0" r="1270" b="0"/>
            <wp:docPr id="115" name="图片 115" descr="C:\Users\huang\Downloads\Capture\2019-01-07_165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165644.p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770" cy="252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A84" w:rsidRDefault="00EA3695" w:rsidP="009B6A84">
      <w:r w:rsidRPr="00EA3695">
        <w:rPr>
          <w:noProof/>
        </w:rPr>
        <w:lastRenderedPageBreak/>
        <w:drawing>
          <wp:inline distT="0" distB="0" distL="0" distR="0">
            <wp:extent cx="4492979" cy="2527300"/>
            <wp:effectExtent l="0" t="0" r="3175" b="6350"/>
            <wp:docPr id="116" name="图片 116" descr="C:\Users\huang\Downloads\Capture\2019-01-07_1656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7_165649.png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935" cy="253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定义更新板块表单验证类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表单验证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oardForm(AddBoardForm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更新板块视图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pdate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oardForm(request.form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_id = form.board_id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.name = nam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642CD9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 w:rsidR="00AA1DC3">
        <w:rPr>
          <w:rFonts w:hint="eastAsia"/>
        </w:rPr>
        <w:t>添加</w:t>
      </w:r>
      <w:r w:rsidR="00642CD9">
        <w:rPr>
          <w:rFonts w:hint="eastAsia"/>
        </w:rPr>
        <w:t>更新板块功能代码</w:t>
      </w:r>
    </w:p>
    <w:p w:rsidR="00642CD9" w:rsidRPr="00642CD9" w:rsidRDefault="00642CD9" w:rsidP="00642CD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更新板块</w:t>
      </w: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642CD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新的板块名称！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uboard/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642CD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更新板块功能</w:t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514850" cy="2539603"/>
            <wp:effectExtent l="0" t="0" r="0" b="0"/>
            <wp:docPr id="117" name="图片 117" descr="C:\Users\huang\Downloads\Capture\2019-01-07_172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7_172849.png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522" cy="254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514850" cy="2539601"/>
            <wp:effectExtent l="0" t="0" r="0" b="0"/>
            <wp:docPr id="118" name="图片 118" descr="C:\Users\huang\Downloads\Capture\2019-01-07_1728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7_172857.png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302" cy="254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删除板块视图</w:t>
      </w:r>
    </w:p>
    <w:p w:rsidR="00E60A81" w:rsidRPr="00AA1AAB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删除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form.get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!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oar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>
        <w:rPr>
          <w:rFonts w:hint="eastAsia"/>
        </w:rPr>
        <w:t>添加删除板块功能代码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删除板块</w:t>
      </w: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oard-btn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板块吗？"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oard/'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AA1DC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删除板块功能</w:t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445000" cy="2500312"/>
            <wp:effectExtent l="0" t="0" r="0" b="0"/>
            <wp:docPr id="119" name="图片 119" descr="C:\Users\huang\Downloads\Capture\2019-01-07_1752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7_175251.png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930" cy="25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380091" cy="2463800"/>
            <wp:effectExtent l="0" t="0" r="1905" b="0"/>
            <wp:docPr id="120" name="图片 120" descr="C:\Users\huang\Downloads\Capture\2019-01-07_1752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7_175255.png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526" cy="2466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主页模板中，添加一个发布帖子的按钮，还有链接列表组</w:t>
      </w:r>
    </w:p>
    <w:p w:rsidR="00AA1DC3" w:rsidRDefault="00AA1DC3" w:rsidP="00AA1DC3">
      <w:r>
        <w:rPr>
          <w:rFonts w:hint="eastAsia"/>
        </w:rPr>
        <w:t>在网页</w:t>
      </w:r>
      <w:hyperlink r:id="rId160" w:anchor="list-group" w:history="1">
        <w:r>
          <w:rPr>
            <w:rStyle w:val="a4"/>
          </w:rPr>
          <w:t>链接列表组</w:t>
        </w:r>
      </w:hyperlink>
      <w:r>
        <w:rPr>
          <w:rFonts w:hint="eastAsia"/>
        </w:rPr>
        <w:t>拷贝实例代码：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ras justo odi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pibus ac facilisis in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orbi leo risu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rta ac consectetur ac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estibulum at ero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A1DC3" w:rsidRPr="00AA1DC3" w:rsidRDefault="00AA1DC3" w:rsidP="00AA1DC3">
      <w:r>
        <w:rPr>
          <w:rFonts w:hint="eastAsia"/>
        </w:rPr>
        <w:t>添加一个发布帖子的按钮，还有链接列表组</w:t>
      </w:r>
      <w:r w:rsidR="001F1D0A">
        <w:rPr>
          <w:rFonts w:hint="eastAsia"/>
        </w:rPr>
        <w:t>，改造后如下所示：</w:t>
      </w:r>
    </w:p>
    <w:p w:rsidR="00DE65F6" w:rsidRDefault="00DE65F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 btn-bloc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apos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布帖子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所有板块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board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board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615B6" w:rsidRPr="001F1D0A" w:rsidRDefault="003615B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1D0A" w:rsidRDefault="001F1D0A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视图文件a</w:t>
      </w:r>
      <w:r>
        <w:t>pps/front/views.py</w:t>
      </w:r>
      <w:r>
        <w:rPr>
          <w:rFonts w:hint="eastAsia"/>
        </w:rPr>
        <w:t>的主页视图中，添加展示板块的代码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1F1D0A" w:rsidRP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1D0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banners = BannerModel.query.order_by(BannerModel.priority.desc()).limit(</w:t>
      </w:r>
      <w:r w:rsidRPr="001F1D0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= BoardModel.query.all(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xt = {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boards': boards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F36E2E" w:rsidRDefault="00F36E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结果，启动服务，打开前台主页</w:t>
      </w:r>
    </w:p>
    <w:p w:rsidR="00591A2E" w:rsidRDefault="00F36E2E" w:rsidP="00F36E2E">
      <w:r w:rsidRPr="00F36E2E">
        <w:rPr>
          <w:noProof/>
        </w:rPr>
        <w:drawing>
          <wp:inline distT="0" distB="0" distL="0" distR="0">
            <wp:extent cx="4667250" cy="2625328"/>
            <wp:effectExtent l="0" t="0" r="0" b="3810"/>
            <wp:docPr id="121" name="图片 121" descr="C:\Users\huang\Downloads\Capture\2019-01-07_1819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7_181925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371" cy="262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后台逻辑完成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</w:t>
      </w:r>
      <w:r w:rsidR="00A04340">
        <w:rPr>
          <w:rFonts w:hint="eastAsia"/>
        </w:rPr>
        <w:t>前台</w:t>
      </w:r>
      <w:r>
        <w:rPr>
          <w:rFonts w:hint="eastAsia"/>
        </w:rPr>
        <w:t>a</w:t>
      </w:r>
      <w:r w:rsidR="00D6394B">
        <w:t>pps/</w:t>
      </w:r>
      <w:r>
        <w:t>models.py</w:t>
      </w:r>
      <w:r>
        <w:rPr>
          <w:rFonts w:hint="eastAsia"/>
        </w:rPr>
        <w:t>中定义帖子ORM模型</w:t>
      </w:r>
    </w:p>
    <w:p w:rsidR="00A04340" w:rsidRPr="00A04340" w:rsidRDefault="00A04340" w:rsidP="00A043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434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将帖子模型映射到数据库中去</w:t>
      </w:r>
    </w:p>
    <w:p w:rsidR="00A04340" w:rsidRPr="00A04340" w:rsidRDefault="005938E5" w:rsidP="00A04340">
      <w:r>
        <w:rPr>
          <w:rFonts w:hint="eastAsia"/>
        </w:rPr>
        <w:t>&gt;</w:t>
      </w:r>
      <w:r w:rsidRPr="005938E5">
        <w:t xml:space="preserve"> python manage.py db migrate</w:t>
      </w:r>
    </w:p>
    <w:p w:rsidR="00A04340" w:rsidRDefault="005938E5" w:rsidP="00A04340">
      <w:r>
        <w:rPr>
          <w:rFonts w:hint="eastAsia"/>
        </w:rPr>
        <w:t>&gt;</w:t>
      </w:r>
      <w:r w:rsidRPr="005938E5">
        <w:t>python manage.py db upgrade</w:t>
      </w:r>
    </w:p>
    <w:p w:rsidR="005938E5" w:rsidRDefault="005938E5" w:rsidP="00A04340">
      <w:r>
        <w:rPr>
          <w:rFonts w:hint="eastAsia"/>
        </w:rPr>
        <w:t>查看数据库z</w:t>
      </w:r>
      <w:r>
        <w:t>lbbs:</w:t>
      </w:r>
    </w:p>
    <w:p w:rsidR="005938E5" w:rsidRDefault="005938E5" w:rsidP="00A04340">
      <w:r w:rsidRPr="005938E5">
        <w:rPr>
          <w:noProof/>
        </w:rPr>
        <w:lastRenderedPageBreak/>
        <w:drawing>
          <wp:inline distT="0" distB="0" distL="0" distR="0">
            <wp:extent cx="4000500" cy="3113575"/>
            <wp:effectExtent l="0" t="0" r="0" b="0"/>
            <wp:docPr id="113" name="图片 113" descr="C:\Users\huang\Downloads\Capture\2019-01-07_2145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7_214538.png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27" cy="3121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创建前台a</w:t>
      </w:r>
      <w:r>
        <w:t>pps/front/decorators.py</w:t>
      </w:r>
      <w:r>
        <w:rPr>
          <w:rFonts w:hint="eastAsia"/>
        </w:rPr>
        <w:t>装饰器文件，定义要求登录装饰器</w:t>
      </w:r>
    </w:p>
    <w:p w:rsidR="005938E5" w:rsidRPr="005938E5" w:rsidRDefault="005938E5" w:rsidP="00FF6CB5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unctools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wraps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lask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session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redirect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url_for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config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808080"/>
          <w:sz w:val="16"/>
          <w:szCs w:val="16"/>
        </w:rPr>
        <w:t># 必须登录</w:t>
      </w:r>
      <w:r w:rsidRPr="005938E5">
        <w:rPr>
          <w:rFonts w:hint="eastAsia"/>
          <w:color w:val="808080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login_required</w:t>
      </w:r>
      <w:r w:rsidRPr="005938E5">
        <w:rPr>
          <w:rFonts w:hint="eastAsia"/>
          <w:color w:val="A9B7C6"/>
          <w:sz w:val="16"/>
          <w:szCs w:val="16"/>
        </w:rPr>
        <w:t>(func):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BBB529"/>
          <w:sz w:val="16"/>
          <w:szCs w:val="16"/>
        </w:rPr>
        <w:t>@wraps</w:t>
      </w:r>
      <w:r w:rsidRPr="005938E5">
        <w:rPr>
          <w:rFonts w:hint="eastAsia"/>
          <w:color w:val="A9B7C6"/>
          <w:sz w:val="16"/>
          <w:szCs w:val="16"/>
        </w:rPr>
        <w:t>(func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inner</w:t>
      </w:r>
      <w:r w:rsidRPr="005938E5">
        <w:rPr>
          <w:rFonts w:hint="eastAsia"/>
          <w:color w:val="A9B7C6"/>
          <w:sz w:val="16"/>
          <w:szCs w:val="16"/>
        </w:rPr>
        <w:t>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 xml:space="preserve">if </w:t>
      </w:r>
      <w:r w:rsidRPr="005938E5">
        <w:rPr>
          <w:rFonts w:hint="eastAsia"/>
          <w:color w:val="A9B7C6"/>
          <w:sz w:val="16"/>
          <w:szCs w:val="16"/>
        </w:rPr>
        <w:t xml:space="preserve">config.FRONT_USER_ID </w:t>
      </w:r>
      <w:r w:rsidRPr="005938E5">
        <w:rPr>
          <w:rFonts w:hint="eastAsia"/>
          <w:color w:val="CC7832"/>
          <w:sz w:val="16"/>
          <w:szCs w:val="16"/>
        </w:rPr>
        <w:t xml:space="preserve">in </w:t>
      </w:r>
      <w:r w:rsidRPr="005938E5">
        <w:rPr>
          <w:rFonts w:hint="eastAsia"/>
          <w:color w:val="A9B7C6"/>
          <w:sz w:val="16"/>
          <w:szCs w:val="16"/>
        </w:rPr>
        <w:t>session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func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>else</w:t>
      </w:r>
      <w:r w:rsidRPr="005938E5">
        <w:rPr>
          <w:rFonts w:hint="eastAsia"/>
          <w:color w:val="A9B7C6"/>
          <w:sz w:val="16"/>
          <w:szCs w:val="16"/>
        </w:rPr>
        <w:t>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redirect(url_for(</w:t>
      </w:r>
      <w:r w:rsidRPr="005938E5">
        <w:rPr>
          <w:rFonts w:hint="eastAsia"/>
          <w:color w:val="6A8759"/>
          <w:sz w:val="16"/>
          <w:szCs w:val="16"/>
        </w:rPr>
        <w:t>'</w:t>
      </w:r>
      <w:r w:rsidR="00FF6CB5" w:rsidRPr="00FF6CB5">
        <w:rPr>
          <w:rFonts w:hint="eastAsia"/>
          <w:color w:val="6A8759"/>
          <w:sz w:val="16"/>
          <w:szCs w:val="16"/>
        </w:rPr>
        <w:t>front.signin</w:t>
      </w:r>
      <w:r w:rsidRPr="005938E5">
        <w:rPr>
          <w:rFonts w:hint="eastAsia"/>
          <w:color w:val="6A8759"/>
          <w:sz w:val="16"/>
          <w:szCs w:val="16"/>
        </w:rPr>
        <w:t>'</w:t>
      </w:r>
      <w:r w:rsidRPr="005938E5">
        <w:rPr>
          <w:rFonts w:hint="eastAsia"/>
          <w:color w:val="A9B7C6"/>
          <w:sz w:val="16"/>
          <w:szCs w:val="16"/>
        </w:rPr>
        <w:t>)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inner</w:t>
      </w:r>
    </w:p>
    <w:p w:rsidR="001A4D5F" w:rsidRDefault="001A4D5F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创建一个添加帖子空的模板文件</w:t>
      </w:r>
    </w:p>
    <w:p w:rsidR="001A4D5F" w:rsidRDefault="001A4D5F" w:rsidP="001A4D5F">
      <w:r w:rsidRPr="001A4D5F">
        <w:rPr>
          <w:noProof/>
        </w:rPr>
        <w:drawing>
          <wp:inline distT="0" distB="0" distL="0" distR="0">
            <wp:extent cx="3549650" cy="2203450"/>
            <wp:effectExtent l="0" t="0" r="0" b="6350"/>
            <wp:docPr id="114" name="图片 114" descr="C:\Users\huang\Downloads\Capture\2019-01-07_2154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7_215444.png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添加帖子验证表单类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# 添加帖子表单验证类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PostForm(BaseForm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标题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内容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A04340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s</w:t>
      </w:r>
      <w:r>
        <w:t>/front/views.py</w:t>
      </w:r>
      <w:r>
        <w:rPr>
          <w:rFonts w:hint="eastAsia"/>
        </w:rPr>
        <w:t>视图文件中定义</w:t>
      </w:r>
      <w:r w:rsidR="00A04340">
        <w:rPr>
          <w:rFonts w:hint="eastAsia"/>
        </w:rPr>
        <w:t>添加帖子视图函数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C173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orm = AddPostForm(request.form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itle = form.title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ntent = form.content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_id = form.board_id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 = BoardModel.query.get(board_id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pos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界面布局完成</w:t>
      </w:r>
    </w:p>
    <w:p w:rsidR="00EC00D0" w:rsidRDefault="00DC173B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拷贝UEditor</w:t>
      </w:r>
      <w:r w:rsidR="00EC00D0">
        <w:rPr>
          <w:rFonts w:hint="eastAsia"/>
        </w:rPr>
        <w:t>工具包到静态s</w:t>
      </w:r>
      <w:r w:rsidR="00EC00D0">
        <w:t>tatic</w:t>
      </w:r>
      <w:r w:rsidR="00EC00D0">
        <w:rPr>
          <w:rFonts w:hint="eastAsia"/>
        </w:rPr>
        <w:t>文件夹</w:t>
      </w:r>
    </w:p>
    <w:p w:rsidR="00EC00D0" w:rsidRDefault="00565F25" w:rsidP="00EC00D0">
      <w:r w:rsidRPr="00565F25">
        <w:rPr>
          <w:noProof/>
        </w:rPr>
        <w:drawing>
          <wp:inline distT="0" distB="0" distL="0" distR="0">
            <wp:extent cx="2264832" cy="1612900"/>
            <wp:effectExtent l="0" t="0" r="2540" b="6350"/>
            <wp:docPr id="122" name="图片 122" descr="C:\Users\huang\Downloads\Capture\2019-01-07_222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222140.png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993" cy="162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F25" w:rsidRDefault="00565F2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app</w:t>
      </w:r>
      <w:r>
        <w:t>s</w:t>
      </w:r>
      <w:r>
        <w:rPr>
          <w:rFonts w:hint="eastAsia"/>
        </w:rPr>
        <w:t>文件夹中创建包</w:t>
      </w:r>
      <w:r>
        <w:t>ueditor</w:t>
      </w:r>
      <w:r>
        <w:rPr>
          <w:rFonts w:hint="eastAsia"/>
        </w:rPr>
        <w:t>， 把写好的</w:t>
      </w:r>
      <w:r>
        <w:t>ueditor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拷贝到包中</w:t>
      </w:r>
    </w:p>
    <w:p w:rsidR="00500155" w:rsidRDefault="00500155" w:rsidP="00500155">
      <w:r w:rsidRPr="00500155">
        <w:rPr>
          <w:noProof/>
        </w:rPr>
        <w:lastRenderedPageBreak/>
        <w:drawing>
          <wp:inline distT="0" distB="0" distL="0" distR="0" wp14:anchorId="07FF5949" wp14:editId="6A10EFA1">
            <wp:extent cx="2372082" cy="1346200"/>
            <wp:effectExtent l="0" t="0" r="9525" b="6350"/>
            <wp:docPr id="123" name="图片 123" descr="C:\Users\huang\Downloads\Capture\2019-01-08_094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8_094013.png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31" cy="13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encoding: utf-8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urrent_app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ndom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64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r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改工作目录。这么做的目的是七牛qiniu的sdk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在设置缓存路径的时候默认会设置到C:/Windows/System32下面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会造成没有权限创建。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chdir(os.path.abspath(sys.path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rl_pre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UEDITOR_UPLOAD_PATH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EDITOR_QINIU_DOMAIN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before_app_first_request</w:t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efore_first_reques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PATH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ACCESS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BUCKET_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DOMAI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PATH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_UPLOAD_PATH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PATH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path.exists(UEDITOR_UPLOAD_PATH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os.mkdir(UEDITOR_UPLOAD_PATH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TO_QINIU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UPLOAD_TO_QINIU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ACCESS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ACCESS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SECRET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SECRET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BUCKET_NAME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BUCKET_NAM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DOMAIN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DOMAIN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option = e.args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请在app.config中配置%s！'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option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srf = app.extension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srf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srf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srf.exempt(upload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_random_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aw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etters = string.ascii_letter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andom_filename =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.time()) +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letter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ilename = hashlib.md5(random_filename.encod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ubffix = os.path.splitext(rawfilename)[-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 + subf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load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load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tion = request.arg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cti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ult = {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_path = os.path.join(bp.static_folde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static_folde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.js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onfig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encod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json.loads(re.sub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/\*.*\*\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.read()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image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video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fi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 = request.fi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ave_filename = _random_filename(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.modu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qiniu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导入qiniu模块！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 = BytesIO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buffer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.seek(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q = qiniu.Auth(UEDITOR_QINIU_ACCESS_KE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oken = q.upload_token(UEDITOR_QINIU_BUCKET_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 = qiniu.put_data(toke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uffer.read(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.ok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parse.urljoin(UEDITOR_QINIU_DOMAI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.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ave_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scraw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se64data = request.form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g = base64.b64decode(base64data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_random_filenam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xx.pn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path = 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b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fp.write(img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tat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r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ilename)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tit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origina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result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files/&lt;filename&gt;/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le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</w:p>
    <w:p w:rsidR="00500155" w:rsidRDefault="00500155" w:rsidP="00500155">
      <w:r>
        <w:rPr>
          <w:rFonts w:hint="eastAsia"/>
        </w:rPr>
        <w:t>_</w:t>
      </w:r>
      <w:r>
        <w:t>_init__.py</w:t>
      </w:r>
      <w:r>
        <w:rPr>
          <w:rFonts w:hint="eastAsia"/>
        </w:rPr>
        <w:t>导入蓝图代码：</w:t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edito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</w:t>
      </w:r>
    </w:p>
    <w:p w:rsidR="00500155" w:rsidRDefault="00500155" w:rsidP="00500155">
      <w:r>
        <w:rPr>
          <w:rFonts w:hint="eastAsia"/>
        </w:rPr>
        <w:t>在app文件中导入ueditor的蓝图：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from apps.ueditor import bp as ueditor_b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reate_ap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 = Flask(__name__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config.from_object(config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ms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front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ommon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pp.register_blueprint(ueditor_bp)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init_app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初始化阿里大于api对象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SRFProtect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CSRF（跨站域请求伪造cross site request forgery）保护，防止漏洞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创建前台添加帖子js文件s</w:t>
      </w:r>
      <w:r>
        <w:t>tatic/front/js/front_apost.js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UEditor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237A0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编写前台添加帖子模板</w:t>
      </w:r>
      <w:r w:rsidR="00903364">
        <w:rPr>
          <w:rFonts w:hint="eastAsia"/>
        </w:rPr>
        <w:t>te</w:t>
      </w:r>
      <w:r w:rsidR="00903364">
        <w:t>mplates/front/front_apost.html</w:t>
      </w:r>
      <w:r>
        <w:rPr>
          <w:rFonts w:hint="eastAsia"/>
        </w:rPr>
        <w:t>代码</w:t>
      </w:r>
    </w:p>
    <w:p w:rsidR="00237A02" w:rsidRPr="00237A02" w:rsidRDefault="00237A02" w:rsidP="000E2EA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xtends </w:t>
      </w:r>
      <w:r w:rsidRPr="00237A02">
        <w:rPr>
          <w:rFonts w:hint="eastAsia"/>
          <w:color w:val="6A8759"/>
          <w:sz w:val="16"/>
          <w:szCs w:val="16"/>
        </w:rPr>
        <w:t xml:space="preserve">'front/front_base.html'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from </w:t>
      </w:r>
      <w:r w:rsidRPr="00237A02">
        <w:rPr>
          <w:rFonts w:hint="eastAsia"/>
          <w:color w:val="6A8759"/>
          <w:sz w:val="16"/>
          <w:szCs w:val="16"/>
        </w:rPr>
        <w:t xml:space="preserve">'common/_macros.html' </w:t>
      </w:r>
      <w:r w:rsidRPr="00237A02">
        <w:rPr>
          <w:rFonts w:hint="eastAsia"/>
          <w:b/>
          <w:bCs/>
          <w:color w:val="CC7832"/>
          <w:sz w:val="16"/>
          <w:szCs w:val="16"/>
        </w:rPr>
        <w:t xml:space="preserve">import </w:t>
      </w:r>
      <w:r w:rsidRPr="00237A02">
        <w:rPr>
          <w:rFonts w:hint="eastAsia"/>
          <w:color w:val="BABABA"/>
          <w:sz w:val="16"/>
          <w:szCs w:val="16"/>
        </w:rPr>
        <w:t xml:space="preserve">static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title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发布帖子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head </w:t>
      </w:r>
      <w:r w:rsidR="00EB640C">
        <w:rPr>
          <w:rFonts w:hint="eastAsia"/>
          <w:color w:val="A9B7C6"/>
          <w:sz w:val="16"/>
          <w:szCs w:val="16"/>
        </w:rPr>
        <w:t>%}</w:t>
      </w:r>
      <w:r w:rsidR="00EB640C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config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all.min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lastRenderedPageBreak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front/js/front_apost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body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</w:t>
      </w:r>
      <w:r w:rsidRPr="00237A02">
        <w:rPr>
          <w:rFonts w:hint="eastAsia"/>
          <w:color w:val="E8BF6A"/>
          <w:sz w:val="16"/>
          <w:szCs w:val="16"/>
        </w:rPr>
        <w:t xml:space="preserve">&lt;form </w:t>
      </w:r>
      <w:r w:rsidRPr="00237A02">
        <w:rPr>
          <w:rFonts w:hint="eastAsia"/>
          <w:color w:val="BABABA"/>
          <w:sz w:val="16"/>
          <w:szCs w:val="16"/>
        </w:rPr>
        <w:t>action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method=</w:t>
      </w:r>
      <w:r w:rsidRPr="00237A02">
        <w:rPr>
          <w:rFonts w:hint="eastAsia"/>
          <w:color w:val="A5C261"/>
          <w:sz w:val="16"/>
          <w:szCs w:val="16"/>
        </w:rPr>
        <w:t>"post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标题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input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 xml:space="preserve">"form-control"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>"title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板块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elect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 xml:space="preserve">"board_id"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="00903364">
        <w:rPr>
          <w:rFonts w:hint="eastAsia"/>
          <w:color w:val="A5C261"/>
          <w:sz w:val="16"/>
          <w:szCs w:val="16"/>
        </w:rPr>
        <w:t>"form-con</w:t>
      </w:r>
      <w:r w:rsidR="00903364">
        <w:rPr>
          <w:color w:val="A5C261"/>
          <w:sz w:val="16"/>
          <w:szCs w:val="16"/>
        </w:rPr>
        <w:t>trol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1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Python基础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2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Flask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/selec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script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editor"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/plain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ueditor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butto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btn btn-danger"</w:t>
      </w:r>
      <w:r w:rsidR="000E2EA4">
        <w:rPr>
          <w:color w:val="A5C261"/>
          <w:sz w:val="16"/>
          <w:szCs w:val="16"/>
        </w:rPr>
        <w:t xml:space="preserve"> </w:t>
      </w:r>
      <w:r w:rsidR="000E2EA4" w:rsidRPr="000E2EA4">
        <w:rPr>
          <w:rFonts w:hint="eastAsia"/>
          <w:color w:val="BABABA"/>
          <w:sz w:val="16"/>
          <w:szCs w:val="16"/>
        </w:rPr>
        <w:t>id=</w:t>
      </w:r>
      <w:r w:rsidR="000E2EA4" w:rsidRPr="000E2EA4">
        <w:rPr>
          <w:rFonts w:hint="eastAsia"/>
          <w:color w:val="A5C261"/>
          <w:sz w:val="16"/>
          <w:szCs w:val="16"/>
        </w:rPr>
        <w:t>"submit-bt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发布帖子</w:t>
      </w:r>
      <w:r w:rsidRPr="00237A02">
        <w:rPr>
          <w:rFonts w:hint="eastAsia"/>
          <w:color w:val="E8BF6A"/>
          <w:sz w:val="16"/>
          <w:szCs w:val="16"/>
        </w:rPr>
        <w:t>&lt;/butt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/form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将前台主页模板t</w:t>
      </w:r>
      <w:r>
        <w:t>emplates/front/front_index.html</w:t>
      </w:r>
      <w:r>
        <w:rPr>
          <w:rFonts w:hint="eastAsia"/>
        </w:rPr>
        <w:t>的发布帖子按钮修改成的a标签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66D6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966D6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 btn-block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66D6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apost'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布帖子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父模板f</w:t>
      </w:r>
      <w:r>
        <w:t>ront_base.html</w:t>
      </w:r>
      <w:r>
        <w:rPr>
          <w:rFonts w:hint="eastAsia"/>
        </w:rPr>
        <w:t>一处地方，把#号替换为/号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llect the nav links, forms, and other content for toggling --&gt;</w:t>
      </w: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ollapse navbar-collapse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s-example-navbar-collapse-1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a</w:t>
      </w:r>
      <w:r w:rsidRPr="00966D6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href="/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首页 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pan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r-only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urrent)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&lt;/a&gt;&lt;/li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</w:p>
    <w:p w:rsidR="003F4CE0" w:rsidRDefault="003F4CE0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</w:t>
      </w:r>
      <w:r w:rsidR="00903364">
        <w:rPr>
          <w:rFonts w:hint="eastAsia"/>
        </w:rPr>
        <w:t>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lastRenderedPageBreak/>
        <w:drawing>
          <wp:inline distT="0" distB="0" distL="0" distR="0">
            <wp:extent cx="3975100" cy="2235994"/>
            <wp:effectExtent l="0" t="0" r="635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8_102754.png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648" cy="224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CE0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</w:t>
      </w:r>
      <w:r w:rsidR="003F4CE0">
        <w:rPr>
          <w:rFonts w:hint="eastAsia"/>
        </w:rPr>
        <w:t>的添加帖子视图中增加下拉框展示板块功能</w:t>
      </w:r>
    </w:p>
    <w:p w:rsidR="003F4CE0" w:rsidRPr="003F4CE0" w:rsidRDefault="003F4CE0" w:rsidP="003F4CE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F4CE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s = BoardModel.query.all()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=boar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添加帖子模板te</w:t>
      </w:r>
      <w:r>
        <w:t>mplates/front/front_apost.html</w:t>
      </w:r>
      <w:r>
        <w:rPr>
          <w:rFonts w:hint="eastAsia"/>
        </w:rPr>
        <w:t>中添加板块下拉框展示</w:t>
      </w:r>
    </w:p>
    <w:p w:rsidR="00903364" w:rsidRPr="00903364" w:rsidRDefault="00903364" w:rsidP="009033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elect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oard_id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control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90336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optio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optio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elect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drawing>
          <wp:inline distT="0" distB="0" distL="0" distR="0">
            <wp:extent cx="4260850" cy="2396729"/>
            <wp:effectExtent l="0" t="0" r="6350" b="381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8_103237.png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895" cy="2401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lastRenderedPageBreak/>
        <w:t>front</w:t>
      </w:r>
      <w:r w:rsidRPr="001A664D">
        <w:t>前台首页帖子列表布局完成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config</w:t>
      </w:r>
      <w:r>
        <w:t>.py</w:t>
      </w:r>
      <w:r>
        <w:rPr>
          <w:rFonts w:hint="eastAsia"/>
        </w:rPr>
        <w:t>中添加U</w:t>
      </w:r>
      <w:r>
        <w:t>Editor</w:t>
      </w:r>
      <w:r>
        <w:rPr>
          <w:rFonts w:hint="eastAsia"/>
        </w:rPr>
        <w:t>的相关配置</w:t>
      </w:r>
    </w:p>
    <w:p w:rsidR="006D0764" w:rsidRPr="006D0764" w:rsidRDefault="006D0764" w:rsidP="006D0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UEditor相关配置</w:t>
      </w: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wxQkXHCKUiApHFma-Q6exrQcTk9pEtLSU9w136ut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55ChWSMN59xLNg6CvNQXrgVXmjxqRbljy3QzHuKi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zlbbs-qiniu1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DOMAIN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http://pl09sxlvg.bkt.clouddn.com/"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首页模板fr</w:t>
      </w:r>
      <w:r>
        <w:t>ont_base.html</w:t>
      </w:r>
      <w:r>
        <w:rPr>
          <w:rFonts w:hint="eastAsia"/>
        </w:rPr>
        <w:t>上添加帖子布局</w:t>
      </w:r>
    </w:p>
    <w:p w:rsidR="00454F93" w:rsidRDefault="003617E8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454F93" w:rsidRPr="00454F93" w:rsidRDefault="00454F93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454F93">
        <w:rPr>
          <w:rFonts w:hint="eastAsia"/>
          <w:color w:val="A9B7C6"/>
          <w:sz w:val="16"/>
          <w:szCs w:val="16"/>
        </w:rPr>
        <w:t xml:space="preserve"> </w:t>
      </w:r>
      <w:r w:rsidRPr="00454F93">
        <w:rPr>
          <w:rFonts w:hint="eastAsia"/>
          <w:color w:val="E8BF6A"/>
          <w:sz w:val="16"/>
          <w:szCs w:val="16"/>
        </w:rPr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-head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 xml:space="preserve">"active"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最新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精华帖子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点赞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评论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li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for </w:t>
      </w:r>
      <w:r w:rsidRPr="00454F93">
        <w:rPr>
          <w:rFonts w:hint="eastAsia"/>
          <w:color w:val="BABABA"/>
          <w:sz w:val="16"/>
          <w:szCs w:val="16"/>
        </w:rPr>
        <w:t xml:space="preserve">post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in </w:t>
      </w:r>
      <w:r w:rsidRPr="00454F93">
        <w:rPr>
          <w:rFonts w:hint="eastAsia"/>
          <w:color w:val="BABABA"/>
          <w:sz w:val="16"/>
          <w:szCs w:val="16"/>
        </w:rPr>
        <w:t xml:space="preserve">posts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        </w:t>
      </w:r>
      <w:r w:rsidRPr="00454F93">
        <w:rPr>
          <w:rFonts w:hint="eastAsia"/>
          <w:color w:val="E8BF6A"/>
          <w:sz w:val="16"/>
          <w:szCs w:val="16"/>
        </w:rPr>
        <w:t>&lt;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author-avatar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img </w:t>
      </w:r>
      <w:r w:rsidRPr="00454F93">
        <w:rPr>
          <w:rFonts w:hint="eastAsia"/>
          <w:color w:val="BABABA"/>
          <w:sz w:val="16"/>
          <w:szCs w:val="16"/>
        </w:rPr>
        <w:t>src=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avatar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or </w:t>
      </w:r>
      <w:r w:rsidRPr="00454F93">
        <w:rPr>
          <w:rFonts w:hint="eastAsia"/>
          <w:color w:val="BABABA"/>
          <w:sz w:val="16"/>
          <w:szCs w:val="16"/>
        </w:rPr>
        <w:t>url_for</w:t>
      </w:r>
      <w:r w:rsidRPr="00454F93">
        <w:rPr>
          <w:rFonts w:hint="eastAsia"/>
          <w:color w:val="A9B7C6"/>
          <w:sz w:val="16"/>
          <w:szCs w:val="16"/>
        </w:rPr>
        <w:t>(</w:t>
      </w:r>
      <w:r w:rsidRPr="00454F93">
        <w:rPr>
          <w:rFonts w:hint="eastAsia"/>
          <w:color w:val="6A8759"/>
          <w:sz w:val="16"/>
          <w:szCs w:val="16"/>
        </w:rPr>
        <w:t>'static'</w:t>
      </w:r>
      <w:r w:rsidRPr="00454F93">
        <w:rPr>
          <w:rFonts w:hint="eastAsia"/>
          <w:color w:val="A9B7C6"/>
          <w:sz w:val="16"/>
          <w:szCs w:val="16"/>
        </w:rPr>
        <w:t xml:space="preserve">, </w:t>
      </w:r>
      <w:r w:rsidRPr="00454F93">
        <w:rPr>
          <w:rFonts w:hint="eastAsia"/>
          <w:color w:val="BABABA"/>
          <w:sz w:val="16"/>
          <w:szCs w:val="16"/>
        </w:rPr>
        <w:t>filename</w:t>
      </w:r>
      <w:r w:rsidRPr="00454F93">
        <w:rPr>
          <w:rFonts w:hint="eastAsia"/>
          <w:color w:val="A9B7C6"/>
          <w:sz w:val="16"/>
          <w:szCs w:val="16"/>
        </w:rPr>
        <w:t>=</w:t>
      </w:r>
      <w:r w:rsidRPr="00454F93">
        <w:rPr>
          <w:rFonts w:hint="eastAsia"/>
          <w:color w:val="6A8759"/>
          <w:sz w:val="16"/>
          <w:szCs w:val="16"/>
        </w:rPr>
        <w:t>'common/images/logo.png'</w:t>
      </w:r>
      <w:r w:rsidRPr="00454F93">
        <w:rPr>
          <w:rFonts w:hint="eastAsia"/>
          <w:color w:val="A9B7C6"/>
          <w:sz w:val="16"/>
          <w:szCs w:val="16"/>
        </w:rPr>
        <w:t>) }}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5C261"/>
          <w:sz w:val="16"/>
          <w:szCs w:val="16"/>
        </w:rPr>
        <w:br/>
        <w:t xml:space="preserve">                             </w:t>
      </w:r>
      <w:r w:rsidRPr="00454F93">
        <w:rPr>
          <w:rFonts w:hint="eastAsia"/>
          <w:color w:val="BABABA"/>
          <w:sz w:val="16"/>
          <w:szCs w:val="16"/>
        </w:rPr>
        <w:t>alt=</w:t>
      </w:r>
      <w:r w:rsidRPr="00454F93">
        <w:rPr>
          <w:rFonts w:hint="eastAsia"/>
          <w:color w:val="A5C261"/>
          <w:sz w:val="16"/>
          <w:szCs w:val="16"/>
        </w:rPr>
        <w:t>"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title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titl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作者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userna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发表时间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create_ti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评论：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阅读: 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endfor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</w:t>
      </w:r>
      <w:r w:rsidRPr="00454F93">
        <w:rPr>
          <w:rFonts w:hint="eastAsia"/>
          <w:color w:val="E8BF6A"/>
          <w:sz w:val="16"/>
          <w:szCs w:val="16"/>
        </w:rPr>
        <w:t>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&lt;/div&gt;</w:t>
      </w:r>
      <w:r w:rsidRPr="00454F93">
        <w:rPr>
          <w:rFonts w:hint="eastAsia"/>
          <w:color w:val="E8BF6A"/>
          <w:sz w:val="16"/>
          <w:szCs w:val="16"/>
        </w:rPr>
        <w:br/>
        <w:t>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sm-container"</w:t>
      </w:r>
      <w:r w:rsidRPr="00454F93">
        <w:rPr>
          <w:rFonts w:hint="eastAsia"/>
          <w:color w:val="E8BF6A"/>
          <w:sz w:val="16"/>
          <w:szCs w:val="16"/>
        </w:rPr>
        <w:t>&gt;</w:t>
      </w:r>
    </w:p>
    <w:p w:rsidR="006D0764" w:rsidRPr="003617E8" w:rsidRDefault="003617E8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t>…</w:t>
      </w:r>
    </w:p>
    <w:p w:rsidR="00CD253B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父js文件</w:t>
      </w:r>
      <w:r w:rsidR="003617E8">
        <w:rPr>
          <w:rFonts w:hint="eastAsia"/>
        </w:rPr>
        <w:t>s</w:t>
      </w:r>
      <w:r w:rsidR="003617E8">
        <w:t>tatic/front/</w:t>
      </w:r>
      <w:r>
        <w:rPr>
          <w:rFonts w:hint="eastAsia"/>
        </w:rPr>
        <w:t>f</w:t>
      </w:r>
      <w:r>
        <w:t>ront_base.css</w:t>
      </w:r>
      <w:r>
        <w:rPr>
          <w:rFonts w:hint="eastAsia"/>
        </w:rPr>
        <w:t>上添加帖子布局的样式</w:t>
      </w:r>
    </w:p>
    <w:p w:rsidR="00943B8C" w:rsidRDefault="003617E8" w:rsidP="00943B8C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3617E8">
        <w:rPr>
          <w:rFonts w:hint="eastAsia"/>
          <w:color w:val="A9B7C6"/>
          <w:sz w:val="16"/>
          <w:szCs w:val="16"/>
        </w:rPr>
        <w:lastRenderedPageBreak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1</w:t>
      </w:r>
      <w:r w:rsidRPr="003617E8">
        <w:rPr>
          <w:rFonts w:hint="eastAsia"/>
          <w:color w:val="A5C261"/>
          <w:sz w:val="16"/>
          <w:szCs w:val="16"/>
        </w:rPr>
        <w:t xml:space="preserve">px solid </w:t>
      </w:r>
      <w:r w:rsidRPr="003617E8">
        <w:rPr>
          <w:rFonts w:hint="eastAsia"/>
          <w:color w:val="6897BB"/>
          <w:sz w:val="16"/>
          <w:szCs w:val="16"/>
        </w:rPr>
        <w:t>#dd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list-style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non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ightblu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padding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</w:t>
      </w:r>
      <w:r w:rsidRPr="003617E8">
        <w:rPr>
          <w:rFonts w:hint="eastAsia"/>
          <w:color w:val="A5C261"/>
          <w:sz w:val="16"/>
          <w:szCs w:val="16"/>
        </w:rPr>
        <w:t xml:space="preserve">px </w:t>
      </w:r>
      <w:r w:rsidRPr="003617E8">
        <w:rPr>
          <w:rFonts w:hint="eastAsia"/>
          <w:color w:val="6897BB"/>
          <w:sz w:val="16"/>
          <w:szCs w:val="16"/>
        </w:rPr>
        <w:t>1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re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a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colo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333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>li</w:t>
      </w:r>
      <w:r w:rsidRPr="003617E8">
        <w:rPr>
          <w:rFonts w:hint="eastAsia"/>
          <w:color w:val="A9B7C6"/>
          <w:sz w:val="16"/>
          <w:szCs w:val="16"/>
        </w:rPr>
        <w:t>.</w:t>
      </w:r>
      <w:r w:rsidRPr="003617E8">
        <w:rPr>
          <w:rFonts w:hint="eastAsia"/>
          <w:color w:val="E8BF6A"/>
          <w:sz w:val="16"/>
          <w:szCs w:val="16"/>
        </w:rPr>
        <w:t xml:space="preserve">active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ccc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li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CC7832"/>
          <w:sz w:val="16"/>
          <w:szCs w:val="16"/>
        </w:rPr>
        <w:t xml:space="preserve">img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width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heigh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-radius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9B7C6"/>
          <w:sz w:val="16"/>
          <w:szCs w:val="16"/>
        </w:rPr>
        <w:t>%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.</w:t>
      </w:r>
      <w:r w:rsidR="00943B8C">
        <w:rPr>
          <w:rFonts w:hint="eastAsia"/>
          <w:color w:val="E8BF6A"/>
          <w:sz w:val="16"/>
          <w:szCs w:val="16"/>
        </w:rPr>
        <w:t xml:space="preserve">post-info-group </w:t>
      </w:r>
      <w:r w:rsidR="00943B8C">
        <w:rPr>
          <w:rFonts w:hint="eastAsia"/>
          <w:color w:val="A9B7C6"/>
          <w:sz w:val="16"/>
          <w:szCs w:val="16"/>
        </w:rPr>
        <w:t>{</w:t>
      </w:r>
      <w:r w:rsidR="00943B8C">
        <w:rPr>
          <w:rFonts w:hint="eastAsia"/>
          <w:color w:val="A9B7C6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floa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A5C261"/>
          <w:sz w:val="16"/>
          <w:szCs w:val="16"/>
        </w:rPr>
        <w:t>left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margin-lef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border-bottom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</w:t>
      </w:r>
      <w:r w:rsidR="00943B8C">
        <w:rPr>
          <w:rFonts w:hint="eastAsia"/>
          <w:color w:val="A5C261"/>
          <w:sz w:val="16"/>
          <w:szCs w:val="16"/>
        </w:rPr>
        <w:t xml:space="preserve">px solid </w:t>
      </w:r>
      <w:r w:rsidR="00943B8C">
        <w:rPr>
          <w:rFonts w:hint="eastAsia"/>
          <w:color w:val="6897BB"/>
          <w:sz w:val="16"/>
          <w:szCs w:val="16"/>
        </w:rPr>
        <w:t>#e6e6e6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CC7832"/>
          <w:sz w:val="16"/>
          <w:szCs w:val="16"/>
        </w:rPr>
        <w:lastRenderedPageBreak/>
        <w:t xml:space="preserve">    </w:t>
      </w:r>
      <w:r w:rsidR="00943B8C">
        <w:rPr>
          <w:rFonts w:hint="eastAsia"/>
          <w:color w:val="BABABA"/>
          <w:sz w:val="16"/>
          <w:szCs w:val="16"/>
        </w:rPr>
        <w:t>width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85</w:t>
      </w:r>
      <w:r w:rsidR="00943B8C">
        <w:rPr>
          <w:rFonts w:hint="eastAsia"/>
          <w:color w:val="A9B7C6"/>
          <w:sz w:val="16"/>
          <w:szCs w:val="16"/>
        </w:rPr>
        <w:t>%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padding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}</w:t>
      </w:r>
    </w:p>
    <w:p w:rsidR="003617E8" w:rsidRPr="003617E8" w:rsidRDefault="003617E8" w:rsidP="003617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EC20C9" w:rsidRDefault="00CD253B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</w:t>
      </w:r>
      <w:r w:rsidR="00EC20C9">
        <w:rPr>
          <w:rFonts w:hint="eastAsia"/>
        </w:rPr>
        <w:t>视图文件a</w:t>
      </w:r>
      <w:r w:rsidR="00EC20C9">
        <w:t>pps/front/views.py</w:t>
      </w:r>
      <w:r w:rsidR="00EC20C9">
        <w:rPr>
          <w:rFonts w:hint="eastAsia"/>
        </w:rPr>
        <w:t>中渲染帖子</w:t>
      </w:r>
    </w:p>
    <w:p w:rsidR="00EC20C9" w:rsidRPr="00EC20C9" w:rsidRDefault="00EC20C9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0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EC20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 = PostModel.query.all()   # 帖子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posts': posts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</w:t>
      </w:r>
      <w:r>
        <w:t>s/models.py</w:t>
      </w:r>
      <w:r>
        <w:rPr>
          <w:rFonts w:hint="eastAsia"/>
        </w:rPr>
        <w:t>的帖子模型中，将帖子和前台用户关联起来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276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uthor_id = db.Column(db.String(100), db.ForeignKey('front_user.id'), nullable=False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跟板块有关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uthor = db.relationship('FrontUser', backref='posts')   # 帖子跟前台用户有关</w:t>
      </w:r>
    </w:p>
    <w:p w:rsidR="00A02764" w:rsidRDefault="00A02764" w:rsidP="00A02764">
      <w:r>
        <w:rPr>
          <w:rFonts w:hint="eastAsia"/>
        </w:rPr>
        <w:t>在cmd控制台中重新把帖子模型映射到数据库：</w:t>
      </w:r>
    </w:p>
    <w:p w:rsidR="00A02764" w:rsidRPr="00A02764" w:rsidRDefault="00A02764" w:rsidP="00A02764">
      <w:r>
        <w:rPr>
          <w:rFonts w:hint="eastAsia"/>
        </w:rPr>
        <w:t>&gt;</w:t>
      </w:r>
      <w:r w:rsidRPr="00A02764">
        <w:t xml:space="preserve"> python manage.py db migrate</w:t>
      </w:r>
    </w:p>
    <w:p w:rsidR="00A02764" w:rsidRDefault="00A02764" w:rsidP="00A02764">
      <w:r>
        <w:rPr>
          <w:rFonts w:hint="eastAsia"/>
        </w:rPr>
        <w:t>&gt;</w:t>
      </w:r>
      <w:r w:rsidRPr="00A02764">
        <w:t xml:space="preserve"> python manage.py db upgrade</w:t>
      </w:r>
    </w:p>
    <w:p w:rsidR="00852679" w:rsidRDefault="00852679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创建前台放置钩子函数的a</w:t>
      </w:r>
      <w:r>
        <w:t>pps/front/</w:t>
      </w:r>
      <w:r>
        <w:rPr>
          <w:rFonts w:hint="eastAsia"/>
        </w:rPr>
        <w:t>h</w:t>
      </w:r>
      <w:r>
        <w:t>ooks.py</w:t>
      </w:r>
      <w:r>
        <w:rPr>
          <w:rFonts w:hint="eastAsia"/>
        </w:rPr>
        <w:t>文件，定义发送请求前传递前台用户的钩子函数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发送请求前传递前台用户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FRONT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FRONT_USER_ID)</w:t>
      </w:r>
      <w:r>
        <w:rPr>
          <w:rFonts w:hint="eastAsia"/>
          <w:color w:val="A9B7C6"/>
          <w:sz w:val="16"/>
          <w:szCs w:val="16"/>
        </w:rPr>
        <w:br/>
        <w:t xml:space="preserve">        user = Front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front_user = user</w:t>
      </w:r>
    </w:p>
    <w:p w:rsidR="00852679" w:rsidRDefault="00852679" w:rsidP="00852679">
      <w:r>
        <w:rPr>
          <w:rFonts w:hint="eastAsia"/>
        </w:rPr>
        <w:t>在</w:t>
      </w:r>
      <w:r>
        <w:t>apps/front/__init__.py</w:t>
      </w:r>
      <w:r>
        <w:rPr>
          <w:rFonts w:hint="eastAsia"/>
        </w:rPr>
        <w:t>中引用hoo</w:t>
      </w:r>
      <w:r>
        <w:t>ks</w:t>
      </w:r>
      <w:r w:rsidR="0029290E">
        <w:rPr>
          <w:rFonts w:hint="eastAsia"/>
        </w:rPr>
        <w:t>，这个一定不要忘记</w:t>
      </w:r>
      <w:r>
        <w:t>: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front.hooks</w:t>
      </w:r>
      <w:r>
        <w:rPr>
          <w:color w:val="A9B7C6"/>
          <w:sz w:val="16"/>
          <w:szCs w:val="16"/>
        </w:rPr>
        <w:t xml:space="preserve">   #</w:t>
      </w:r>
      <w:r w:rsidRPr="00852679">
        <w:rPr>
          <w:color w:val="FF0000"/>
          <w:sz w:val="16"/>
          <w:szCs w:val="16"/>
        </w:rPr>
        <w:t xml:space="preserve"> </w:t>
      </w:r>
      <w:r w:rsidRPr="00852679">
        <w:rPr>
          <w:rFonts w:hint="eastAsia"/>
          <w:color w:val="FF0000"/>
          <w:sz w:val="16"/>
          <w:szCs w:val="16"/>
        </w:rPr>
        <w:t>钩子函数</w:t>
      </w:r>
    </w:p>
    <w:p w:rsidR="00852679" w:rsidRPr="00852679" w:rsidRDefault="00852679" w:rsidP="00852679"/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s</w:t>
      </w:r>
      <w:r>
        <w:t>/front/views.py</w:t>
      </w:r>
      <w:r>
        <w:rPr>
          <w:rFonts w:hint="eastAsia"/>
        </w:rPr>
        <w:t>的添加帖子视图中使用g对象传递前台用户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0276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>…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post.author = g.front_user  # 传递前台用户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session.add(pos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D7181F" w:rsidRDefault="0029290E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启动服务，前台用户登录，然后点击主页发布帖子按钮，填写帖子信息，点击发布，查看数据库表p</w:t>
      </w:r>
      <w:r>
        <w:t>ost</w:t>
      </w:r>
      <w:r w:rsidR="002C0F81">
        <w:rPr>
          <w:rFonts w:hint="eastAsia"/>
        </w:rPr>
        <w:t>。。。。</w:t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83289" cy="2578100"/>
            <wp:effectExtent l="0" t="0" r="8255" b="0"/>
            <wp:docPr id="126" name="图片 126" descr="C:\Users\huang\Downloads\Capture\2019-01-09_160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160123.png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984" cy="261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90E" w:rsidRDefault="0029290E" w:rsidP="00D7181F">
      <w:r w:rsidRPr="0029290E">
        <w:rPr>
          <w:noProof/>
        </w:rPr>
        <w:lastRenderedPageBreak/>
        <w:drawing>
          <wp:inline distT="0" distB="0" distL="0" distR="0">
            <wp:extent cx="4546600" cy="2557461"/>
            <wp:effectExtent l="0" t="0" r="6350" b="0"/>
            <wp:docPr id="128" name="图片 128" descr="C:\Users\huang\Downloads\Capture\2019-01-09_160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160916.png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726" cy="256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46600" cy="2557460"/>
            <wp:effectExtent l="0" t="0" r="6350" b="0"/>
            <wp:docPr id="127" name="图片 127" descr="C:\Users\huang\Downloads\Capture\2019-01-09_160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160309.png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712" cy="258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t>front</w:t>
      </w:r>
      <w:r w:rsidRPr="001A664D">
        <w:t>前台帖子分页技术实现</w:t>
      </w:r>
    </w:p>
    <w:p w:rsidR="00B572D3" w:rsidRDefault="0029290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定义</w:t>
      </w:r>
      <w:r w:rsidR="00B572D3">
        <w:rPr>
          <w:rFonts w:hint="eastAsia"/>
        </w:rPr>
        <w:t>命令行创建帖子的函数</w:t>
      </w:r>
    </w:p>
    <w:p w:rsidR="0024204E" w:rsidRDefault="0024204E" w:rsidP="0024204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测试用的帖子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test_po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title = </w:t>
      </w:r>
      <w:r>
        <w:rPr>
          <w:rFonts w:hint="eastAsia"/>
          <w:color w:val="6A8759"/>
          <w:sz w:val="16"/>
          <w:szCs w:val="16"/>
        </w:rPr>
        <w:t xml:space="preserve">'标题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content = </w:t>
      </w:r>
      <w:r>
        <w:rPr>
          <w:rFonts w:hint="eastAsia"/>
          <w:color w:val="6A8759"/>
          <w:sz w:val="16"/>
          <w:szCs w:val="16"/>
        </w:rPr>
        <w:t xml:space="preserve">'内容：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board = BoardModel.query.first()</w:t>
      </w:r>
      <w:r>
        <w:rPr>
          <w:rFonts w:hint="eastAsia"/>
          <w:color w:val="A9B7C6"/>
          <w:sz w:val="16"/>
          <w:szCs w:val="16"/>
        </w:rPr>
        <w:br/>
        <w:t xml:space="preserve">        author = FrontUser.query.first()</w:t>
      </w:r>
      <w:r>
        <w:rPr>
          <w:rFonts w:hint="eastAsia"/>
          <w:color w:val="A9B7C6"/>
          <w:sz w:val="16"/>
          <w:szCs w:val="16"/>
        </w:rPr>
        <w:br/>
        <w:t xml:space="preserve">        post = PostModel(</w:t>
      </w:r>
      <w:r>
        <w:rPr>
          <w:rFonts w:hint="eastAsia"/>
          <w:color w:val="AA4926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=titl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ntent</w:t>
      </w:r>
      <w:r>
        <w:rPr>
          <w:rFonts w:hint="eastAsia"/>
          <w:color w:val="A9B7C6"/>
          <w:sz w:val="16"/>
          <w:szCs w:val="16"/>
        </w:rPr>
        <w:t>=content)</w:t>
      </w:r>
      <w:r>
        <w:rPr>
          <w:rFonts w:hint="eastAsia"/>
          <w:color w:val="A9B7C6"/>
          <w:sz w:val="16"/>
          <w:szCs w:val="16"/>
        </w:rPr>
        <w:br/>
        <w:t xml:space="preserve">        post.board = board</w:t>
      </w:r>
      <w:r>
        <w:rPr>
          <w:rFonts w:hint="eastAsia"/>
          <w:color w:val="A9B7C6"/>
          <w:sz w:val="16"/>
          <w:szCs w:val="16"/>
        </w:rPr>
        <w:br/>
        <w:t xml:space="preserve">        post.author = author</w:t>
      </w:r>
      <w:r>
        <w:rPr>
          <w:rFonts w:hint="eastAsia"/>
          <w:color w:val="A9B7C6"/>
          <w:sz w:val="16"/>
          <w:szCs w:val="16"/>
        </w:rPr>
        <w:br/>
        <w:t xml:space="preserve">        db.session.add(post)</w:t>
      </w:r>
      <w:r>
        <w:rPr>
          <w:rFonts w:hint="eastAsia"/>
          <w:color w:val="A9B7C6"/>
          <w:sz w:val="16"/>
          <w:szCs w:val="16"/>
        </w:rPr>
        <w:br/>
        <w:t xml:space="preserve">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测试帖子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B572D3" w:rsidRPr="0024204E" w:rsidRDefault="00B572D3" w:rsidP="00B572D3"/>
    <w:p w:rsidR="0024204E" w:rsidRDefault="0024204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lastRenderedPageBreak/>
        <w:t>在cmd控制台创建帖子</w:t>
      </w:r>
    </w:p>
    <w:p w:rsidR="0024204E" w:rsidRDefault="0024204E" w:rsidP="0024204E">
      <w:r>
        <w:rPr>
          <w:rFonts w:hint="eastAsia"/>
        </w:rPr>
        <w:t>&gt;</w:t>
      </w:r>
      <w:r w:rsidRPr="0024204E">
        <w:t>python manage.py create_test_post</w:t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825782"/>
            <wp:effectExtent l="0" t="0" r="6350" b="0"/>
            <wp:docPr id="129" name="图片 129" descr="C:\Users\huang\Downloads\Capture\2019-01-09_164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164557.png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80" cy="83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2580610"/>
            <wp:effectExtent l="0" t="0" r="6350" b="0"/>
            <wp:docPr id="131" name="图片 131" descr="C:\Users\huang\Downloads\Capture\2019-01-09_1649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9_164942.png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032" cy="259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24204E">
      <w:r w:rsidRPr="005627DB">
        <w:rPr>
          <w:noProof/>
        </w:rPr>
        <w:drawing>
          <wp:inline distT="0" distB="0" distL="0" distR="0" wp14:anchorId="46895C82" wp14:editId="1EAEC065">
            <wp:extent cx="4546600" cy="2557462"/>
            <wp:effectExtent l="0" t="0" r="6350" b="0"/>
            <wp:docPr id="132" name="图片 132" descr="C:\Users\huang\Downloads\Capture\2019-01-09_16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9_165341.png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064" cy="256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安装分页工具f</w:t>
      </w:r>
      <w:r>
        <w:t>lask-paginate</w:t>
      </w:r>
    </w:p>
    <w:p w:rsidR="005627DB" w:rsidRDefault="005627DB" w:rsidP="005627DB">
      <w:r>
        <w:rPr>
          <w:rFonts w:hint="eastAsia"/>
        </w:rPr>
        <w:t>在flask</w:t>
      </w:r>
      <w:r>
        <w:t>-env</w:t>
      </w:r>
      <w:r>
        <w:rPr>
          <w:rFonts w:hint="eastAsia"/>
        </w:rPr>
        <w:t>环境中安装f</w:t>
      </w:r>
      <w:r>
        <w:t>lask-paginate</w:t>
      </w:r>
    </w:p>
    <w:p w:rsidR="005627DB" w:rsidRDefault="005627DB" w:rsidP="005627DB">
      <w:r>
        <w:t>&gt;pip install flask_paginate</w:t>
      </w:r>
    </w:p>
    <w:p w:rsidR="005627DB" w:rsidRDefault="005627DB" w:rsidP="005627DB"/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c</w:t>
      </w:r>
      <w:r>
        <w:t>onfig.py</w:t>
      </w:r>
      <w:r>
        <w:rPr>
          <w:rFonts w:hint="eastAsia"/>
        </w:rPr>
        <w:t>文件中设置分页后每页帖子的数量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lask-paginate分页器相关配置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PER_PAGE = </w:t>
      </w:r>
      <w:r>
        <w:rPr>
          <w:rFonts w:hint="eastAsia"/>
          <w:color w:val="6897BB"/>
          <w:sz w:val="16"/>
          <w:szCs w:val="16"/>
        </w:rPr>
        <w:t xml:space="preserve">10  </w:t>
      </w:r>
      <w:r>
        <w:rPr>
          <w:rFonts w:hint="eastAsia"/>
          <w:color w:val="808080"/>
          <w:sz w:val="16"/>
          <w:szCs w:val="16"/>
        </w:rPr>
        <w:t># 每页包含的帖子数量</w:t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添加分页工具f</w:t>
      </w:r>
      <w:r>
        <w:t>lask-paginate</w:t>
      </w:r>
      <w:r>
        <w:rPr>
          <w:rFonts w:hint="eastAsia"/>
        </w:rPr>
        <w:t>，实现帖子分页功能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pagin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Paginat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et_page_parameter</w:t>
      </w:r>
    </w:p>
    <w:p w:rsidR="000234A1" w:rsidRPr="000234A1" w:rsidRDefault="000234A1" w:rsidP="000234A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>…</w:t>
      </w:r>
      <w:r>
        <w:rPr>
          <w:rFonts w:hint="eastAsia"/>
          <w:color w:val="808080"/>
          <w:sz w:val="16"/>
          <w:szCs w:val="16"/>
        </w:rPr>
        <w:t># 主页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banners = BannerModel.query.order_by(BannerModel.priority.desc()).limit(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A9B7C6"/>
          <w:sz w:val="16"/>
          <w:szCs w:val="16"/>
        </w:rPr>
        <w:t xml:space="preserve">)  </w:t>
      </w:r>
      <w:r>
        <w:rPr>
          <w:rFonts w:hint="eastAsia"/>
          <w:color w:val="808080"/>
          <w:sz w:val="16"/>
          <w:szCs w:val="16"/>
        </w:rPr>
        <w:t># 降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boards = BoardModel.query.all()  </w:t>
      </w:r>
      <w:r>
        <w:rPr>
          <w:rFonts w:hint="eastAsia"/>
          <w:color w:val="808080"/>
          <w:sz w:val="16"/>
          <w:szCs w:val="16"/>
        </w:rPr>
        <w:t># 板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page = request.args.get(get_page_parameter(), type=int, default=1)</w:t>
      </w:r>
      <w:r w:rsidRPr="000234A1">
        <w:rPr>
          <w:rFonts w:hint="eastAsia"/>
          <w:color w:val="FF0000"/>
          <w:sz w:val="16"/>
          <w:szCs w:val="16"/>
        </w:rPr>
        <w:br/>
        <w:t xml:space="preserve">    start = (page - 1) *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end = start +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posts = PostModel.query.slice(start, end)  # 帖子</w:t>
      </w:r>
      <w:r w:rsidRPr="000234A1">
        <w:rPr>
          <w:rFonts w:hint="eastAsia"/>
          <w:color w:val="FF0000"/>
          <w:sz w:val="16"/>
          <w:szCs w:val="16"/>
        </w:rPr>
        <w:br/>
        <w:t xml:space="preserve">    pagination = Pagination(bs_version=3, page=page, total=PostModel.query.count(), outer_window=0,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                    inner_window=2)  # 分页器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context = {  </w:t>
      </w:r>
      <w:r>
        <w:rPr>
          <w:rFonts w:hint="eastAsia"/>
          <w:color w:val="808080"/>
          <w:sz w:val="16"/>
          <w:szCs w:val="16"/>
        </w:rPr>
        <w:t># 上下文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anners'</w:t>
      </w:r>
      <w:r>
        <w:rPr>
          <w:rFonts w:hint="eastAsia"/>
          <w:color w:val="A9B7C6"/>
          <w:sz w:val="16"/>
          <w:szCs w:val="16"/>
        </w:rPr>
        <w:t>: banner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>: board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>: post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 w:rsidRPr="000234A1">
        <w:rPr>
          <w:rFonts w:hint="eastAsia"/>
          <w:color w:val="FF0000"/>
          <w:sz w:val="16"/>
          <w:szCs w:val="16"/>
        </w:rPr>
        <w:t xml:space="preserve"> 'pagination': pagination</w:t>
      </w:r>
      <w:r w:rsidRPr="000234A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index.htm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context)</w:t>
      </w:r>
    </w:p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主页</w:t>
      </w:r>
      <w:r>
        <w:t>templates/front/front_index</w:t>
      </w:r>
      <w:r>
        <w:rPr>
          <w:rFonts w:hint="eastAsia"/>
        </w:rPr>
        <w:t>.html中添加分页器f</w:t>
      </w:r>
      <w:r>
        <w:t>lask-paginate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ul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&lt;div style="text-align: center"&gt;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{{ pagination.links }}</w:t>
      </w:r>
      <w:r>
        <w:rPr>
          <w:color w:val="FF0000"/>
          <w:sz w:val="16"/>
          <w:szCs w:val="16"/>
        </w:rPr>
        <w:t xml:space="preserve">   </w:t>
      </w:r>
      <w:r>
        <w:rPr>
          <w:rFonts w:hint="eastAsia"/>
          <w:color w:val="FF0000"/>
          <w:sz w:val="16"/>
          <w:szCs w:val="16"/>
        </w:rPr>
        <w:t>分页器</w:t>
      </w:r>
      <w:r w:rsidRPr="000234A1">
        <w:rPr>
          <w:rFonts w:hint="eastAsia"/>
          <w:color w:val="FF0000"/>
          <w:sz w:val="16"/>
          <w:szCs w:val="16"/>
        </w:rPr>
        <w:t>f</w:t>
      </w:r>
      <w:r w:rsidRPr="000234A1">
        <w:rPr>
          <w:color w:val="FF0000"/>
          <w:sz w:val="16"/>
          <w:szCs w:val="16"/>
        </w:rPr>
        <w:t>lask-paginate</w:t>
      </w:r>
      <w:r w:rsidRPr="000234A1">
        <w:rPr>
          <w:rFonts w:hint="eastAsia"/>
          <w:color w:val="FF0000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</w:p>
    <w:p w:rsidR="0029290E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启动服务，打开前台首页，查看结果</w:t>
      </w:r>
      <w:r w:rsidR="00B572D3">
        <w:rPr>
          <w:rFonts w:hint="eastAsia"/>
        </w:rPr>
        <w:t>。。。</w:t>
      </w:r>
    </w:p>
    <w:p w:rsidR="0029290E" w:rsidRPr="000234A1" w:rsidRDefault="000234A1" w:rsidP="0029290E">
      <w:r w:rsidRPr="000234A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3" name="图片 133" descr="C:\Users\huang\Downloads\Capture\2019-01-09_171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9_171711.png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4A1" w:rsidRDefault="0007397D" w:rsidP="00151F18">
      <w:pPr>
        <w:pStyle w:val="1"/>
        <w:numPr>
          <w:ilvl w:val="0"/>
          <w:numId w:val="1"/>
        </w:numPr>
      </w:pPr>
      <w:r w:rsidRPr="0007397D">
        <w:lastRenderedPageBreak/>
        <w:t>front</w:t>
      </w:r>
      <w:r w:rsidRPr="0007397D">
        <w:t>前台帖子板块过滤显示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t</w:t>
      </w:r>
      <w:r>
        <w:t>emplates/front/front_index.html</w:t>
      </w:r>
      <w:r>
        <w:rPr>
          <w:rFonts w:hint="eastAsia"/>
        </w:rPr>
        <w:t>中板块布局中加上</w:t>
      </w:r>
      <w:r w:rsidR="00111994">
        <w:rPr>
          <w:rFonts w:hint="eastAsia"/>
        </w:rPr>
        <w:t>选中板块功能</w:t>
      </w:r>
    </w:p>
    <w:p w:rsidR="00111994" w:rsidRPr="00111994" w:rsidRDefault="00111994" w:rsidP="0011199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11199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_i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="00F436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="00F436E1">
        <w:rPr>
          <w:rFonts w:ascii="宋体" w:eastAsia="宋体" w:hAnsi="宋体" w:cs="宋体"/>
          <w:color w:val="A5C261"/>
          <w:kern w:val="0"/>
          <w:sz w:val="16"/>
          <w:szCs w:val="16"/>
        </w:rPr>
        <w:t xml:space="preserve">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的主页视图中添加帖子过滤功能</w:t>
      </w:r>
    </w:p>
    <w:p w:rsidR="00111994" w:rsidRDefault="001F0558" w:rsidP="001F055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055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id = request.args.get('bd', type=int, default=None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ge = request.args.get(get_page_parameter()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tart = (page - 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board_id:  # 特定板块的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filter_by(board_id=board_i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PostModel.query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PostModel.query.count(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total=total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="0011199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</w:p>
    <w:p w:rsidR="001F0558" w:rsidRPr="001F0558" w:rsidRDefault="00111994" w:rsidP="00111994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111994">
        <w:rPr>
          <w:rFonts w:hint="eastAsia"/>
          <w:color w:val="FF0000"/>
          <w:sz w:val="16"/>
          <w:szCs w:val="16"/>
        </w:rPr>
        <w:t>'current_board': board_id</w:t>
      </w:r>
      <w:r w:rsidR="001F0558" w:rsidRPr="00111994">
        <w:rPr>
          <w:rFonts w:hint="eastAsia"/>
          <w:color w:val="FF0000"/>
          <w:sz w:val="16"/>
          <w:szCs w:val="16"/>
        </w:rPr>
        <w:br/>
      </w:r>
      <w:r w:rsidR="001F0558" w:rsidRPr="001F0558">
        <w:rPr>
          <w:rFonts w:hint="eastAsia"/>
          <w:color w:val="A9B7C6"/>
          <w:sz w:val="16"/>
          <w:szCs w:val="16"/>
        </w:rPr>
        <w:t xml:space="preserve">    }</w:t>
      </w:r>
      <w:r w:rsidR="001F0558" w:rsidRPr="001F0558">
        <w:rPr>
          <w:rFonts w:hint="eastAsia"/>
          <w:color w:val="A9B7C6"/>
          <w:sz w:val="16"/>
          <w:szCs w:val="16"/>
        </w:rPr>
        <w:br/>
        <w:t xml:space="preserve">    </w:t>
      </w:r>
      <w:r w:rsidR="001F0558" w:rsidRPr="001F0558">
        <w:rPr>
          <w:rFonts w:hint="eastAsia"/>
          <w:color w:val="CC7832"/>
          <w:sz w:val="16"/>
          <w:szCs w:val="16"/>
        </w:rPr>
        <w:t xml:space="preserve">return </w:t>
      </w:r>
      <w:r w:rsidR="001F0558" w:rsidRPr="001F0558">
        <w:rPr>
          <w:rFonts w:hint="eastAsia"/>
          <w:color w:val="A9B7C6"/>
          <w:sz w:val="16"/>
          <w:szCs w:val="16"/>
        </w:rPr>
        <w:t>render_template(</w:t>
      </w:r>
      <w:r w:rsidR="001F0558" w:rsidRPr="001F0558">
        <w:rPr>
          <w:rFonts w:hint="eastAsia"/>
          <w:color w:val="6A8759"/>
          <w:sz w:val="16"/>
          <w:szCs w:val="16"/>
        </w:rPr>
        <w:t>'front/front_index.html'</w:t>
      </w:r>
      <w:r w:rsidR="001F0558" w:rsidRPr="001F0558">
        <w:rPr>
          <w:rFonts w:hint="eastAsia"/>
          <w:color w:val="CC7832"/>
          <w:sz w:val="16"/>
          <w:szCs w:val="16"/>
        </w:rPr>
        <w:t xml:space="preserve">, </w:t>
      </w:r>
      <w:r w:rsidR="001F0558" w:rsidRPr="001F0558">
        <w:rPr>
          <w:rFonts w:hint="eastAsia"/>
          <w:color w:val="A9B7C6"/>
          <w:sz w:val="16"/>
          <w:szCs w:val="16"/>
        </w:rPr>
        <w:t>**context)</w:t>
      </w:r>
    </w:p>
    <w:p w:rsidR="000234A1" w:rsidRDefault="00F436E1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启动服务，测试结果</w:t>
      </w:r>
      <w:r w:rsidR="001F0558">
        <w:rPr>
          <w:rFonts w:hint="eastAsia"/>
        </w:rPr>
        <w:t>。。。</w:t>
      </w:r>
    </w:p>
    <w:p w:rsidR="000234A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0" name="图片 130" descr="C:\Users\huang\Downloads\Capture\2019-01-09_2208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220831.png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274" cy="2087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4" name="图片 134" descr="C:\Users\huang\Downloads\Capture\2019-01-09_220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220845.png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221" cy="208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Pr="00F436E1" w:rsidRDefault="00F436E1" w:rsidP="000234A1">
      <w:r w:rsidRPr="00F436E1">
        <w:rPr>
          <w:noProof/>
        </w:rPr>
        <w:drawing>
          <wp:inline distT="0" distB="0" distL="0" distR="0">
            <wp:extent cx="3725334" cy="2095500"/>
            <wp:effectExtent l="0" t="0" r="8890" b="0"/>
            <wp:docPr id="135" name="图片 135" descr="C:\Users\huang\Downloads\Capture\2019-01-09_220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220849.png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157" cy="209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45F" w:rsidRDefault="0029345F" w:rsidP="00151F18">
      <w:pPr>
        <w:pStyle w:val="1"/>
        <w:numPr>
          <w:ilvl w:val="0"/>
          <w:numId w:val="1"/>
        </w:numPr>
      </w:pPr>
      <w:r w:rsidRPr="0029345F">
        <w:t>front</w:t>
      </w:r>
      <w:r w:rsidRPr="0029345F">
        <w:t>前台帖子详情页面布局完成</w:t>
      </w:r>
    </w:p>
    <w:p w:rsidR="007F6D87" w:rsidRDefault="00F436E1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创建帖子详情页面模板</w:t>
      </w:r>
      <w:r w:rsidR="007F6D87">
        <w:rPr>
          <w:rFonts w:hint="eastAsia"/>
        </w:rPr>
        <w:t>t</w:t>
      </w:r>
      <w:r w:rsidR="007F6D87">
        <w:t>emplates/front/front_pdetail.html</w:t>
      </w:r>
      <w:r w:rsidR="007F6D87">
        <w:rPr>
          <w:rFonts w:hint="eastAsia"/>
        </w:rPr>
        <w:t>：</w:t>
      </w:r>
    </w:p>
    <w:p w:rsidR="007F6D87" w:rsidRPr="007F6D87" w:rsidRDefault="007F6D87" w:rsidP="007F6D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7F6D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base.html'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dy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g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h2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p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p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article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7F6D87" w:rsidRDefault="007F6D87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404页面t</w:t>
      </w:r>
      <w:r>
        <w:t>emplates/front/front_404.html: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知了课堂404页面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您要找到页面已经到火星去了～～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回到首页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钩子函数文件a</w:t>
      </w:r>
      <w:r>
        <w:t>pps/front/hooks.py</w:t>
      </w:r>
      <w:r>
        <w:rPr>
          <w:rFonts w:hint="eastAsia"/>
        </w:rPr>
        <w:t>中定义404页面钩子函数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04找不到页面钩子函数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errorhandler</w:t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ge_not_foun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404.html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视图文件apps</w:t>
      </w:r>
      <w:r>
        <w:t>/front/views.py</w:t>
      </w:r>
      <w:r>
        <w:rPr>
          <w:rFonts w:hint="eastAsia"/>
        </w:rPr>
        <w:t>中添加帖子详情视图函数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bor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详情视图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/&lt;post_id&gt;/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_detail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ost_id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bort(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pdetail.html'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)</w:t>
      </w:r>
    </w:p>
    <w:p w:rsidR="001463E1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</w:t>
      </w:r>
      <w:r w:rsidR="001463E1">
        <w:rPr>
          <w:rFonts w:hint="eastAsia"/>
        </w:rPr>
        <w:t>主页</w:t>
      </w:r>
      <w:r>
        <w:rPr>
          <w:rFonts w:hint="eastAsia"/>
        </w:rPr>
        <w:t>f</w:t>
      </w:r>
      <w:r>
        <w:t>ront_index.html</w:t>
      </w:r>
      <w:r w:rsidR="001463E1">
        <w:rPr>
          <w:rFonts w:hint="eastAsia"/>
        </w:rPr>
        <w:t>中添加跳转到帖子详情页的a标签</w:t>
      </w:r>
    </w:p>
    <w:p w:rsidR="001463E1" w:rsidRPr="001463E1" w:rsidRDefault="001463E1" w:rsidP="001463E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&lt;p class="post-title"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a href="{{ url_for('front.post.post_detail', post_id=post.id) }}"&gt;{{ post.title }}&lt;/a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&lt;p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：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阅读: 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3613E2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前台帖子详情页面的样式文件s</w:t>
      </w:r>
      <w:r>
        <w:t>tatic/front/front_pdetail.css</w:t>
      </w:r>
      <w:r>
        <w:rPr>
          <w:rFonts w:hint="eastAsia"/>
        </w:rPr>
        <w:t>：</w:t>
      </w:r>
    </w:p>
    <w:p w:rsidR="003613E2" w:rsidRPr="003613E2" w:rsidRDefault="003613E2" w:rsidP="003613E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ainer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x-width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81173" w:rsidRDefault="00981173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把以上帖子详情页面样式文件加载带帖子详情页面模板f</w:t>
      </w:r>
      <w:r>
        <w:t>ront_pdetail.html</w:t>
      </w:r>
      <w:r>
        <w:rPr>
          <w:rFonts w:hint="eastAsia"/>
        </w:rPr>
        <w:t>中</w:t>
      </w:r>
    </w:p>
    <w:p w:rsidR="00981173" w:rsidRPr="00981173" w:rsidRDefault="00981173" w:rsidP="0098117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98117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nk rel="stylesheet" href="{{ static('front/css/front_pdetail.css') }}"&gt;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81173" w:rsidRPr="00981173" w:rsidRDefault="00981173" w:rsidP="00981173"/>
    <w:p w:rsidR="00F436E1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启动服务，添加帖子文章，测试详情页面</w:t>
      </w:r>
      <w:r w:rsidR="007F6D87">
        <w:rPr>
          <w:rFonts w:hint="eastAsia"/>
        </w:rPr>
        <w:t>。。。</w:t>
      </w:r>
    </w:p>
    <w:p w:rsidR="00F436E1" w:rsidRPr="00132B74" w:rsidRDefault="00132B74" w:rsidP="00F436E1">
      <w:r w:rsidRPr="00132B7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6" name="图片 136" descr="C:\Users\huang\Downloads\Capture\2019-01-09_23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231046.png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D7181F" w:rsidP="00151F18">
      <w:pPr>
        <w:pStyle w:val="1"/>
        <w:numPr>
          <w:ilvl w:val="0"/>
          <w:numId w:val="1"/>
        </w:numPr>
      </w:pPr>
      <w:r w:rsidRPr="00D7181F">
        <w:t>front</w:t>
      </w:r>
      <w:r w:rsidRPr="00D7181F">
        <w:t>前台评论布局和功能完成</w:t>
      </w:r>
    </w:p>
    <w:p w:rsidR="0020738F" w:rsidRDefault="0020738F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pps</w:t>
      </w:r>
      <w:r>
        <w:t>/models.py</w:t>
      </w:r>
      <w:r>
        <w:rPr>
          <w:rFonts w:hint="eastAsia"/>
        </w:rPr>
        <w:t>中定义评论ORM模型</w:t>
      </w:r>
    </w:p>
    <w:p w:rsidR="0020738F" w:rsidRPr="0020738F" w:rsidRDefault="0020738F" w:rsidP="0020738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评论模型</w:t>
      </w: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mmentModel(db.Model):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'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_id = db.Column(db.String(</w:t>
      </w:r>
      <w:r w:rsidRPr="0020738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post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User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356D8" w:rsidRDefault="00F356D8" w:rsidP="00F356D8">
      <w:r>
        <w:rPr>
          <w:rFonts w:hint="eastAsia"/>
        </w:rPr>
        <w:t>把评论模型映射到数据库，先进入到环境f</w:t>
      </w:r>
      <w:r>
        <w:t>lask-env</w:t>
      </w:r>
      <w:r>
        <w:rPr>
          <w:rFonts w:hint="eastAsia"/>
        </w:rPr>
        <w:t>，然后进入到项目目录</w:t>
      </w:r>
    </w:p>
    <w:p w:rsidR="00F356D8" w:rsidRDefault="00F356D8" w:rsidP="00F356D8">
      <w:r>
        <w:rPr>
          <w:rFonts w:hint="eastAsia"/>
        </w:rPr>
        <w:t>&gt;</w:t>
      </w:r>
      <w:r w:rsidRPr="00F356D8">
        <w:t xml:space="preserve"> python manage.py db migrate</w:t>
      </w:r>
    </w:p>
    <w:p w:rsidR="00F356D8" w:rsidRDefault="00F356D8" w:rsidP="00F356D8">
      <w:r>
        <w:t>&gt;</w:t>
      </w:r>
      <w:r w:rsidRPr="00F356D8">
        <w:t>python manage.py db upgrade</w:t>
      </w:r>
    </w:p>
    <w:p w:rsidR="00F356D8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</w:t>
      </w:r>
      <w:r>
        <w:t>pps/front/forms.py</w:t>
      </w:r>
      <w:r>
        <w:rPr>
          <w:rFonts w:hint="eastAsia"/>
        </w:rPr>
        <w:t>中定义添加评论验证表单</w:t>
      </w:r>
    </w:p>
    <w:p w:rsidR="00F356D8" w:rsidRPr="00F356D8" w:rsidRDefault="00F356D8" w:rsidP="00F356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验证表单</w:t>
      </w: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56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CommentForm(BaseForm):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评论内容！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Integer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帖子id!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80398B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定义</w:t>
      </w:r>
      <w:r w:rsidR="0080398B">
        <w:rPr>
          <w:rFonts w:hint="eastAsia"/>
        </w:rPr>
        <w:t>一个添加评论视图</w:t>
      </w:r>
    </w:p>
    <w:p w:rsidR="0080398B" w:rsidRPr="0080398B" w:rsidRDefault="0080398B" w:rsidP="0080398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视图函数</w:t>
      </w: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0398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dd_comm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CommentForm(request.form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tent = form.content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_id = form.post_id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 = PostModel.query.get(post_id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 = CommentModel(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post = pos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author = g.front_user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comm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form.get_error())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创建前台帖子详情js文件s</w:t>
      </w:r>
      <w:r>
        <w:t>tatic/front/js/front_pdetail.js</w:t>
      </w:r>
      <w:r w:rsidR="000F623C">
        <w:rPr>
          <w:rFonts w:hint="eastAsia"/>
        </w:rPr>
        <w:t>，创建评论</w:t>
      </w:r>
      <w:r w:rsidR="000F623C">
        <w:t>UEditor</w:t>
      </w:r>
    </w:p>
    <w:p w:rsidR="00667F1A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6A8759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评论UEditor</w:t>
      </w: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0F623C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0F623C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="00667F1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，</w:t>
      </w:r>
    </w:p>
    <w:p w:rsidR="00C507F1" w:rsidRDefault="00667F1A" w:rsidP="00667F1A">
      <w:pPr>
        <w:pStyle w:val="HTML"/>
        <w:shd w:val="clear" w:color="auto" w:fill="2B2B2B"/>
        <w:tabs>
          <w:tab w:val="clear" w:pos="916"/>
          <w:tab w:val="left" w:pos="760"/>
        </w:tabs>
        <w:ind w:firstLine="320"/>
        <w:rPr>
          <w:color w:val="CC7832"/>
          <w:sz w:val="16"/>
          <w:szCs w:val="16"/>
        </w:rPr>
      </w:pPr>
      <w:r>
        <w:rPr>
          <w:color w:val="6A8759"/>
          <w:sz w:val="16"/>
          <w:szCs w:val="16"/>
        </w:rPr>
        <w:tab/>
      </w:r>
      <w:r w:rsidRPr="00667F1A">
        <w:rPr>
          <w:rFonts w:hint="eastAsia"/>
          <w:color w:val="6A8759"/>
          <w:sz w:val="16"/>
          <w:szCs w:val="16"/>
        </w:rPr>
        <w:t>"toolbars"</w:t>
      </w:r>
      <w:r w:rsidRPr="00667F1A">
        <w:rPr>
          <w:rFonts w:hint="eastAsia"/>
          <w:color w:val="A9B7C6"/>
          <w:sz w:val="16"/>
          <w:szCs w:val="16"/>
        </w:rPr>
        <w:t>: [</w:t>
      </w:r>
      <w:r w:rsidRPr="00667F1A"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color w:val="A9B7C6"/>
          <w:sz w:val="16"/>
          <w:szCs w:val="16"/>
        </w:rPr>
        <w:tab/>
      </w:r>
      <w:r w:rsidRPr="00667F1A">
        <w:rPr>
          <w:rFonts w:hint="eastAsia"/>
          <w:color w:val="A9B7C6"/>
          <w:sz w:val="16"/>
          <w:szCs w:val="16"/>
        </w:rPr>
        <w:t>[</w:t>
      </w:r>
      <w:r w:rsidRPr="00667F1A">
        <w:rPr>
          <w:rFonts w:hint="eastAsia"/>
          <w:color w:val="A9B7C6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un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撤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re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重做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ol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加粗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talic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斜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ourc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源代码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lockquot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引用</w:t>
      </w:r>
      <w:r w:rsidRPr="00667F1A">
        <w:rPr>
          <w:rFonts w:hint="eastAsia"/>
          <w:color w:val="808080"/>
          <w:sz w:val="16"/>
          <w:szCs w:val="16"/>
        </w:rPr>
        <w:br/>
      </w:r>
      <w:r w:rsidRPr="00667F1A">
        <w:rPr>
          <w:rFonts w:hint="eastAsia"/>
          <w:color w:val="808080"/>
          <w:sz w:val="16"/>
          <w:szCs w:val="16"/>
        </w:rPr>
        <w:lastRenderedPageBreak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electall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全选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nsertcod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代码语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family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siz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号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impleuploa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单图上传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 xml:space="preserve">'emotion' </w:t>
      </w:r>
      <w:r w:rsidRPr="00667F1A">
        <w:rPr>
          <w:rFonts w:hint="eastAsia"/>
          <w:color w:val="808080"/>
          <w:sz w:val="16"/>
          <w:szCs w:val="16"/>
        </w:rPr>
        <w:t>//表情</w:t>
      </w:r>
      <w:r w:rsidRPr="00667F1A"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color w:val="808080"/>
          <w:sz w:val="16"/>
          <w:szCs w:val="16"/>
        </w:rPr>
        <w:t xml:space="preserve">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Pr="00667F1A">
        <w:rPr>
          <w:rFonts w:hint="eastAsia"/>
          <w:color w:val="A9B7C6"/>
          <w:sz w:val="16"/>
          <w:szCs w:val="16"/>
        </w:rPr>
        <w:br/>
      </w:r>
      <w:r>
        <w:rPr>
          <w:color w:val="A9B7C6"/>
          <w:sz w:val="16"/>
          <w:szCs w:val="16"/>
        </w:rPr>
        <w:t xml:space="preserve"> 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="000F623C" w:rsidRPr="000F623C">
        <w:rPr>
          <w:rFonts w:hint="eastAsia"/>
          <w:color w:val="6A8759"/>
          <w:sz w:val="16"/>
          <w:szCs w:val="16"/>
        </w:rPr>
        <w:br/>
        <w:t xml:space="preserve">    </w:t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0F623C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C507F1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ue </w:t>
      </w: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ue</w:t>
      </w:r>
      <w:r w:rsidRPr="00C507F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绑定到窗口</w:t>
      </w:r>
      <w:r w:rsidR="000F623C" w:rsidRPr="000F623C">
        <w:rPr>
          <w:rFonts w:hint="eastAsia"/>
          <w:color w:val="CC7832"/>
          <w:sz w:val="16"/>
          <w:szCs w:val="16"/>
        </w:rPr>
        <w:br/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把以上f</w:t>
      </w:r>
      <w:r>
        <w:t>ront_pdetail.js</w:t>
      </w:r>
      <w:r>
        <w:rPr>
          <w:rFonts w:hint="eastAsia"/>
        </w:rPr>
        <w:t>添加到帖子详情页面模板中</w:t>
      </w:r>
      <w:r w:rsidR="000F623C">
        <w:rPr>
          <w:rFonts w:hint="eastAsia"/>
        </w:rPr>
        <w:t>，并且添加UEditor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config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all.min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pdetail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pdetail.cs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li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mmen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ntent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i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editor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ext/plain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F623C" w:rsidRPr="000F623C" w:rsidRDefault="000F623C" w:rsidP="000B203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0F623C">
        <w:rPr>
          <w:rFonts w:hint="eastAsia"/>
          <w:color w:val="E8BF6A"/>
          <w:sz w:val="16"/>
          <w:szCs w:val="16"/>
        </w:rPr>
        <w:t xml:space="preserve">&lt;div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comment-btn-group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E8BF6A"/>
          <w:sz w:val="16"/>
          <w:szCs w:val="16"/>
        </w:rPr>
        <w:br/>
        <w:t xml:space="preserve">    </w:t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 xml:space="preserve">&lt;button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btn btn-primary"</w:t>
      </w:r>
      <w:r w:rsidR="000B2038">
        <w:rPr>
          <w:color w:val="A5C261"/>
          <w:sz w:val="16"/>
          <w:szCs w:val="16"/>
        </w:rPr>
        <w:t xml:space="preserve"> </w:t>
      </w:r>
      <w:r w:rsidR="000B2038" w:rsidRPr="000B2038">
        <w:rPr>
          <w:rFonts w:hint="eastAsia"/>
          <w:color w:val="BABABA"/>
          <w:sz w:val="16"/>
          <w:szCs w:val="16"/>
        </w:rPr>
        <w:t>id=</w:t>
      </w:r>
      <w:r w:rsidR="000B2038" w:rsidRPr="000B2038">
        <w:rPr>
          <w:rFonts w:hint="eastAsia"/>
          <w:color w:val="A5C261"/>
          <w:sz w:val="16"/>
          <w:szCs w:val="16"/>
        </w:rPr>
        <w:t>"comment-btn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A9B7C6"/>
          <w:sz w:val="16"/>
          <w:szCs w:val="16"/>
        </w:rPr>
        <w:t>发表评论</w:t>
      </w:r>
      <w:r w:rsidRPr="000F623C">
        <w:rPr>
          <w:rFonts w:hint="eastAsia"/>
          <w:color w:val="E8BF6A"/>
          <w:sz w:val="16"/>
          <w:szCs w:val="16"/>
        </w:rPr>
        <w:t>&lt;/button&gt;</w:t>
      </w:r>
      <w:r w:rsidRPr="000F623C">
        <w:rPr>
          <w:rFonts w:hint="eastAsia"/>
          <w:color w:val="E8BF6A"/>
          <w:sz w:val="16"/>
          <w:szCs w:val="16"/>
        </w:rPr>
        <w:br/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>&lt;/div&gt;</w:t>
      </w:r>
      <w:r w:rsidRPr="000F623C">
        <w:rPr>
          <w:rFonts w:hint="eastAsia"/>
          <w:color w:val="E8BF6A"/>
          <w:sz w:val="16"/>
          <w:szCs w:val="16"/>
        </w:rPr>
        <w:br/>
        <w:t>&lt;/div&gt;</w:t>
      </w:r>
    </w:p>
    <w:p w:rsidR="000F623C" w:rsidRDefault="000F623C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样式文件s</w:t>
      </w:r>
      <w:r>
        <w:t>tatic/front/css/front_pdetail.css</w:t>
      </w:r>
      <w:r>
        <w:rPr>
          <w:rFonts w:hint="eastAsia"/>
        </w:rPr>
        <w:t>中添加评论布局样式</w:t>
      </w:r>
    </w:p>
    <w:p w:rsidR="00667F1A" w:rsidRPr="00667F1A" w:rsidRDefault="00667F1A" w:rsidP="00667F1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h3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bottom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btn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ext-align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20738F" w:rsidRDefault="000B203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评论添加布局</w:t>
      </w:r>
    </w:p>
    <w:p w:rsidR="0020738F" w:rsidRDefault="000B2038" w:rsidP="0020738F">
      <w:r w:rsidRPr="000B2038">
        <w:rPr>
          <w:noProof/>
        </w:rPr>
        <w:drawing>
          <wp:inline distT="0" distB="0" distL="0" distR="0">
            <wp:extent cx="4064000" cy="2286000"/>
            <wp:effectExtent l="0" t="0" r="0" b="0"/>
            <wp:docPr id="137" name="图片 137" descr="C:\Users\huang\Downloads\Capture\2019-01-10_103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103158.png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75" cy="228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AD7" w:rsidRDefault="000B203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</w:t>
      </w:r>
      <w:r>
        <w:t>tatic/front/front_pdetail.js</w:t>
      </w:r>
      <w:r>
        <w:rPr>
          <w:rFonts w:hint="eastAsia"/>
        </w:rPr>
        <w:t>中添加点击发表评论的功能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发表评论</w:t>
      </w: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comment-bt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Tag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login-tag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s-logi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loginTag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nt = window.ue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Conten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post-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ten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zlaler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6839AA" w:rsidRPr="00150608" w:rsidRDefault="006839AA" w:rsidP="006839AA"/>
    <w:p w:rsidR="00A66624" w:rsidRDefault="00A66624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父模板t</w:t>
      </w:r>
      <w:r>
        <w:t>emplates/front/front_base.html</w:t>
      </w:r>
      <w:r w:rsidR="00C507F1">
        <w:rPr>
          <w:rFonts w:hint="eastAsia"/>
        </w:rPr>
        <w:t>中添加如下用户设置下拉列表</w:t>
      </w:r>
    </w:p>
    <w:p w:rsidR="00C507F1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用户设置下拉列表 #}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C507F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507F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 navbar-right"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% if g.front_user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span id="login-tag" data-is-login="1" style="display: none;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 class="dropdown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a href="#" class="dropdown-toggle" type="button" id="dropdownMenu1" data-toggle="dropdown"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aria-haspopup="true" aria-expanded="true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{{ g.front_user.username }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span class="caret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a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ul class="dropdown-menu" aria-labelledby="dropdownMenu1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个人中心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设置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注销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ul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lse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in') }}"&gt;登录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up') }}"&gt;注册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ndif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</w:p>
    <w:p w:rsidR="006839AA" w:rsidRDefault="006839AA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页面</w:t>
      </w:r>
      <w:r w:rsidR="00E663DC">
        <w:rPr>
          <w:rFonts w:hint="eastAsia"/>
        </w:rPr>
        <w:t>f</w:t>
      </w:r>
      <w:r w:rsidR="00E663DC">
        <w:t>ront_pdetail.html</w:t>
      </w:r>
      <w:r>
        <w:rPr>
          <w:rFonts w:hint="eastAsia"/>
        </w:rPr>
        <w:t>中展示评论内容</w:t>
      </w:r>
    </w:p>
    <w:p w:rsidR="006839AA" w:rsidRPr="006839AA" w:rsidRDefault="006839AA" w:rsidP="006839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p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rticle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6839A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id="post-content" data-id="{{ post.id }}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帖子详情页面f</w:t>
      </w:r>
      <w:r>
        <w:t>ront_pdetail.html</w:t>
      </w:r>
      <w:r>
        <w:rPr>
          <w:rFonts w:hint="eastAsia"/>
        </w:rPr>
        <w:t>中展示评论列表</w:t>
      </w:r>
    </w:p>
    <w:p w:rsidR="00A00772" w:rsidRPr="00A00772" w:rsidRDefault="00A00772" w:rsidP="00A0077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A0077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avatar-group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img src="{{ comment.author.avatar </w:t>
      </w:r>
      <w:r w:rsidRPr="00A0077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or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('common/images/logo.png') }}" alt="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comment-conten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author-info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author.userna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create_ti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comment-tx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{{ comment.content|safe }}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tatic</w:t>
      </w:r>
      <w:r>
        <w:t>/front/css/front_pdetail.css</w:t>
      </w:r>
      <w:r>
        <w:rPr>
          <w:rFonts w:hint="eastAsia"/>
        </w:rPr>
        <w:t>中添加评论列表样式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list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i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e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lef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tx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150608" w:rsidRDefault="0015060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添加评论</w:t>
      </w:r>
      <w:r w:rsidR="00C507F1">
        <w:rPr>
          <w:rFonts w:hint="eastAsia"/>
        </w:rPr>
        <w:t>，查看评论列表，用户下拉列表</w:t>
      </w:r>
    </w:p>
    <w:p w:rsidR="00150608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8" name="图片 138" descr="C:\Users\huang\Downloads\Capture\2019-01-10_1124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112423.png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18" cy="220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Pr="00C507F1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9" name="图片 139" descr="C:\Users\huang\Downloads\Capture\2019-01-10_113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113734.png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020" cy="221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608" w:rsidRDefault="00C507F1" w:rsidP="00150608">
      <w:r w:rsidRPr="00C507F1">
        <w:rPr>
          <w:noProof/>
        </w:rPr>
        <w:lastRenderedPageBreak/>
        <w:drawing>
          <wp:inline distT="0" distB="0" distL="0" distR="0">
            <wp:extent cx="3949700" cy="2221707"/>
            <wp:effectExtent l="0" t="0" r="0" b="7620"/>
            <wp:docPr id="140" name="图片 140" descr="C:\Users\huang\Downloads\Capture\2019-01-10_1137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113739.png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45" cy="222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Default="00C507F1" w:rsidP="00150608">
      <w:r>
        <w:rPr>
          <w:rFonts w:hint="eastAsia"/>
        </w:rPr>
        <w:t>查看数据库评论</w:t>
      </w:r>
      <w:r w:rsidR="00034416">
        <w:rPr>
          <w:rFonts w:hint="eastAsia"/>
        </w:rPr>
        <w:t>表：</w:t>
      </w:r>
    </w:p>
    <w:p w:rsidR="00C507F1" w:rsidRDefault="00C507F1" w:rsidP="00150608">
      <w:r w:rsidRPr="00C507F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41" name="图片 141" descr="C:\Users\huang\Downloads\Capture\2019-01-10_11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115341.png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帖子加精和取消加精功能完成</w:t>
      </w:r>
    </w:p>
    <w:p w:rsidR="00B17898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models.py</w:t>
      </w:r>
      <w:r>
        <w:rPr>
          <w:rFonts w:hint="eastAsia"/>
        </w:rPr>
        <w:t>文件中定义加精帖子模型</w:t>
      </w:r>
    </w:p>
    <w:p w:rsidR="00B17898" w:rsidRPr="00B17898" w:rsidRDefault="00B17898" w:rsidP="00B1789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精帖子模型</w:t>
      </w: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ighlightPostModel(db.Model):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_post'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db.relationship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B17898" w:rsidRDefault="00B17898" w:rsidP="00B17898">
      <w:r>
        <w:rPr>
          <w:rFonts w:hint="eastAsia"/>
        </w:rPr>
        <w:t>把加精帖子模型映射到数据库：</w:t>
      </w:r>
    </w:p>
    <w:p w:rsidR="00B17898" w:rsidRDefault="00B17898" w:rsidP="00B17898">
      <w:r>
        <w:rPr>
          <w:rFonts w:hint="eastAsia"/>
        </w:rPr>
        <w:t>&gt;</w:t>
      </w:r>
      <w:r w:rsidRPr="00B17898">
        <w:t xml:space="preserve"> python manage.py db migrate</w:t>
      </w:r>
    </w:p>
    <w:p w:rsidR="00B17898" w:rsidRDefault="00B17898" w:rsidP="00B17898">
      <w:r>
        <w:t>&gt;</w:t>
      </w:r>
      <w:r w:rsidRPr="00B17898">
        <w:t>python manage.py db upgrade</w:t>
      </w:r>
    </w:p>
    <w:p w:rsidR="00C31B5A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中</w:t>
      </w:r>
      <w:r w:rsidR="00C31B5A">
        <w:rPr>
          <w:rFonts w:hint="eastAsia"/>
        </w:rPr>
        <w:t>定义添加加精帖子视图和取消加精帖子视图</w:t>
      </w: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Model, HighlightPostModel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h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.post = 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add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取消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.query.filter_by(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DF45FF" w:rsidRDefault="00DF45FF" w:rsidP="00DF45FF">
      <w:r>
        <w:rPr>
          <w:rFonts w:hint="eastAsia"/>
        </w:rPr>
        <w:t>并在帖子管理视图中传递帖子列表：</w:t>
      </w:r>
    </w:p>
    <w:p w:rsidR="00DF45FF" w:rsidRPr="00DF45FF" w:rsidRDefault="00DF45FF" w:rsidP="00DF45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管理模块视图</w:t>
      </w: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osts/'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F45F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s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_list = PostModel.query.all(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posts.html'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=post_list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2F2BCE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创建s</w:t>
      </w:r>
      <w:r>
        <w:t>tatic/cms/js/cms_posts.js</w:t>
      </w:r>
      <w:r>
        <w:rPr>
          <w:rFonts w:hint="eastAsia"/>
        </w:rPr>
        <w:t>文件，实现前端帖子加精的功能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加精帖子功能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highlight-btn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r = self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_id = 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i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highlight = </w:t>
      </w:r>
      <w:r>
        <w:rPr>
          <w:rFonts w:hint="eastAsia"/>
          <w:color w:val="FFC66D"/>
          <w:sz w:val="16"/>
          <w:szCs w:val="16"/>
        </w:rPr>
        <w:t>parseInt</w:t>
      </w:r>
      <w:r>
        <w:rPr>
          <w:rFonts w:hint="eastAsia"/>
          <w:color w:val="A9B7C6"/>
          <w:sz w:val="16"/>
          <w:szCs w:val="16"/>
        </w:rPr>
        <w:t>(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highlight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url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u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>: ur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post_id'</w:t>
      </w:r>
      <w:r>
        <w:rPr>
          <w:rFonts w:hint="eastAsia"/>
          <w:color w:val="A9B7C6"/>
          <w:sz w:val="16"/>
          <w:szCs w:val="16"/>
        </w:rPr>
        <w:t>: post_id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取消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FFC66D"/>
          <w:sz w:val="16"/>
          <w:szCs w:val="16"/>
        </w:rPr>
        <w:t>setTimeou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reload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DF45FF" w:rsidRDefault="00DF45F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帖子管理页面模板中添加表单</w:t>
      </w:r>
    </w:p>
    <w:p w:rsidR="002F2BCE" w:rsidRDefault="002F2BCE" w:rsidP="002F2BC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cript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posts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E8BF6A"/>
          <w:sz w:val="16"/>
          <w:szCs w:val="16"/>
        </w:rPr>
        <w:t>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ead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标题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发布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板块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作者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post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post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tr </w:t>
      </w:r>
      <w:r>
        <w:rPr>
          <w:rFonts w:hint="eastAsia"/>
          <w:color w:val="BABABA"/>
          <w:sz w:val="16"/>
          <w:szCs w:val="16"/>
        </w:rPr>
        <w:t>data-id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d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highligh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6897BB"/>
          <w:sz w:val="16"/>
          <w:szCs w:val="16"/>
        </w:rPr>
        <w:t xml:space="preserve">1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&lt;a </w:t>
      </w:r>
      <w:r>
        <w:rPr>
          <w:rFonts w:hint="eastAsia"/>
          <w:color w:val="BABABA"/>
          <w:sz w:val="16"/>
          <w:szCs w:val="16"/>
        </w:rPr>
        <w:t>target=</w:t>
      </w:r>
      <w:r>
        <w:rPr>
          <w:rFonts w:hint="eastAsia"/>
          <w:color w:val="A5C261"/>
          <w:sz w:val="16"/>
          <w:szCs w:val="16"/>
        </w:rPr>
        <w:t xml:space="preserve">"_blan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取消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anger btn-xs</w:t>
      </w:r>
      <w:r w:rsidR="00CA1E5F">
        <w:rPr>
          <w:color w:val="A5C261"/>
          <w:sz w:val="16"/>
          <w:szCs w:val="16"/>
        </w:rPr>
        <w:t xml:space="preserve"> </w:t>
      </w:r>
      <w:r w:rsidR="00CA1E5F">
        <w:rPr>
          <w:rFonts w:hint="eastAsia"/>
          <w:color w:val="A5C261"/>
          <w:sz w:val="16"/>
          <w:szCs w:val="16"/>
        </w:rPr>
        <w:t>dele</w:t>
      </w:r>
      <w:r w:rsidR="00CA1E5F">
        <w:rPr>
          <w:color w:val="A5C261"/>
          <w:sz w:val="16"/>
          <w:szCs w:val="16"/>
        </w:rPr>
        <w:t>te-post-btn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移除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t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B52E2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</w:t>
      </w:r>
      <w:r w:rsidR="009B52E2">
        <w:rPr>
          <w:rFonts w:hint="eastAsia"/>
        </w:rPr>
        <w:t>前台主页tem</w:t>
      </w:r>
      <w:r w:rsidR="009B52E2">
        <w:t>plates/front/front_index.html</w:t>
      </w:r>
      <w:r w:rsidR="009B52E2">
        <w:rPr>
          <w:rFonts w:hint="eastAsia"/>
        </w:rPr>
        <w:t>中添加精华帖标签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Pr="009B52E2">
        <w:rPr>
          <w:rFonts w:hint="eastAsia"/>
          <w:color w:val="FF0000"/>
          <w:sz w:val="16"/>
          <w:szCs w:val="16"/>
        </w:rPr>
        <w:t>{% if post.highlight %}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    &lt;span class="label label-danger"&gt;精华帖&lt;/span&gt;                                    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{% endif %}</w:t>
      </w:r>
      <w:r w:rsidRPr="009B52E2"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作者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发表时间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评论：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阅读: 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&lt;/p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帖子加精功能，然后在前台查看帖子加精显示情况</w:t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2" name="图片 142" descr="C:\Users\huang\Downloads\Capture\2019-01-10_2018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201809.pn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475" cy="19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3" name="图片 143" descr="C:\Users\huang\Downloads\Capture\2019-01-10_201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201838.png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438" cy="197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lastRenderedPageBreak/>
        <w:drawing>
          <wp:inline distT="0" distB="0" distL="0" distR="0">
            <wp:extent cx="3600450" cy="2025253"/>
            <wp:effectExtent l="0" t="0" r="0" b="0"/>
            <wp:docPr id="144" name="图片 144" descr="C:\Users\huang\Downloads\Capture\2019-01-10_202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202309.png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82" cy="20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cms/views.py</w:t>
      </w:r>
      <w:r>
        <w:rPr>
          <w:rFonts w:hint="eastAsia"/>
        </w:rPr>
        <w:t>中定义移除帖子视图函数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移除加精帖子视图函数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filter_by(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post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static</w:t>
      </w:r>
      <w:r>
        <w:t>/cms/js/cms_posts.js</w:t>
      </w:r>
      <w:r>
        <w:rPr>
          <w:rFonts w:hint="eastAsia"/>
        </w:rPr>
        <w:t>中添加删除帖子的j</w:t>
      </w:r>
      <w:r>
        <w:t>s</w:t>
      </w:r>
      <w:r>
        <w:rPr>
          <w:rFonts w:hint="eastAsia"/>
        </w:rPr>
        <w:t>代码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后台移除帖子功能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$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CA1E5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post-btn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even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tr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帖子吗？"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CA1E5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17898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删除帖子功能，在前台查看删除的帖子还有没有</w:t>
      </w:r>
      <w:r w:rsidR="00B17898">
        <w:rPr>
          <w:rFonts w:hint="eastAsia"/>
        </w:rPr>
        <w:t>。。。。</w:t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75290" cy="2292350"/>
            <wp:effectExtent l="0" t="0" r="1905" b="0"/>
            <wp:docPr id="145" name="图片 145" descr="C:\Users\huang\Downloads\Capture\2019-01-10_2018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201856.png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757" cy="229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64001" cy="2286000"/>
            <wp:effectExtent l="0" t="0" r="0" b="0"/>
            <wp:docPr id="146" name="图片 146" descr="C:\Users\huang\Downloads\Capture\2019-01-10_202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202326.png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78" cy="22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Pr="00B17898" w:rsidRDefault="0054777A" w:rsidP="00B17898">
      <w:r w:rsidRPr="0054777A">
        <w:rPr>
          <w:noProof/>
        </w:rPr>
        <w:lastRenderedPageBreak/>
        <w:drawing>
          <wp:inline distT="0" distB="0" distL="0" distR="0">
            <wp:extent cx="4038600" cy="2271713"/>
            <wp:effectExtent l="0" t="0" r="0" b="0"/>
            <wp:docPr id="147" name="图片 147" descr="C:\Users\huang\Downloads\Capture\2019-01-10_20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10_202652.png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65" cy="2279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帖子排序功能完成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主页模板t</w:t>
      </w:r>
      <w:r>
        <w:t>emplates/front/front_index.html</w:t>
      </w:r>
      <w:r>
        <w:rPr>
          <w:rFonts w:hint="eastAsia"/>
        </w:rPr>
        <w:t>中添加排序</w:t>
      </w:r>
      <w:r w:rsidR="003E1E75">
        <w:rPr>
          <w:rFonts w:hint="eastAsia"/>
        </w:rPr>
        <w:t>方式和因子</w:t>
      </w:r>
      <w:r w:rsidR="00A81E57">
        <w:rPr>
          <w:rFonts w:hint="eastAsia"/>
        </w:rPr>
        <w:t>，</w:t>
      </w:r>
      <w:r w:rsidR="003E1E75">
        <w:rPr>
          <w:rFonts w:hint="eastAsia"/>
        </w:rPr>
        <w:t>板块过滤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group-head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2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3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4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触底排序因子，添加排序功能</w:t>
      </w:r>
    </w:p>
    <w:p w:rsidR="00A81E57" w:rsidRPr="00A81E57" w:rsidRDefault="00A81E57" w:rsidP="00A81E57">
      <w:pPr>
        <w:pStyle w:val="HTML"/>
        <w:shd w:val="clear" w:color="auto" w:fill="2B2B2B"/>
        <w:rPr>
          <w:color w:val="FF0000"/>
          <w:sz w:val="16"/>
          <w:szCs w:val="16"/>
        </w:rPr>
      </w:pPr>
      <w:r w:rsidRPr="00A81E57">
        <w:rPr>
          <w:rFonts w:hint="eastAsia"/>
          <w:color w:val="CC7832"/>
          <w:sz w:val="16"/>
          <w:szCs w:val="16"/>
        </w:rPr>
        <w:t xml:space="preserve">from </w:t>
      </w:r>
      <w:r w:rsidRPr="00A81E57">
        <w:rPr>
          <w:rFonts w:hint="eastAsia"/>
          <w:color w:val="A9B7C6"/>
          <w:sz w:val="16"/>
          <w:szCs w:val="16"/>
        </w:rPr>
        <w:t xml:space="preserve">..models </w:t>
      </w:r>
      <w:r w:rsidRPr="00A81E57">
        <w:rPr>
          <w:rFonts w:hint="eastAsia"/>
          <w:color w:val="CC7832"/>
          <w:sz w:val="16"/>
          <w:szCs w:val="16"/>
        </w:rPr>
        <w:t xml:space="preserve">import </w:t>
      </w:r>
      <w:r w:rsidRPr="00A81E57">
        <w:rPr>
          <w:rFonts w:hint="eastAsia"/>
          <w:color w:val="A9B7C6"/>
          <w:sz w:val="16"/>
          <w:szCs w:val="16"/>
        </w:rPr>
        <w:t>Banner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Board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Post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CommentModel</w:t>
      </w:r>
      <w:r w:rsidRPr="00A81E57">
        <w:rPr>
          <w:rFonts w:hint="eastAsia"/>
          <w:color w:val="CC7832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t xml:space="preserve"> HighlightPostModel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lastRenderedPageBreak/>
        <w:t>from sqlalchemy.sql import func</w:t>
      </w:r>
    </w:p>
    <w:p w:rsid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汉纳树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81E5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args.get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d'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e = request.args.get(get_page_parameter()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ort = request.args.get('st', type=int, default=1)  # 排序因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s = BannerModel.query.order_by(BannerModel.priority.desc()).limit(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tart = (page -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sort == 1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默认按照创建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2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加精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HighlightPostModel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HighlightPostModel.create_time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3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点赞数量倒序排序 由于还没有添加点赞功能，暂时按照默认排序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4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评论数量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CommentModel).group_by(PostModel.id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func.count(CommentModel.id)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if board_id:  # 特定板块的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query_obj.filter(PostModel.board_id == board_i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otal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otal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urrent_board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,</w:t>
      </w:r>
    </w:p>
    <w:p w:rsidR="00A81E57" w:rsidRPr="00A81E57" w:rsidRDefault="00A81E57" w:rsidP="00A81E57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A81E57">
        <w:rPr>
          <w:rFonts w:hint="eastAsia"/>
          <w:color w:val="FF0000"/>
          <w:sz w:val="16"/>
          <w:szCs w:val="16"/>
        </w:rPr>
        <w:t>'current_sort': sort</w:t>
      </w:r>
      <w:r w:rsidRPr="00A81E57">
        <w:rPr>
          <w:color w:val="FF0000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br/>
      </w:r>
      <w:r w:rsidRPr="00A81E57">
        <w:rPr>
          <w:rFonts w:hint="eastAsia"/>
          <w:color w:val="A9B7C6"/>
          <w:sz w:val="16"/>
          <w:szCs w:val="16"/>
        </w:rPr>
        <w:t xml:space="preserve">    }</w:t>
      </w:r>
      <w:r w:rsidRPr="00A81E57">
        <w:rPr>
          <w:rFonts w:hint="eastAsia"/>
          <w:color w:val="A9B7C6"/>
          <w:sz w:val="16"/>
          <w:szCs w:val="16"/>
        </w:rPr>
        <w:br/>
        <w:t xml:space="preserve">    </w:t>
      </w:r>
      <w:r w:rsidRPr="00A81E57">
        <w:rPr>
          <w:rFonts w:hint="eastAsia"/>
          <w:color w:val="CC7832"/>
          <w:sz w:val="16"/>
          <w:szCs w:val="16"/>
        </w:rPr>
        <w:t xml:space="preserve">return </w:t>
      </w:r>
      <w:r w:rsidRPr="00A81E57">
        <w:rPr>
          <w:rFonts w:hint="eastAsia"/>
          <w:color w:val="A9B7C6"/>
          <w:sz w:val="16"/>
          <w:szCs w:val="16"/>
        </w:rPr>
        <w:t>render_template(</w:t>
      </w:r>
      <w:r w:rsidRPr="00A81E57">
        <w:rPr>
          <w:rFonts w:hint="eastAsia"/>
          <w:color w:val="6A8759"/>
          <w:sz w:val="16"/>
          <w:szCs w:val="16"/>
        </w:rPr>
        <w:t>'front/front_index.html'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**context)</w:t>
      </w:r>
    </w:p>
    <w:p w:rsidR="00A81E57" w:rsidRP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54777A" w:rsidRDefault="003E1E75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启动服务，在前台测试帖子排序功能</w:t>
      </w:r>
      <w:r w:rsidR="00AD0E0D">
        <w:rPr>
          <w:rFonts w:hint="eastAsia"/>
        </w:rPr>
        <w:t>。。。</w:t>
      </w:r>
    </w:p>
    <w:p w:rsidR="0054777A" w:rsidRPr="003E1E75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8" name="图片 148" descr="C:\Users\huang\Downloads\Capture\2019-01-10_2115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10_211530.png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15" cy="211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9" name="图片 149" descr="C:\Users\huang\Downloads\Capture\2019-01-10_2116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10_211612.png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361" cy="212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Flas</w:t>
      </w:r>
      <w:r w:rsidR="007D5F23">
        <w:rPr>
          <w:rFonts w:hint="eastAsia"/>
        </w:rPr>
        <w:t>k</w:t>
      </w:r>
      <w:r w:rsidRPr="00B17898">
        <w:t>+Celery</w:t>
      </w:r>
      <w:r w:rsidRPr="00B17898">
        <w:t>实现邮件和短信异步发送</w:t>
      </w:r>
    </w:p>
    <w:p w:rsidR="007D5F23" w:rsidRDefault="007D5F23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on</w:t>
      </w:r>
      <w:r>
        <w:t>fig.py</w:t>
      </w:r>
      <w:r>
        <w:rPr>
          <w:rFonts w:hint="eastAsia"/>
        </w:rPr>
        <w:t>中设置Ce</w:t>
      </w:r>
      <w:r>
        <w:t>lery</w:t>
      </w:r>
      <w:r>
        <w:rPr>
          <w:rFonts w:hint="eastAsia"/>
        </w:rPr>
        <w:t>的相关配置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elery相关配置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RESULT_BACKEND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BROKER_URL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</w:p>
    <w:p w:rsidR="007D5F23" w:rsidRDefault="007D5F23" w:rsidP="007D5F2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项目目录下创建t</w:t>
      </w:r>
      <w:r>
        <w:t>asks.py</w:t>
      </w:r>
      <w:r>
        <w:rPr>
          <w:rFonts w:hint="eastAsia"/>
        </w:rPr>
        <w:t>文件，拷贝</w:t>
      </w:r>
      <w:hyperlink r:id="rId192" w:history="1">
        <w:r>
          <w:rPr>
            <w:rStyle w:val="a4"/>
          </w:rPr>
          <w:t>网址Celery</w:t>
        </w:r>
      </w:hyperlink>
      <w:r>
        <w:rPr>
          <w:rFonts w:hint="eastAsia"/>
        </w:rPr>
        <w:t>创建的代码，并且定义异步发送邮件的</w:t>
      </w:r>
      <w:r w:rsidR="000662CF">
        <w:rPr>
          <w:rFonts w:hint="eastAsia"/>
        </w:rPr>
        <w:t>函数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essage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l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 = Flask(__name__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.config.from_object(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mail.init_app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make_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app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 = Celery(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pp.import_name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end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RESULT_BACKEND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roker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BROKER_URL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conf.update(app.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xtTask(celery.Task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call__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app_context(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un(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Task = ContextT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celery = make_celery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dy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essage = Message(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ubject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ody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send(message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修改后台a</w:t>
      </w:r>
      <w:r>
        <w:t>pps/cms/views.py</w:t>
      </w:r>
      <w:r>
        <w:rPr>
          <w:rFonts w:hint="eastAsia"/>
        </w:rPr>
        <w:t>的发送邮件验证码的视图，使用异步发送邮件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662CF" w:rsidRP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发送邮件验证码视图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email_captcha/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662C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email_captcha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/email_captcha/?email=xxx.@qq.com 获取到发送邮箱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request.args.get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mail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递邮箱参数！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机生成6位验证码字串,大小写字母加上0-9数字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ource =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list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tring.ascii_letters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ource.extend(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map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ambda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x: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x)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ang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aptcha = 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source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给获取到的新的邮箱发送邮件验证码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essage = Message('知了论坛邮箱验证码', recipients=[email], body='你的验证码是：%s' % captcha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ry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#     mail.send(message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except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    return restful.server_error(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.delay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知了论坛邮箱验证码'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]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你的验证码是：%s'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 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email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验证码缓存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md控制台中启动Redis数据库，然后启动c</w:t>
      </w:r>
      <w:r>
        <w:t>elery</w:t>
      </w:r>
      <w:r>
        <w:rPr>
          <w:rFonts w:hint="eastAsia"/>
        </w:rPr>
        <w:t>的w</w:t>
      </w:r>
      <w:r>
        <w:t>orker</w:t>
      </w:r>
    </w:p>
    <w:p w:rsidR="000662CF" w:rsidRDefault="000662CF" w:rsidP="000662CF">
      <w:r>
        <w:rPr>
          <w:rFonts w:hint="eastAsia"/>
        </w:rPr>
        <w:t>进入到Redis目录：</w:t>
      </w:r>
    </w:p>
    <w:p w:rsidR="000662CF" w:rsidRDefault="000662CF" w:rsidP="000662CF">
      <w:r>
        <w:rPr>
          <w:rFonts w:hint="eastAsia"/>
        </w:rPr>
        <w:t>&gt;</w:t>
      </w:r>
      <w:r w:rsidRPr="000662CF">
        <w:t>redis-server.exe redis.windows.conf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601505"/>
            <wp:effectExtent l="0" t="0" r="2540" b="8255"/>
            <wp:docPr id="150" name="图片 150" descr="C:\Users\huang\Downloads\Capture\2019-01-10_215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10_215906.png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2CF" w:rsidRDefault="000662CF" w:rsidP="000662CF">
      <w:r>
        <w:rPr>
          <w:rFonts w:hint="eastAsia"/>
        </w:rPr>
        <w:t>进入到项目根目录：</w:t>
      </w:r>
    </w:p>
    <w:p w:rsidR="000662CF" w:rsidRDefault="000662CF" w:rsidP="000662CF">
      <w:r>
        <w:t>&gt;</w:t>
      </w:r>
      <w:r w:rsidRPr="000662CF">
        <w:t>celery -A tasks.celery worker --pool=solo --loglevel=info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3570843"/>
            <wp:effectExtent l="0" t="0" r="2540" b="0"/>
            <wp:docPr id="151" name="图片 151" descr="C:\Users\huang\Downloads\Capture\2019-01-10_215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10_215923.png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启动项目服务，</w:t>
      </w:r>
      <w:r w:rsidR="004B354F">
        <w:rPr>
          <w:rFonts w:hint="eastAsia"/>
        </w:rPr>
        <w:t>在后台修改邮箱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528714" cy="1422400"/>
            <wp:effectExtent l="0" t="0" r="5080" b="6350"/>
            <wp:docPr id="152" name="图片 152" descr="C:\Users\huang\Downloads\Capture\2019-01-10_220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10_220506.png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041" cy="1427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rPr>
          <w:rFonts w:hint="eastAsia"/>
        </w:rPr>
        <w:lastRenderedPageBreak/>
        <w:t>邮箱获得邮件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710763" cy="1276350"/>
            <wp:effectExtent l="0" t="0" r="0" b="0"/>
            <wp:docPr id="153" name="图片 153" descr="C:\Users\huang\Downloads\Capture\2019-01-10_2204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10_220433.png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97" cy="128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t>cmd</w:t>
      </w:r>
      <w:r>
        <w:rPr>
          <w:rFonts w:hint="eastAsia"/>
        </w:rPr>
        <w:t>控制台显示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5274310" cy="535155"/>
            <wp:effectExtent l="0" t="0" r="2540" b="0"/>
            <wp:docPr id="154" name="图片 154" descr="C:\Users\huang\Downloads\Capture\2019-01-10_2207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10_220718.png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同样，在t</w:t>
      </w:r>
      <w:r>
        <w:t>asks.py</w:t>
      </w:r>
      <w:r>
        <w:rPr>
          <w:rFonts w:hint="eastAsia"/>
        </w:rPr>
        <w:t>中添加异步发送短信的函数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短信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send_sms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</w:p>
    <w:p w:rsidR="003E1E75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om</w:t>
      </w:r>
      <w:r>
        <w:t>mon</w:t>
      </w:r>
      <w:r w:rsidR="00FD60D8">
        <w:t>/views.py</w:t>
      </w:r>
      <w:r w:rsidR="00FD60D8">
        <w:rPr>
          <w:rFonts w:hint="eastAsia"/>
        </w:rPr>
        <w:t>中修改</w:t>
      </w:r>
      <w:r w:rsidR="00FD60D8" w:rsidRPr="00FD60D8">
        <w:rPr>
          <w:rFonts w:hint="eastAsia"/>
        </w:rPr>
        <w:t>短信验证码发送视图函数</w:t>
      </w:r>
      <w:r w:rsidR="007D5F23">
        <w:rPr>
          <w:rFonts w:hint="eastAsia"/>
        </w:rPr>
        <w:t>。。。。</w:t>
      </w:r>
    </w:p>
    <w:p w:rsidR="00FD60D8" w:rsidRPr="00FD60D8" w:rsidRDefault="00FD60D8" w:rsidP="00FD60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打印出短信验证码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if alidayu.send_sms(telephone, code=captcha)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将验证码缓存到memcached系统中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else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# return restful.params_error(message='短信验证码发送失败！'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这里是为了方便开发工作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  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3E1E75" w:rsidRPr="004B354F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测试异步发送短信</w:t>
      </w:r>
    </w:p>
    <w:p w:rsidR="003E1E75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除了发送邮件和短信，上传文件到七牛云也可以使用c</w:t>
      </w:r>
      <w:r>
        <w:t>elery</w:t>
      </w:r>
      <w:r>
        <w:rPr>
          <w:rFonts w:hint="eastAsia"/>
        </w:rPr>
        <w:t>异步完成。。。待做！</w:t>
      </w:r>
    </w:p>
    <w:p w:rsidR="00341A31" w:rsidRDefault="00341A31" w:rsidP="00B17898">
      <w:pPr>
        <w:pStyle w:val="1"/>
        <w:numPr>
          <w:ilvl w:val="0"/>
          <w:numId w:val="1"/>
        </w:numPr>
      </w:pPr>
      <w:r>
        <w:rPr>
          <w:rFonts w:hint="eastAsia"/>
        </w:rPr>
        <w:t>将项目部署到</w:t>
      </w:r>
      <w:r>
        <w:rPr>
          <w:rFonts w:hint="eastAsia"/>
        </w:rPr>
        <w:t>Ubuntu</w:t>
      </w:r>
      <w:r>
        <w:rPr>
          <w:rFonts w:hint="eastAsia"/>
        </w:rPr>
        <w:t>服务器上</w:t>
      </w:r>
    </w:p>
    <w:p w:rsidR="00341A31" w:rsidRPr="00341A31" w:rsidRDefault="00341A31" w:rsidP="00341A31">
      <w:pPr>
        <w:rPr>
          <w:rFonts w:hint="eastAsia"/>
        </w:rPr>
      </w:pPr>
      <w:r w:rsidRPr="00341A31">
        <w:rPr>
          <w:noProof/>
        </w:rPr>
        <w:drawing>
          <wp:inline distT="0" distB="0" distL="0" distR="0">
            <wp:extent cx="3067050" cy="2002971"/>
            <wp:effectExtent l="0" t="0" r="0" b="0"/>
            <wp:docPr id="155" name="图片 155" descr="C:\Users\huang\Downloads\Capture\第3部分 Flask部署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第3部分 Flask部署\1.png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13" cy="202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A31" w:rsidRPr="00341A31" w:rsidRDefault="00341A31" w:rsidP="00341A31">
      <w:pPr>
        <w:pStyle w:val="a3"/>
        <w:numPr>
          <w:ilvl w:val="0"/>
          <w:numId w:val="55"/>
        </w:numPr>
        <w:ind w:firstLineChars="0"/>
        <w:rPr>
          <w:rFonts w:hint="eastAsia"/>
        </w:rPr>
      </w:pPr>
      <w:r>
        <w:rPr>
          <w:rFonts w:hint="eastAsia"/>
        </w:rPr>
        <w:t>开发机上的准备工作</w:t>
      </w: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测试过项目没有bug</w:t>
      </w:r>
    </w:p>
    <w:p w:rsidR="00341A31" w:rsidRDefault="00341A31" w:rsidP="00341A31">
      <w:pPr>
        <w:pStyle w:val="a3"/>
        <w:ind w:left="420" w:firstLineChars="0" w:firstLine="0"/>
      </w:pP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cmd控制台进入项目目录C</w:t>
      </w:r>
      <w:r>
        <w:t>:\..</w:t>
      </w:r>
      <w:r>
        <w:rPr>
          <w:rFonts w:hint="eastAsia"/>
        </w:rPr>
        <w:t>.</w:t>
      </w:r>
      <w:r>
        <w:t>\</w:t>
      </w:r>
      <w:r>
        <w:rPr>
          <w:rFonts w:hint="eastAsia"/>
        </w:rPr>
        <w:t>z</w:t>
      </w:r>
      <w:r>
        <w:t>lbbs</w:t>
      </w:r>
      <w:r>
        <w:rPr>
          <w:rFonts w:hint="eastAsia"/>
        </w:rPr>
        <w:t>和环境f</w:t>
      </w:r>
      <w:r>
        <w:t>lask-env</w:t>
      </w:r>
      <w:r>
        <w:rPr>
          <w:rFonts w:hint="eastAsia"/>
        </w:rPr>
        <w:t>，将项目环境的包导出到re</w:t>
      </w:r>
      <w:r>
        <w:t>quirement.txt</w:t>
      </w:r>
      <w:r>
        <w:rPr>
          <w:rFonts w:hint="eastAsia"/>
        </w:rPr>
        <w:t>文件中</w:t>
      </w:r>
    </w:p>
    <w:p w:rsidR="00341A31" w:rsidRDefault="00341A31" w:rsidP="00341A31">
      <w:r>
        <w:rPr>
          <w:rFonts w:hint="eastAsia"/>
        </w:rPr>
        <w:t>&gt;</w:t>
      </w:r>
      <w:r>
        <w:t>pip freeze &gt; requirement.txt</w:t>
      </w:r>
    </w:p>
    <w:p w:rsidR="00341A31" w:rsidRDefault="00341A31" w:rsidP="00341A31">
      <w:r>
        <w:rPr>
          <w:rFonts w:hint="eastAsia"/>
        </w:rPr>
        <w:t>运行成功，在项目目录中生成一个re</w:t>
      </w:r>
      <w:r>
        <w:t>quirement.txt</w:t>
      </w:r>
      <w:r>
        <w:rPr>
          <w:rFonts w:hint="eastAsia"/>
        </w:rPr>
        <w:t>文件</w:t>
      </w:r>
    </w:p>
    <w:p w:rsidR="00341A31" w:rsidRDefault="00341A31" w:rsidP="00341A31">
      <w:pPr>
        <w:rPr>
          <w:rFonts w:hint="eastAsia"/>
        </w:rPr>
      </w:pPr>
    </w:p>
    <w:p w:rsidR="009072E5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码云代码托管网站上新建一个仓库s</w:t>
      </w:r>
      <w:r>
        <w:t>uperzl</w:t>
      </w:r>
    </w:p>
    <w:p w:rsidR="009072E5" w:rsidRDefault="009072E5" w:rsidP="009072E5">
      <w:pPr>
        <w:rPr>
          <w:rFonts w:hint="eastAsia"/>
        </w:rPr>
      </w:pPr>
      <w:r w:rsidRPr="009072E5">
        <w:rPr>
          <w:noProof/>
        </w:rPr>
        <w:drawing>
          <wp:inline distT="0" distB="0" distL="0" distR="0">
            <wp:extent cx="3371850" cy="501650"/>
            <wp:effectExtent l="0" t="0" r="0" b="0"/>
            <wp:docPr id="156" name="图片 156" descr="C:\Users\huang\Downloads\Capture\2019-01-11_1512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1_151238.png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A31" w:rsidRDefault="009072E5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把项目代码上传到新建的仓库中</w:t>
      </w:r>
      <w:bookmarkStart w:id="0" w:name="_GoBack"/>
      <w:bookmarkEnd w:id="0"/>
      <w:r w:rsidR="00341A31">
        <w:rPr>
          <w:rFonts w:hint="eastAsia"/>
        </w:rPr>
        <w:t>。。。</w:t>
      </w:r>
    </w:p>
    <w:p w:rsidR="00341A31" w:rsidRPr="00341A31" w:rsidRDefault="00341A31" w:rsidP="00341A31">
      <w:pPr>
        <w:pStyle w:val="a3"/>
        <w:numPr>
          <w:ilvl w:val="0"/>
          <w:numId w:val="55"/>
        </w:numPr>
        <w:ind w:firstLineChars="0"/>
        <w:rPr>
          <w:rFonts w:hint="eastAsia"/>
        </w:rPr>
      </w:pPr>
      <w:r>
        <w:rPr>
          <w:rFonts w:hint="eastAsia"/>
        </w:rPr>
        <w:t>服务器上的准备工作。。。</w:t>
      </w:r>
    </w:p>
    <w:p w:rsidR="0083405C" w:rsidRPr="003A449D" w:rsidRDefault="0083405C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8D6" w:rsidRDefault="00D918D6" w:rsidP="00B65B9A">
      <w:r>
        <w:separator/>
      </w:r>
    </w:p>
  </w:endnote>
  <w:endnote w:type="continuationSeparator" w:id="0">
    <w:p w:rsidR="00D918D6" w:rsidRDefault="00D918D6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8D6" w:rsidRDefault="00D918D6" w:rsidP="00B65B9A">
      <w:r>
        <w:separator/>
      </w:r>
    </w:p>
  </w:footnote>
  <w:footnote w:type="continuationSeparator" w:id="0">
    <w:p w:rsidR="00D918D6" w:rsidRDefault="00D918D6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D21AA4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9A2AEE"/>
    <w:multiLevelType w:val="hybridMultilevel"/>
    <w:tmpl w:val="E59E9F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FF1326"/>
    <w:multiLevelType w:val="hybridMultilevel"/>
    <w:tmpl w:val="19DE9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2B4E30"/>
    <w:multiLevelType w:val="hybridMultilevel"/>
    <w:tmpl w:val="B0B6B7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D783E87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7477681"/>
    <w:multiLevelType w:val="hybridMultilevel"/>
    <w:tmpl w:val="D35614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CB6049E"/>
    <w:multiLevelType w:val="hybridMultilevel"/>
    <w:tmpl w:val="46B4F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33E7DDE"/>
    <w:multiLevelType w:val="hybridMultilevel"/>
    <w:tmpl w:val="9956E1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3575984"/>
    <w:multiLevelType w:val="hybridMultilevel"/>
    <w:tmpl w:val="D40677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5733EE6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CCF0CA4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0F65623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7567FC6"/>
    <w:multiLevelType w:val="hybridMultilevel"/>
    <w:tmpl w:val="93A816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103226E"/>
    <w:multiLevelType w:val="hybridMultilevel"/>
    <w:tmpl w:val="BEBA6B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4A03A73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D222071"/>
    <w:multiLevelType w:val="hybridMultilevel"/>
    <w:tmpl w:val="A4781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37105A"/>
    <w:multiLevelType w:val="hybridMultilevel"/>
    <w:tmpl w:val="22C686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4960D31"/>
    <w:multiLevelType w:val="hybridMultilevel"/>
    <w:tmpl w:val="8D0CACF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6DCC6CED"/>
    <w:multiLevelType w:val="hybridMultilevel"/>
    <w:tmpl w:val="B11AD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6DCE5332"/>
    <w:multiLevelType w:val="hybridMultilevel"/>
    <w:tmpl w:val="6CECF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6DEA0421"/>
    <w:multiLevelType w:val="hybridMultilevel"/>
    <w:tmpl w:val="420AF3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71D5370E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721135EA"/>
    <w:multiLevelType w:val="hybridMultilevel"/>
    <w:tmpl w:val="71180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2BB5058"/>
    <w:multiLevelType w:val="hybridMultilevel"/>
    <w:tmpl w:val="D172B7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4385185"/>
    <w:multiLevelType w:val="hybridMultilevel"/>
    <w:tmpl w:val="85D6CF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7CE12554"/>
    <w:multiLevelType w:val="hybridMultilevel"/>
    <w:tmpl w:val="15BE65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3"/>
  </w:num>
  <w:num w:numId="2">
    <w:abstractNumId w:val="2"/>
  </w:num>
  <w:num w:numId="3">
    <w:abstractNumId w:val="12"/>
  </w:num>
  <w:num w:numId="4">
    <w:abstractNumId w:val="33"/>
  </w:num>
  <w:num w:numId="5">
    <w:abstractNumId w:val="47"/>
  </w:num>
  <w:num w:numId="6">
    <w:abstractNumId w:val="30"/>
  </w:num>
  <w:num w:numId="7">
    <w:abstractNumId w:val="14"/>
  </w:num>
  <w:num w:numId="8">
    <w:abstractNumId w:val="32"/>
  </w:num>
  <w:num w:numId="9">
    <w:abstractNumId w:val="36"/>
  </w:num>
  <w:num w:numId="10">
    <w:abstractNumId w:val="20"/>
  </w:num>
  <w:num w:numId="11">
    <w:abstractNumId w:val="16"/>
  </w:num>
  <w:num w:numId="12">
    <w:abstractNumId w:val="27"/>
  </w:num>
  <w:num w:numId="13">
    <w:abstractNumId w:val="10"/>
  </w:num>
  <w:num w:numId="14">
    <w:abstractNumId w:val="3"/>
  </w:num>
  <w:num w:numId="15">
    <w:abstractNumId w:val="24"/>
  </w:num>
  <w:num w:numId="16">
    <w:abstractNumId w:val="42"/>
  </w:num>
  <w:num w:numId="17">
    <w:abstractNumId w:val="39"/>
  </w:num>
  <w:num w:numId="18">
    <w:abstractNumId w:val="40"/>
  </w:num>
  <w:num w:numId="19">
    <w:abstractNumId w:val="5"/>
  </w:num>
  <w:num w:numId="20">
    <w:abstractNumId w:val="7"/>
  </w:num>
  <w:num w:numId="21">
    <w:abstractNumId w:val="48"/>
  </w:num>
  <w:num w:numId="22">
    <w:abstractNumId w:val="41"/>
  </w:num>
  <w:num w:numId="23">
    <w:abstractNumId w:val="37"/>
  </w:num>
  <w:num w:numId="24">
    <w:abstractNumId w:val="25"/>
  </w:num>
  <w:num w:numId="25">
    <w:abstractNumId w:val="15"/>
  </w:num>
  <w:num w:numId="26">
    <w:abstractNumId w:val="28"/>
  </w:num>
  <w:num w:numId="27">
    <w:abstractNumId w:val="43"/>
  </w:num>
  <w:num w:numId="28">
    <w:abstractNumId w:val="22"/>
  </w:num>
  <w:num w:numId="29">
    <w:abstractNumId w:val="0"/>
  </w:num>
  <w:num w:numId="30">
    <w:abstractNumId w:val="1"/>
  </w:num>
  <w:num w:numId="31">
    <w:abstractNumId w:val="54"/>
  </w:num>
  <w:num w:numId="32">
    <w:abstractNumId w:val="44"/>
  </w:num>
  <w:num w:numId="33">
    <w:abstractNumId w:val="17"/>
  </w:num>
  <w:num w:numId="34">
    <w:abstractNumId w:val="4"/>
  </w:num>
  <w:num w:numId="35">
    <w:abstractNumId w:val="50"/>
  </w:num>
  <w:num w:numId="36">
    <w:abstractNumId w:val="6"/>
  </w:num>
  <w:num w:numId="37">
    <w:abstractNumId w:val="29"/>
  </w:num>
  <w:num w:numId="38">
    <w:abstractNumId w:val="52"/>
  </w:num>
  <w:num w:numId="39">
    <w:abstractNumId w:val="9"/>
  </w:num>
  <w:num w:numId="40">
    <w:abstractNumId w:val="13"/>
  </w:num>
  <w:num w:numId="41">
    <w:abstractNumId w:val="21"/>
  </w:num>
  <w:num w:numId="42">
    <w:abstractNumId w:val="49"/>
  </w:num>
  <w:num w:numId="43">
    <w:abstractNumId w:val="8"/>
  </w:num>
  <w:num w:numId="44">
    <w:abstractNumId w:val="23"/>
  </w:num>
  <w:num w:numId="45">
    <w:abstractNumId w:val="11"/>
  </w:num>
  <w:num w:numId="46">
    <w:abstractNumId w:val="35"/>
  </w:num>
  <w:num w:numId="47">
    <w:abstractNumId w:val="51"/>
  </w:num>
  <w:num w:numId="48">
    <w:abstractNumId w:val="26"/>
  </w:num>
  <w:num w:numId="49">
    <w:abstractNumId w:val="34"/>
  </w:num>
  <w:num w:numId="50">
    <w:abstractNumId w:val="45"/>
  </w:num>
  <w:num w:numId="51">
    <w:abstractNumId w:val="18"/>
  </w:num>
  <w:num w:numId="52">
    <w:abstractNumId w:val="31"/>
  </w:num>
  <w:num w:numId="53">
    <w:abstractNumId w:val="19"/>
  </w:num>
  <w:num w:numId="54">
    <w:abstractNumId w:val="46"/>
  </w:num>
  <w:num w:numId="55">
    <w:abstractNumId w:val="38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Mq0FAHWfR08tAAAA"/>
  </w:docVars>
  <w:rsids>
    <w:rsidRoot w:val="00575572"/>
    <w:rsid w:val="00001E84"/>
    <w:rsid w:val="00002D02"/>
    <w:rsid w:val="00006C0D"/>
    <w:rsid w:val="00011C99"/>
    <w:rsid w:val="000234A1"/>
    <w:rsid w:val="000316EB"/>
    <w:rsid w:val="00031978"/>
    <w:rsid w:val="00034416"/>
    <w:rsid w:val="000402E4"/>
    <w:rsid w:val="00055420"/>
    <w:rsid w:val="0006115D"/>
    <w:rsid w:val="00061779"/>
    <w:rsid w:val="00061F3C"/>
    <w:rsid w:val="00065C1D"/>
    <w:rsid w:val="000662CF"/>
    <w:rsid w:val="00072F2F"/>
    <w:rsid w:val="0007397D"/>
    <w:rsid w:val="00076D20"/>
    <w:rsid w:val="000847CB"/>
    <w:rsid w:val="000848DC"/>
    <w:rsid w:val="000A0121"/>
    <w:rsid w:val="000B2038"/>
    <w:rsid w:val="000B465B"/>
    <w:rsid w:val="000C10EF"/>
    <w:rsid w:val="000C128A"/>
    <w:rsid w:val="000D3E8A"/>
    <w:rsid w:val="000E2EA4"/>
    <w:rsid w:val="000F623C"/>
    <w:rsid w:val="00102289"/>
    <w:rsid w:val="00111994"/>
    <w:rsid w:val="00125755"/>
    <w:rsid w:val="00127FFA"/>
    <w:rsid w:val="00132B74"/>
    <w:rsid w:val="001335B0"/>
    <w:rsid w:val="001368B8"/>
    <w:rsid w:val="00143358"/>
    <w:rsid w:val="001463E1"/>
    <w:rsid w:val="00150608"/>
    <w:rsid w:val="00151F18"/>
    <w:rsid w:val="00155661"/>
    <w:rsid w:val="00155DF9"/>
    <w:rsid w:val="0015722A"/>
    <w:rsid w:val="00162652"/>
    <w:rsid w:val="0016333D"/>
    <w:rsid w:val="00163476"/>
    <w:rsid w:val="00166D8F"/>
    <w:rsid w:val="00184825"/>
    <w:rsid w:val="00192780"/>
    <w:rsid w:val="001A41BC"/>
    <w:rsid w:val="001A4D5F"/>
    <w:rsid w:val="001A664D"/>
    <w:rsid w:val="001A769B"/>
    <w:rsid w:val="001C5333"/>
    <w:rsid w:val="001D21E2"/>
    <w:rsid w:val="001E4200"/>
    <w:rsid w:val="001E6FC8"/>
    <w:rsid w:val="001F0558"/>
    <w:rsid w:val="001F1988"/>
    <w:rsid w:val="001F1D0A"/>
    <w:rsid w:val="001F6414"/>
    <w:rsid w:val="0020738F"/>
    <w:rsid w:val="00226C34"/>
    <w:rsid w:val="00235E0D"/>
    <w:rsid w:val="00237A02"/>
    <w:rsid w:val="0024095D"/>
    <w:rsid w:val="0024204E"/>
    <w:rsid w:val="00261A4D"/>
    <w:rsid w:val="00271C1C"/>
    <w:rsid w:val="002801B6"/>
    <w:rsid w:val="00286CF6"/>
    <w:rsid w:val="0029290E"/>
    <w:rsid w:val="0029345F"/>
    <w:rsid w:val="00297D76"/>
    <w:rsid w:val="002B3C21"/>
    <w:rsid w:val="002B43A0"/>
    <w:rsid w:val="002C0599"/>
    <w:rsid w:val="002C0F81"/>
    <w:rsid w:val="002C3E1F"/>
    <w:rsid w:val="002C7EBE"/>
    <w:rsid w:val="002D7094"/>
    <w:rsid w:val="002F0309"/>
    <w:rsid w:val="002F2BCE"/>
    <w:rsid w:val="0031560F"/>
    <w:rsid w:val="00331705"/>
    <w:rsid w:val="00337774"/>
    <w:rsid w:val="00341A31"/>
    <w:rsid w:val="003541DE"/>
    <w:rsid w:val="00355BC1"/>
    <w:rsid w:val="003613E2"/>
    <w:rsid w:val="003615B6"/>
    <w:rsid w:val="003617E8"/>
    <w:rsid w:val="0037252E"/>
    <w:rsid w:val="00383737"/>
    <w:rsid w:val="00394321"/>
    <w:rsid w:val="003A449D"/>
    <w:rsid w:val="003C0D80"/>
    <w:rsid w:val="003D216B"/>
    <w:rsid w:val="003D45ED"/>
    <w:rsid w:val="003E1E75"/>
    <w:rsid w:val="003E432E"/>
    <w:rsid w:val="003E6F7C"/>
    <w:rsid w:val="003F142E"/>
    <w:rsid w:val="003F4CE0"/>
    <w:rsid w:val="0040263D"/>
    <w:rsid w:val="00405084"/>
    <w:rsid w:val="00411367"/>
    <w:rsid w:val="004264CE"/>
    <w:rsid w:val="00436534"/>
    <w:rsid w:val="00440B46"/>
    <w:rsid w:val="00453060"/>
    <w:rsid w:val="00454F93"/>
    <w:rsid w:val="00467FEE"/>
    <w:rsid w:val="00481DAE"/>
    <w:rsid w:val="0048409D"/>
    <w:rsid w:val="00490127"/>
    <w:rsid w:val="00490B8C"/>
    <w:rsid w:val="00493273"/>
    <w:rsid w:val="004A2486"/>
    <w:rsid w:val="004B354F"/>
    <w:rsid w:val="004B715F"/>
    <w:rsid w:val="004C1773"/>
    <w:rsid w:val="004D5EB4"/>
    <w:rsid w:val="004F05D6"/>
    <w:rsid w:val="004F13E7"/>
    <w:rsid w:val="004F144A"/>
    <w:rsid w:val="004F14A7"/>
    <w:rsid w:val="004F2F6C"/>
    <w:rsid w:val="00500155"/>
    <w:rsid w:val="00504C5F"/>
    <w:rsid w:val="00511328"/>
    <w:rsid w:val="00512024"/>
    <w:rsid w:val="00521616"/>
    <w:rsid w:val="00525ABE"/>
    <w:rsid w:val="005371CD"/>
    <w:rsid w:val="00547185"/>
    <w:rsid w:val="0054777A"/>
    <w:rsid w:val="005627DB"/>
    <w:rsid w:val="00565F25"/>
    <w:rsid w:val="00575572"/>
    <w:rsid w:val="0058236C"/>
    <w:rsid w:val="00591A2E"/>
    <w:rsid w:val="005938E5"/>
    <w:rsid w:val="005A7145"/>
    <w:rsid w:val="005B3E22"/>
    <w:rsid w:val="005C1C66"/>
    <w:rsid w:val="005C2644"/>
    <w:rsid w:val="005D1C2E"/>
    <w:rsid w:val="005D43EE"/>
    <w:rsid w:val="005D7EB1"/>
    <w:rsid w:val="005E42F9"/>
    <w:rsid w:val="00601527"/>
    <w:rsid w:val="00606A07"/>
    <w:rsid w:val="00613FEC"/>
    <w:rsid w:val="00636BE7"/>
    <w:rsid w:val="00642CD9"/>
    <w:rsid w:val="00642D02"/>
    <w:rsid w:val="00663E34"/>
    <w:rsid w:val="00667F1A"/>
    <w:rsid w:val="0067026E"/>
    <w:rsid w:val="00673E45"/>
    <w:rsid w:val="00674180"/>
    <w:rsid w:val="0068182A"/>
    <w:rsid w:val="006839AA"/>
    <w:rsid w:val="006866F7"/>
    <w:rsid w:val="0069059C"/>
    <w:rsid w:val="00694EA0"/>
    <w:rsid w:val="006A0EEB"/>
    <w:rsid w:val="006A6D6E"/>
    <w:rsid w:val="006B02D1"/>
    <w:rsid w:val="006C4EB9"/>
    <w:rsid w:val="006C52AA"/>
    <w:rsid w:val="006D0764"/>
    <w:rsid w:val="006E2199"/>
    <w:rsid w:val="006E3414"/>
    <w:rsid w:val="006F19C8"/>
    <w:rsid w:val="006F1B80"/>
    <w:rsid w:val="006F5D2B"/>
    <w:rsid w:val="007016BC"/>
    <w:rsid w:val="00705CA1"/>
    <w:rsid w:val="007070DC"/>
    <w:rsid w:val="007109B2"/>
    <w:rsid w:val="00711889"/>
    <w:rsid w:val="00716251"/>
    <w:rsid w:val="007659EF"/>
    <w:rsid w:val="00795402"/>
    <w:rsid w:val="007B1155"/>
    <w:rsid w:val="007B3C53"/>
    <w:rsid w:val="007D5D7A"/>
    <w:rsid w:val="007D5F23"/>
    <w:rsid w:val="007E5DC3"/>
    <w:rsid w:val="007F6D87"/>
    <w:rsid w:val="0080398B"/>
    <w:rsid w:val="00810241"/>
    <w:rsid w:val="00814F19"/>
    <w:rsid w:val="008257CB"/>
    <w:rsid w:val="0083405C"/>
    <w:rsid w:val="00837881"/>
    <w:rsid w:val="0084403A"/>
    <w:rsid w:val="00847E20"/>
    <w:rsid w:val="00852679"/>
    <w:rsid w:val="00860E44"/>
    <w:rsid w:val="008634D9"/>
    <w:rsid w:val="0086354A"/>
    <w:rsid w:val="0086390C"/>
    <w:rsid w:val="00867C24"/>
    <w:rsid w:val="00872D98"/>
    <w:rsid w:val="00873755"/>
    <w:rsid w:val="00876106"/>
    <w:rsid w:val="008A3C0D"/>
    <w:rsid w:val="008C5283"/>
    <w:rsid w:val="008C68B9"/>
    <w:rsid w:val="008E16AD"/>
    <w:rsid w:val="008E3D23"/>
    <w:rsid w:val="008F0448"/>
    <w:rsid w:val="008F14DA"/>
    <w:rsid w:val="00903364"/>
    <w:rsid w:val="009072E5"/>
    <w:rsid w:val="00921110"/>
    <w:rsid w:val="00924A95"/>
    <w:rsid w:val="009404F1"/>
    <w:rsid w:val="00941FB1"/>
    <w:rsid w:val="00943B8C"/>
    <w:rsid w:val="009621BC"/>
    <w:rsid w:val="00966D62"/>
    <w:rsid w:val="00976206"/>
    <w:rsid w:val="00980F32"/>
    <w:rsid w:val="00981173"/>
    <w:rsid w:val="00985281"/>
    <w:rsid w:val="00995B92"/>
    <w:rsid w:val="009A1C3B"/>
    <w:rsid w:val="009B52E2"/>
    <w:rsid w:val="009B6A84"/>
    <w:rsid w:val="009C1D37"/>
    <w:rsid w:val="009C77CC"/>
    <w:rsid w:val="009E4577"/>
    <w:rsid w:val="009F0881"/>
    <w:rsid w:val="009F63DB"/>
    <w:rsid w:val="00A0019C"/>
    <w:rsid w:val="00A00772"/>
    <w:rsid w:val="00A02764"/>
    <w:rsid w:val="00A034F2"/>
    <w:rsid w:val="00A04340"/>
    <w:rsid w:val="00A0626A"/>
    <w:rsid w:val="00A2635A"/>
    <w:rsid w:val="00A272C4"/>
    <w:rsid w:val="00A66624"/>
    <w:rsid w:val="00A70ED1"/>
    <w:rsid w:val="00A7527B"/>
    <w:rsid w:val="00A81E57"/>
    <w:rsid w:val="00A85C9A"/>
    <w:rsid w:val="00A92309"/>
    <w:rsid w:val="00AA1AAB"/>
    <w:rsid w:val="00AA1DC3"/>
    <w:rsid w:val="00AA3585"/>
    <w:rsid w:val="00AA4E9A"/>
    <w:rsid w:val="00AB1056"/>
    <w:rsid w:val="00AD0E0D"/>
    <w:rsid w:val="00AE179A"/>
    <w:rsid w:val="00AF3F2B"/>
    <w:rsid w:val="00B17898"/>
    <w:rsid w:val="00B27435"/>
    <w:rsid w:val="00B34B48"/>
    <w:rsid w:val="00B44B7C"/>
    <w:rsid w:val="00B455E7"/>
    <w:rsid w:val="00B572D3"/>
    <w:rsid w:val="00B65B9A"/>
    <w:rsid w:val="00B879D0"/>
    <w:rsid w:val="00B90538"/>
    <w:rsid w:val="00BC03F7"/>
    <w:rsid w:val="00BF106B"/>
    <w:rsid w:val="00BF496F"/>
    <w:rsid w:val="00C0464E"/>
    <w:rsid w:val="00C07D0D"/>
    <w:rsid w:val="00C269FE"/>
    <w:rsid w:val="00C27EAB"/>
    <w:rsid w:val="00C31B5A"/>
    <w:rsid w:val="00C4248B"/>
    <w:rsid w:val="00C507F1"/>
    <w:rsid w:val="00C53A39"/>
    <w:rsid w:val="00C57940"/>
    <w:rsid w:val="00C60A69"/>
    <w:rsid w:val="00C6322A"/>
    <w:rsid w:val="00C77037"/>
    <w:rsid w:val="00C77443"/>
    <w:rsid w:val="00CA15C3"/>
    <w:rsid w:val="00CA1E5F"/>
    <w:rsid w:val="00CA300C"/>
    <w:rsid w:val="00CB2412"/>
    <w:rsid w:val="00CB6267"/>
    <w:rsid w:val="00CB71F1"/>
    <w:rsid w:val="00CC0142"/>
    <w:rsid w:val="00CC1AD7"/>
    <w:rsid w:val="00CD0387"/>
    <w:rsid w:val="00CD253B"/>
    <w:rsid w:val="00D00C70"/>
    <w:rsid w:val="00D058FD"/>
    <w:rsid w:val="00D15A9F"/>
    <w:rsid w:val="00D15AC2"/>
    <w:rsid w:val="00D241B0"/>
    <w:rsid w:val="00D42B17"/>
    <w:rsid w:val="00D449B7"/>
    <w:rsid w:val="00D47B1E"/>
    <w:rsid w:val="00D504C8"/>
    <w:rsid w:val="00D53EA2"/>
    <w:rsid w:val="00D56AA6"/>
    <w:rsid w:val="00D5785B"/>
    <w:rsid w:val="00D60ABF"/>
    <w:rsid w:val="00D624C9"/>
    <w:rsid w:val="00D6394B"/>
    <w:rsid w:val="00D7181F"/>
    <w:rsid w:val="00D75E19"/>
    <w:rsid w:val="00D850BA"/>
    <w:rsid w:val="00D879D9"/>
    <w:rsid w:val="00D918D6"/>
    <w:rsid w:val="00D9265D"/>
    <w:rsid w:val="00D92CB0"/>
    <w:rsid w:val="00D92FED"/>
    <w:rsid w:val="00D9543B"/>
    <w:rsid w:val="00DB318A"/>
    <w:rsid w:val="00DB4D31"/>
    <w:rsid w:val="00DC173B"/>
    <w:rsid w:val="00DD00FA"/>
    <w:rsid w:val="00DD18FB"/>
    <w:rsid w:val="00DD7750"/>
    <w:rsid w:val="00DE30AB"/>
    <w:rsid w:val="00DE4DA7"/>
    <w:rsid w:val="00DE4EF3"/>
    <w:rsid w:val="00DE65F6"/>
    <w:rsid w:val="00DF45FF"/>
    <w:rsid w:val="00E039EB"/>
    <w:rsid w:val="00E25AF0"/>
    <w:rsid w:val="00E27FB1"/>
    <w:rsid w:val="00E37A8E"/>
    <w:rsid w:val="00E54129"/>
    <w:rsid w:val="00E549AC"/>
    <w:rsid w:val="00E60A81"/>
    <w:rsid w:val="00E646B2"/>
    <w:rsid w:val="00E65E5B"/>
    <w:rsid w:val="00E663DC"/>
    <w:rsid w:val="00E71ECA"/>
    <w:rsid w:val="00E7441E"/>
    <w:rsid w:val="00E76FC5"/>
    <w:rsid w:val="00E80198"/>
    <w:rsid w:val="00E82902"/>
    <w:rsid w:val="00E83B5F"/>
    <w:rsid w:val="00E95E34"/>
    <w:rsid w:val="00EA3695"/>
    <w:rsid w:val="00EB640C"/>
    <w:rsid w:val="00EC00D0"/>
    <w:rsid w:val="00EC20C9"/>
    <w:rsid w:val="00EC22A0"/>
    <w:rsid w:val="00EE2461"/>
    <w:rsid w:val="00EE3E8F"/>
    <w:rsid w:val="00EF294F"/>
    <w:rsid w:val="00EF67A0"/>
    <w:rsid w:val="00F0305B"/>
    <w:rsid w:val="00F127DD"/>
    <w:rsid w:val="00F20E3F"/>
    <w:rsid w:val="00F356D8"/>
    <w:rsid w:val="00F361E8"/>
    <w:rsid w:val="00F36E2E"/>
    <w:rsid w:val="00F436E1"/>
    <w:rsid w:val="00F45FE3"/>
    <w:rsid w:val="00F526EE"/>
    <w:rsid w:val="00F66869"/>
    <w:rsid w:val="00F739FD"/>
    <w:rsid w:val="00F81BFB"/>
    <w:rsid w:val="00F84C35"/>
    <w:rsid w:val="00F86635"/>
    <w:rsid w:val="00F87964"/>
    <w:rsid w:val="00FA7E9A"/>
    <w:rsid w:val="00FC61B3"/>
    <w:rsid w:val="00FD60D8"/>
    <w:rsid w:val="00FE09FF"/>
    <w:rsid w:val="00FE2165"/>
    <w:rsid w:val="00FF6CB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70605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63" Type="http://schemas.openxmlformats.org/officeDocument/2006/relationships/image" Target="media/image36.png"/><Relationship Id="rId84" Type="http://schemas.openxmlformats.org/officeDocument/2006/relationships/image" Target="media/image56.png"/><Relationship Id="rId138" Type="http://schemas.openxmlformats.org/officeDocument/2006/relationships/image" Target="media/image99.png"/><Relationship Id="rId159" Type="http://schemas.openxmlformats.org/officeDocument/2006/relationships/image" Target="media/image118.png"/><Relationship Id="rId170" Type="http://schemas.openxmlformats.org/officeDocument/2006/relationships/image" Target="media/image128.png"/><Relationship Id="rId191" Type="http://schemas.openxmlformats.org/officeDocument/2006/relationships/image" Target="media/image149.png"/><Relationship Id="rId107" Type="http://schemas.openxmlformats.org/officeDocument/2006/relationships/image" Target="media/image76.png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53" Type="http://schemas.openxmlformats.org/officeDocument/2006/relationships/image" Target="media/image28.png"/><Relationship Id="rId74" Type="http://schemas.openxmlformats.org/officeDocument/2006/relationships/image" Target="media/image46.png"/><Relationship Id="rId128" Type="http://schemas.openxmlformats.org/officeDocument/2006/relationships/image" Target="media/image92.png"/><Relationship Id="rId149" Type="http://schemas.openxmlformats.org/officeDocument/2006/relationships/image" Target="media/image109.png"/><Relationship Id="rId5" Type="http://schemas.openxmlformats.org/officeDocument/2006/relationships/webSettings" Target="webSettings.xml"/><Relationship Id="rId95" Type="http://schemas.openxmlformats.org/officeDocument/2006/relationships/image" Target="media/image65.png"/><Relationship Id="rId160" Type="http://schemas.openxmlformats.org/officeDocument/2006/relationships/hyperlink" Target="https://v3.bootcss.com/components/" TargetMode="External"/><Relationship Id="rId181" Type="http://schemas.openxmlformats.org/officeDocument/2006/relationships/image" Target="media/image139.png"/><Relationship Id="rId22" Type="http://schemas.openxmlformats.org/officeDocument/2006/relationships/hyperlink" Target="https://v3.bootcss.com/" TargetMode="External"/><Relationship Id="rId43" Type="http://schemas.openxmlformats.org/officeDocument/2006/relationships/image" Target="media/image18.png"/><Relationship Id="rId64" Type="http://schemas.openxmlformats.org/officeDocument/2006/relationships/image" Target="media/image37.png"/><Relationship Id="rId118" Type="http://schemas.openxmlformats.org/officeDocument/2006/relationships/hyperlink" Target="http://127.0.0.1:8000/signin/" TargetMode="External"/><Relationship Id="rId139" Type="http://schemas.openxmlformats.org/officeDocument/2006/relationships/image" Target="media/image100.png"/><Relationship Id="rId85" Type="http://schemas.openxmlformats.org/officeDocument/2006/relationships/image" Target="media/image57.png"/><Relationship Id="rId150" Type="http://schemas.openxmlformats.org/officeDocument/2006/relationships/image" Target="media/image110.png"/><Relationship Id="rId171" Type="http://schemas.openxmlformats.org/officeDocument/2006/relationships/image" Target="media/image129.png"/><Relationship Id="rId192" Type="http://schemas.openxmlformats.org/officeDocument/2006/relationships/hyperlink" Target="http://flask.pocoo.org/docs/1.0/patterns/celery/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12.png"/><Relationship Id="rId108" Type="http://schemas.openxmlformats.org/officeDocument/2006/relationships/image" Target="media/image77.png"/><Relationship Id="rId129" Type="http://schemas.openxmlformats.org/officeDocument/2006/relationships/hyperlink" Target="https://www.bufanbiz.com/" TargetMode="External"/><Relationship Id="rId54" Type="http://schemas.openxmlformats.org/officeDocument/2006/relationships/image" Target="media/image29.png"/><Relationship Id="rId75" Type="http://schemas.openxmlformats.org/officeDocument/2006/relationships/image" Target="media/image47.png"/><Relationship Id="rId96" Type="http://schemas.openxmlformats.org/officeDocument/2006/relationships/image" Target="media/image66.png"/><Relationship Id="rId140" Type="http://schemas.openxmlformats.org/officeDocument/2006/relationships/image" Target="media/image101.png"/><Relationship Id="rId161" Type="http://schemas.openxmlformats.org/officeDocument/2006/relationships/image" Target="media/image119.png"/><Relationship Id="rId182" Type="http://schemas.openxmlformats.org/officeDocument/2006/relationships/image" Target="media/image140.png"/><Relationship Id="rId6" Type="http://schemas.openxmlformats.org/officeDocument/2006/relationships/footnotes" Target="footnotes.xml"/><Relationship Id="rId23" Type="http://schemas.openxmlformats.org/officeDocument/2006/relationships/hyperlink" Target="https://v3.bootcss.com/getting-started/" TargetMode="External"/><Relationship Id="rId119" Type="http://schemas.openxmlformats.org/officeDocument/2006/relationships/image" Target="media/image86.png"/><Relationship Id="rId44" Type="http://schemas.openxmlformats.org/officeDocument/2006/relationships/image" Target="media/image19.png"/><Relationship Id="rId65" Type="http://schemas.openxmlformats.org/officeDocument/2006/relationships/hyperlink" Target="mailto:&#21516;&#26102;&#25910;&#20214;&#37038;&#31665;huanganfa66@163.com" TargetMode="External"/><Relationship Id="rId86" Type="http://schemas.openxmlformats.org/officeDocument/2006/relationships/image" Target="media/image58.png"/><Relationship Id="rId130" Type="http://schemas.openxmlformats.org/officeDocument/2006/relationships/hyperlink" Target="http://127.0.0.1:8000/" TargetMode="External"/><Relationship Id="rId151" Type="http://schemas.openxmlformats.org/officeDocument/2006/relationships/hyperlink" Target="http://www.xiaomi.cn/index.html" TargetMode="External"/><Relationship Id="rId172" Type="http://schemas.openxmlformats.org/officeDocument/2006/relationships/image" Target="media/image130.png"/><Relationship Id="rId193" Type="http://schemas.openxmlformats.org/officeDocument/2006/relationships/image" Target="media/image150.png"/><Relationship Id="rId13" Type="http://schemas.openxmlformats.org/officeDocument/2006/relationships/image" Target="media/image5.png"/><Relationship Id="rId109" Type="http://schemas.openxmlformats.org/officeDocument/2006/relationships/image" Target="media/image78.png"/><Relationship Id="rId34" Type="http://schemas.openxmlformats.org/officeDocument/2006/relationships/image" Target="media/image13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20" Type="http://schemas.openxmlformats.org/officeDocument/2006/relationships/image" Target="media/image87.png"/><Relationship Id="rId141" Type="http://schemas.openxmlformats.org/officeDocument/2006/relationships/hyperlink" Target="https://v3.bootcss.com/css/" TargetMode="External"/><Relationship Id="rId7" Type="http://schemas.openxmlformats.org/officeDocument/2006/relationships/endnotes" Target="endnotes.xml"/><Relationship Id="rId162" Type="http://schemas.openxmlformats.org/officeDocument/2006/relationships/image" Target="media/image120.png"/><Relationship Id="rId183" Type="http://schemas.openxmlformats.org/officeDocument/2006/relationships/image" Target="media/image141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110" Type="http://schemas.openxmlformats.org/officeDocument/2006/relationships/image" Target="media/image79.png"/><Relationship Id="rId115" Type="http://schemas.openxmlformats.org/officeDocument/2006/relationships/image" Target="media/image84.png"/><Relationship Id="rId131" Type="http://schemas.openxmlformats.org/officeDocument/2006/relationships/image" Target="media/image93.png"/><Relationship Id="rId136" Type="http://schemas.openxmlformats.org/officeDocument/2006/relationships/image" Target="media/image97.png"/><Relationship Id="rId157" Type="http://schemas.openxmlformats.org/officeDocument/2006/relationships/image" Target="media/image116.png"/><Relationship Id="rId178" Type="http://schemas.openxmlformats.org/officeDocument/2006/relationships/image" Target="media/image136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52" Type="http://schemas.openxmlformats.org/officeDocument/2006/relationships/image" Target="media/image111.png"/><Relationship Id="rId173" Type="http://schemas.openxmlformats.org/officeDocument/2006/relationships/image" Target="media/image131.png"/><Relationship Id="rId194" Type="http://schemas.openxmlformats.org/officeDocument/2006/relationships/image" Target="media/image151.png"/><Relationship Id="rId199" Type="http://schemas.openxmlformats.org/officeDocument/2006/relationships/image" Target="media/image156.png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126" Type="http://schemas.openxmlformats.org/officeDocument/2006/relationships/image" Target="media/image91.png"/><Relationship Id="rId147" Type="http://schemas.openxmlformats.org/officeDocument/2006/relationships/image" Target="media/image107.png"/><Relationship Id="rId168" Type="http://schemas.openxmlformats.org/officeDocument/2006/relationships/image" Target="media/image126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142" Type="http://schemas.openxmlformats.org/officeDocument/2006/relationships/image" Target="media/image102.png"/><Relationship Id="rId163" Type="http://schemas.openxmlformats.org/officeDocument/2006/relationships/image" Target="media/image121.png"/><Relationship Id="rId184" Type="http://schemas.openxmlformats.org/officeDocument/2006/relationships/image" Target="media/image142.png"/><Relationship Id="rId189" Type="http://schemas.openxmlformats.org/officeDocument/2006/relationships/image" Target="media/image147.png"/><Relationship Id="rId3" Type="http://schemas.openxmlformats.org/officeDocument/2006/relationships/styles" Target="styles.xm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Relationship Id="rId116" Type="http://schemas.openxmlformats.org/officeDocument/2006/relationships/hyperlink" Target="http://127.0.0.1:8000/signup/" TargetMode="External"/><Relationship Id="rId137" Type="http://schemas.openxmlformats.org/officeDocument/2006/relationships/image" Target="media/image98.png"/><Relationship Id="rId158" Type="http://schemas.openxmlformats.org/officeDocument/2006/relationships/image" Target="media/image117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62" Type="http://schemas.openxmlformats.org/officeDocument/2006/relationships/hyperlink" Target="https://service.mail.qq.com/cgi-bin/help?subtype=1&amp;id=20010&amp;no=1000557" TargetMode="External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111" Type="http://schemas.openxmlformats.org/officeDocument/2006/relationships/image" Target="media/image80.png"/><Relationship Id="rId132" Type="http://schemas.openxmlformats.org/officeDocument/2006/relationships/image" Target="media/image94.png"/><Relationship Id="rId153" Type="http://schemas.openxmlformats.org/officeDocument/2006/relationships/image" Target="media/image112.png"/><Relationship Id="rId174" Type="http://schemas.openxmlformats.org/officeDocument/2006/relationships/image" Target="media/image132.png"/><Relationship Id="rId179" Type="http://schemas.openxmlformats.org/officeDocument/2006/relationships/image" Target="media/image137.png"/><Relationship Id="rId195" Type="http://schemas.openxmlformats.org/officeDocument/2006/relationships/image" Target="media/image152.png"/><Relationship Id="rId190" Type="http://schemas.openxmlformats.org/officeDocument/2006/relationships/image" Target="media/image148.png"/><Relationship Id="rId15" Type="http://schemas.openxmlformats.org/officeDocument/2006/relationships/image" Target="media/image7.png"/><Relationship Id="rId36" Type="http://schemas.openxmlformats.org/officeDocument/2006/relationships/hyperlink" Target="http://127.0.0.1:8000/cms/login/" TargetMode="External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27" Type="http://schemas.openxmlformats.org/officeDocument/2006/relationships/hyperlink" Target="https://v3.bootcss.com/javascript/" TargetMode="External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143" Type="http://schemas.openxmlformats.org/officeDocument/2006/relationships/image" Target="media/image103.png"/><Relationship Id="rId148" Type="http://schemas.openxmlformats.org/officeDocument/2006/relationships/image" Target="media/image108.png"/><Relationship Id="rId164" Type="http://schemas.openxmlformats.org/officeDocument/2006/relationships/image" Target="media/image122.png"/><Relationship Id="rId169" Type="http://schemas.openxmlformats.org/officeDocument/2006/relationships/image" Target="media/image127.png"/><Relationship Id="rId185" Type="http://schemas.openxmlformats.org/officeDocument/2006/relationships/image" Target="media/image14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38.png"/><Relationship Id="rId26" Type="http://schemas.openxmlformats.org/officeDocument/2006/relationships/hyperlink" Target="https://cdn.bootcss.com/bootstrap/3.3.7/css/bootstrap.min.css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40.png"/><Relationship Id="rId89" Type="http://schemas.openxmlformats.org/officeDocument/2006/relationships/image" Target="media/image61.png"/><Relationship Id="rId112" Type="http://schemas.openxmlformats.org/officeDocument/2006/relationships/image" Target="media/image81.png"/><Relationship Id="rId133" Type="http://schemas.openxmlformats.org/officeDocument/2006/relationships/hyperlink" Target="https://v3.bootcss.com/javascript/" TargetMode="External"/><Relationship Id="rId154" Type="http://schemas.openxmlformats.org/officeDocument/2006/relationships/image" Target="media/image113.png"/><Relationship Id="rId175" Type="http://schemas.openxmlformats.org/officeDocument/2006/relationships/image" Target="media/image133.png"/><Relationship Id="rId196" Type="http://schemas.openxmlformats.org/officeDocument/2006/relationships/image" Target="media/image153.png"/><Relationship Id="rId200" Type="http://schemas.openxmlformats.org/officeDocument/2006/relationships/fontTable" Target="fontTable.xml"/><Relationship Id="rId16" Type="http://schemas.openxmlformats.org/officeDocument/2006/relationships/hyperlink" Target="mailto:zhiliao@qq.com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3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123" Type="http://schemas.openxmlformats.org/officeDocument/2006/relationships/hyperlink" Target="https://v3.bootcss.com/components/" TargetMode="External"/><Relationship Id="rId144" Type="http://schemas.openxmlformats.org/officeDocument/2006/relationships/image" Target="media/image104.png"/><Relationship Id="rId90" Type="http://schemas.openxmlformats.org/officeDocument/2006/relationships/hyperlink" Target="http://127.0.0.1:8000/signup/" TargetMode="External"/><Relationship Id="rId165" Type="http://schemas.openxmlformats.org/officeDocument/2006/relationships/image" Target="media/image123.png"/><Relationship Id="rId186" Type="http://schemas.openxmlformats.org/officeDocument/2006/relationships/image" Target="media/image144.png"/><Relationship Id="rId27" Type="http://schemas.openxmlformats.org/officeDocument/2006/relationships/hyperlink" Target="https://v3.bootcss.com/assets/css/ie10-viewport-bug-workaround.css" TargetMode="External"/><Relationship Id="rId48" Type="http://schemas.openxmlformats.org/officeDocument/2006/relationships/image" Target="media/image23.png"/><Relationship Id="rId69" Type="http://schemas.openxmlformats.org/officeDocument/2006/relationships/image" Target="media/image41.png"/><Relationship Id="rId113" Type="http://schemas.openxmlformats.org/officeDocument/2006/relationships/image" Target="media/image82.png"/><Relationship Id="rId134" Type="http://schemas.openxmlformats.org/officeDocument/2006/relationships/image" Target="media/image95.png"/><Relationship Id="rId80" Type="http://schemas.openxmlformats.org/officeDocument/2006/relationships/image" Target="media/image52.png"/><Relationship Id="rId155" Type="http://schemas.openxmlformats.org/officeDocument/2006/relationships/image" Target="media/image114.png"/><Relationship Id="rId176" Type="http://schemas.openxmlformats.org/officeDocument/2006/relationships/image" Target="media/image134.png"/><Relationship Id="rId197" Type="http://schemas.openxmlformats.org/officeDocument/2006/relationships/image" Target="media/image154.png"/><Relationship Id="rId201" Type="http://schemas.openxmlformats.org/officeDocument/2006/relationships/theme" Target="theme/theme1.xml"/><Relationship Id="rId17" Type="http://schemas.openxmlformats.org/officeDocument/2006/relationships/image" Target="media/image8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24" Type="http://schemas.openxmlformats.org/officeDocument/2006/relationships/image" Target="media/image90.png"/><Relationship Id="rId70" Type="http://schemas.openxmlformats.org/officeDocument/2006/relationships/image" Target="media/image42.png"/><Relationship Id="rId91" Type="http://schemas.openxmlformats.org/officeDocument/2006/relationships/image" Target="media/image62.png"/><Relationship Id="rId145" Type="http://schemas.openxmlformats.org/officeDocument/2006/relationships/image" Target="media/image105.png"/><Relationship Id="rId166" Type="http://schemas.openxmlformats.org/officeDocument/2006/relationships/image" Target="media/image124.png"/><Relationship Id="rId187" Type="http://schemas.openxmlformats.org/officeDocument/2006/relationships/image" Target="media/image145.png"/><Relationship Id="rId1" Type="http://schemas.openxmlformats.org/officeDocument/2006/relationships/customXml" Target="../customXml/item1.xml"/><Relationship Id="rId28" Type="http://schemas.openxmlformats.org/officeDocument/2006/relationships/hyperlink" Target="https://v3.bootcss.com/examples/signin/signin.css" TargetMode="External"/><Relationship Id="rId49" Type="http://schemas.openxmlformats.org/officeDocument/2006/relationships/image" Target="media/image24.png"/><Relationship Id="rId114" Type="http://schemas.openxmlformats.org/officeDocument/2006/relationships/image" Target="media/image83.png"/><Relationship Id="rId60" Type="http://schemas.openxmlformats.org/officeDocument/2006/relationships/image" Target="media/image35.png"/><Relationship Id="rId81" Type="http://schemas.openxmlformats.org/officeDocument/2006/relationships/image" Target="media/image53.png"/><Relationship Id="rId135" Type="http://schemas.openxmlformats.org/officeDocument/2006/relationships/image" Target="media/image96.png"/><Relationship Id="rId156" Type="http://schemas.openxmlformats.org/officeDocument/2006/relationships/image" Target="media/image115.png"/><Relationship Id="rId177" Type="http://schemas.openxmlformats.org/officeDocument/2006/relationships/image" Target="media/image135.png"/><Relationship Id="rId198" Type="http://schemas.openxmlformats.org/officeDocument/2006/relationships/image" Target="media/image155.png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50" Type="http://schemas.openxmlformats.org/officeDocument/2006/relationships/image" Target="media/image25.png"/><Relationship Id="rId104" Type="http://schemas.openxmlformats.org/officeDocument/2006/relationships/image" Target="media/image73.png"/><Relationship Id="rId125" Type="http://schemas.openxmlformats.org/officeDocument/2006/relationships/hyperlink" Target="http://127.0.0.1:8000/" TargetMode="External"/><Relationship Id="rId146" Type="http://schemas.openxmlformats.org/officeDocument/2006/relationships/image" Target="media/image106.png"/><Relationship Id="rId167" Type="http://schemas.openxmlformats.org/officeDocument/2006/relationships/image" Target="media/image125.png"/><Relationship Id="rId188" Type="http://schemas.openxmlformats.org/officeDocument/2006/relationships/image" Target="media/image146.png"/><Relationship Id="rId71" Type="http://schemas.openxmlformats.org/officeDocument/2006/relationships/image" Target="media/image43.png"/><Relationship Id="rId92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013F6-AF85-48B1-9957-301292BF3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1</TotalTime>
  <Pages>171</Pages>
  <Words>26174</Words>
  <Characters>149192</Characters>
  <Application>Microsoft Office Word</Application>
  <DocSecurity>0</DocSecurity>
  <Lines>1243</Lines>
  <Paragraphs>350</Paragraphs>
  <ScaleCrop>false</ScaleCrop>
  <Company/>
  <LinksUpToDate>false</LinksUpToDate>
  <CharactersWithSpaces>17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101</cp:revision>
  <dcterms:created xsi:type="dcterms:W3CDTF">2018-12-24T03:20:00Z</dcterms:created>
  <dcterms:modified xsi:type="dcterms:W3CDTF">2019-01-11T07:17:00Z</dcterms:modified>
</cp:coreProperties>
</file>